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글자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955DEF" w:rsidRDefault="00AB3C1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기본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55DEF">
        <w:rPr>
          <w:rFonts w:ascii="Arial" w:eastAsia="굴림" w:hAnsi="Arial" w:cs="Arial" w:hint="eastAsia"/>
          <w:color w:val="000000"/>
          <w:kern w:val="0"/>
          <w:sz w:val="22"/>
        </w:rPr>
        <w:t>자음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 w:rsidRPr="00955DEF">
        <w:rPr>
          <w:rFonts w:ascii="Garatie Chenova Character" w:eastAsia="굴림" w:hAnsi="Garatie Chenova Character" w:cs="Arial" w:hint="eastAsia"/>
          <w:color w:val="000000"/>
          <w:kern w:val="0"/>
          <w:sz w:val="30"/>
          <w:szCs w:val="30"/>
        </w:rPr>
        <w:t>g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955DEF" w:rsidRP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g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ㄱ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g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k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ㅋ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 w:hint="eastAsia"/>
          <w:color w:val="000000"/>
          <w:kern w:val="0"/>
          <w:sz w:val="22"/>
        </w:rPr>
        <w:t>k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유레나어에서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국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ㅋ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까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발음</w:t>
      </w:r>
    </w:p>
    <w:p w:rsidR="002B51D0" w:rsidRPr="00955DEF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d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d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ㄷ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 w:hint="eastAsia"/>
          <w:color w:val="000000"/>
          <w:kern w:val="0"/>
          <w:sz w:val="22"/>
        </w:rPr>
        <w:t>d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t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ㅌ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t]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유레나어에서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국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ㅌ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까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발음</w:t>
      </w:r>
    </w:p>
    <w:p w:rsidR="002B51D0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b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b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ㅂ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 w:hint="eastAsia"/>
          <w:color w:val="000000"/>
          <w:kern w:val="0"/>
          <w:sz w:val="22"/>
        </w:rPr>
        <w:t>b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2B51D0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p</w:t>
      </w:r>
      <w:r w:rsidR="002B51D0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2B51D0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>ㅍ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2B51D0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2B51D0">
        <w:rPr>
          <w:rFonts w:ascii="Arial" w:eastAsia="굴림" w:hAnsi="Arial" w:cs="Arial" w:hint="eastAsia"/>
          <w:color w:val="000000"/>
          <w:kern w:val="0"/>
          <w:sz w:val="22"/>
        </w:rPr>
        <w:t>p</w:t>
      </w:r>
      <w:r w:rsidR="002B51D0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2B51D0" w:rsidRPr="002B51D0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B51D0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s</w:t>
      </w:r>
      <w:r w:rsidR="002B51D0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2B51D0" w:rsidRPr="002B51D0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s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ㅅ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/>
          <w:color w:val="000000"/>
          <w:kern w:val="0"/>
          <w:sz w:val="22"/>
        </w:rPr>
        <w:t>s]</w:t>
      </w:r>
    </w:p>
    <w:p w:rsidR="002B51D0" w:rsidRPr="002B51D0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z</w:t>
      </w:r>
      <w:r w:rsidR="002B51D0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2B51D0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 xml:space="preserve">z 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2B51D0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2B51D0">
        <w:rPr>
          <w:rFonts w:ascii="Arial" w:eastAsia="굴림" w:hAnsi="Arial" w:cs="Arial" w:hint="eastAsia"/>
          <w:color w:val="000000"/>
          <w:kern w:val="0"/>
          <w:sz w:val="22"/>
        </w:rPr>
        <w:t>z</w:t>
      </w:r>
      <w:r w:rsidR="002B51D0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2B51D0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</w:p>
    <w:p w:rsidR="002B51D0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C</w:t>
      </w:r>
      <w:r w:rsidR="002B51D0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2B51D0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C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ㅊ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(</w:t>
      </w:r>
      <w:r>
        <w:rPr>
          <w:rFonts w:ascii="Calibri" w:eastAsia="굴림" w:hAnsi="Calibri" w:cs="Calibri"/>
          <w:color w:val="000000"/>
          <w:kern w:val="0"/>
          <w:sz w:val="22"/>
        </w:rPr>
        <w:t>ch)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 w:rsidRPr="00AB3C1F">
        <w:rPr>
          <w:rStyle w:val="transcribedword"/>
          <w:rFonts w:ascii="MS Mincho" w:hAnsi="MS Mincho" w:cs="MS Mincho"/>
          <w:sz w:val="26"/>
          <w:szCs w:val="26"/>
        </w:rPr>
        <w:t>ʧ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j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ㅈ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(j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>)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 w:rsidR="00AB3C1F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AB3C1F" w:rsidRDefault="00AB3C1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f</w:t>
      </w:r>
      <w:r w:rsid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AB3C1F" w:rsidRDefault="00AB3C1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f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f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/>
          <w:color w:val="000000"/>
          <w:kern w:val="0"/>
          <w:sz w:val="22"/>
        </w:rPr>
        <w:t>f]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v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v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>
        <w:rPr>
          <w:rFonts w:ascii="Arial" w:eastAsia="굴림" w:hAnsi="Arial" w:cs="Arial"/>
          <w:color w:val="000000"/>
          <w:kern w:val="0"/>
          <w:sz w:val="22"/>
        </w:rPr>
        <w:t>v]</w:t>
      </w:r>
    </w:p>
    <w:p w:rsidR="00AB3C1F" w:rsidRDefault="00AB3C1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</w:p>
    <w:p w:rsidR="00AB3C1F" w:rsidRPr="00AB3C1F" w:rsidRDefault="00AB3C1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 w:rsidRP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확장</w:t>
      </w:r>
      <w:r w:rsidRP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 xml:space="preserve"> </w:t>
      </w:r>
      <w:r w:rsidRP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자음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n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ㄴ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n</w:t>
      </w:r>
      <w:r w:rsidR="00AB3C1F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l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L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l]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유레나어에서는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이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글자를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사용하지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않는다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AB3C1F" w:rsidRP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r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R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 w:rsidRPr="00807874">
        <w:rPr>
          <w:rFonts w:ascii="Arial" w:eastAsia="굴림" w:hAnsi="Arial" w:cs="Arial"/>
          <w:color w:val="000000"/>
          <w:kern w:val="0"/>
          <w:sz w:val="22"/>
        </w:rPr>
        <w:t>ɹ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]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유레나어에서는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한국어의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ㄹ과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비슷하게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어두에서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l],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어중에서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],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종성에서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 w:rsidRPr="00807874">
        <w:rPr>
          <w:rFonts w:ascii="Arial" w:eastAsia="굴림" w:hAnsi="Arial" w:cs="Arial"/>
          <w:color w:val="000000"/>
          <w:kern w:val="0"/>
          <w:sz w:val="22"/>
        </w:rPr>
        <w:t>ɭ</w:t>
      </w:r>
      <w:r w:rsidR="00AB3C1F">
        <w:rPr>
          <w:rFonts w:ascii="Arial" w:eastAsia="굴림" w:hAnsi="Arial" w:cs="Arial"/>
          <w:color w:val="000000"/>
          <w:kern w:val="0"/>
          <w:sz w:val="22"/>
        </w:rPr>
        <w:t>]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발음한다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어두에서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[l]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발음을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표기할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때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l </w:t>
      </w:r>
      <w:r w:rsidR="00AB3C1F" w:rsidRP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대신</w:t>
      </w:r>
      <w:r w:rsidR="00AB3C1F">
        <w:rPr>
          <w:rFonts w:ascii="Garatie Chenova Character" w:eastAsia="굴림" w:hAnsi="Garatie Chenova Character" w:cs="Arial" w:hint="eastAsia"/>
          <w:color w:val="000000"/>
          <w:kern w:val="0"/>
          <w:sz w:val="30"/>
          <w:szCs w:val="30"/>
        </w:rPr>
        <w:t xml:space="preserve"> 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r</w:t>
      </w:r>
      <w:r w:rsidR="00AB3C1F" w:rsidRPr="00AB3C1F">
        <w:rPr>
          <w:rFonts w:ascii="굴림" w:eastAsia="굴림" w:hAnsi="굴림" w:cs="Arial" w:hint="eastAsia"/>
          <w:color w:val="000000"/>
          <w:kern w:val="0"/>
          <w:sz w:val="22"/>
        </w:rPr>
        <w:t>를 쓴다.</w:t>
      </w:r>
      <w:r w:rsidR="007E6795">
        <w:rPr>
          <w:rFonts w:ascii="굴림" w:eastAsia="굴림" w:hAnsi="굴림" w:cs="Arial"/>
          <w:color w:val="000000"/>
          <w:kern w:val="0"/>
          <w:sz w:val="22"/>
        </w:rPr>
        <w:t xml:space="preserve"> </w:t>
      </w:r>
      <w:r w:rsidR="007E6795">
        <w:rPr>
          <w:rFonts w:ascii="굴림" w:eastAsia="굴림" w:hAnsi="굴림" w:cs="Arial" w:hint="eastAsia"/>
          <w:color w:val="000000"/>
          <w:kern w:val="0"/>
          <w:sz w:val="22"/>
        </w:rPr>
        <w:t xml:space="preserve">어중에서 </w:t>
      </w:r>
      <w:r w:rsidR="007E6795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7E6795">
        <w:rPr>
          <w:rFonts w:ascii="Arial" w:eastAsia="굴림" w:hAnsi="Arial" w:cs="Arial"/>
          <w:color w:val="000000"/>
          <w:kern w:val="0"/>
          <w:sz w:val="22"/>
        </w:rPr>
        <w:t xml:space="preserve">l]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발음을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낼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때는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r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를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두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번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쓴다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AB3C1F" w:rsidRPr="00CC4B1C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m</w:t>
      </w:r>
      <w:r w:rsidR="00CC4B1C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CC4B1C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>ㅁ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CC4B1C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CC4B1C">
        <w:rPr>
          <w:rFonts w:ascii="Arial" w:eastAsia="굴림" w:hAnsi="Arial" w:cs="Arial"/>
          <w:color w:val="000000"/>
          <w:kern w:val="0"/>
          <w:sz w:val="22"/>
        </w:rPr>
        <w:t>m]</w:t>
      </w:r>
    </w:p>
    <w:p w:rsidR="00AB3C1F" w:rsidRPr="00CC4B1C" w:rsidRDefault="00955DEF" w:rsidP="00CC4B1C">
      <w:pPr>
        <w:widowControl/>
        <w:wordWrap/>
        <w:autoSpaceDE/>
        <w:autoSpaceDN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S</w:t>
      </w:r>
      <w:r w:rsidR="00CC4B1C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CC4B1C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 xml:space="preserve">sh 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CC4B1C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CC4B1C" w:rsidRPr="00CC4B1C">
        <w:rPr>
          <w:rFonts w:ascii="MS Mincho" w:eastAsia="굴림" w:hAnsi="MS Mincho" w:cs="MS Mincho"/>
          <w:kern w:val="0"/>
          <w:sz w:val="24"/>
          <w:szCs w:val="24"/>
        </w:rPr>
        <w:t>ʃ</w:t>
      </w:r>
      <w:r w:rsidR="00CC4B1C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h</w:t>
      </w:r>
      <w:r w:rsidR="0002752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02752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>ㅎ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027523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027523">
        <w:rPr>
          <w:rFonts w:ascii="Arial" w:eastAsia="굴림" w:hAnsi="Arial" w:cs="Arial"/>
          <w:color w:val="000000"/>
          <w:kern w:val="0"/>
          <w:sz w:val="22"/>
        </w:rPr>
        <w:t>h]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w</w:t>
      </w:r>
      <w:r w:rsidR="0002752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02752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 xml:space="preserve">w 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027523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027523">
        <w:rPr>
          <w:rFonts w:ascii="Arial" w:eastAsia="굴림" w:hAnsi="Arial" w:cs="Arial"/>
          <w:color w:val="000000"/>
          <w:kern w:val="0"/>
          <w:sz w:val="22"/>
        </w:rPr>
        <w:t>w]</w:t>
      </w:r>
    </w:p>
    <w:p w:rsidR="00955DEF" w:rsidRDefault="0002752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y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y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/>
          <w:color w:val="000000"/>
          <w:kern w:val="0"/>
          <w:sz w:val="22"/>
        </w:rPr>
        <w:t>j]</w:t>
      </w: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</w:p>
    <w:p w:rsidR="00535EF9" w:rsidRPr="00AB3C1F" w:rsidRDefault="00535EF9" w:rsidP="00535EF9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모</w:t>
      </w:r>
      <w:r w:rsidRP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음</w:t>
      </w:r>
    </w:p>
    <w:p w:rsidR="00535EF9" w:rsidRPr="00955DEF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30"/>
          <w:szCs w:val="30"/>
        </w:rPr>
      </w:pP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a</w:t>
      </w: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ㅏ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e</w:t>
      </w: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ㅔ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/>
          <w:color w:val="000000"/>
          <w:kern w:val="0"/>
          <w:sz w:val="22"/>
        </w:rPr>
        <w:t>e]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U</w:t>
      </w: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ㅓ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hAnsi="Arial" w:cs="Arial"/>
          <w:color w:val="000000"/>
          <w:sz w:val="22"/>
        </w:rPr>
        <w:t>ʌ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  <w:r w:rsidR="00DE0767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영어로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표기할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시에는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E0767" w:rsidRPr="00DE0767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표기한다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o</w:t>
      </w:r>
      <w:r w:rsidR="001342B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1342B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ㅗ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1342B3">
        <w:rPr>
          <w:rFonts w:ascii="Arial" w:eastAsia="굴림" w:hAnsi="Arial" w:cs="Arial"/>
          <w:color w:val="000000"/>
          <w:kern w:val="0"/>
          <w:sz w:val="22"/>
        </w:rPr>
        <w:t>o]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lastRenderedPageBreak/>
        <w:t>u</w:t>
      </w:r>
      <w:r w:rsidR="001342B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1342B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ㅜ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1342B3">
        <w:rPr>
          <w:rFonts w:ascii="Arial" w:eastAsia="굴림" w:hAnsi="Arial" w:cs="Arial" w:hint="eastAsia"/>
          <w:color w:val="000000"/>
          <w:kern w:val="0"/>
          <w:sz w:val="22"/>
        </w:rPr>
        <w:t>u</w:t>
      </w:r>
      <w:r w:rsidR="001342B3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i</w:t>
      </w:r>
      <w:r w:rsidR="001342B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1342B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ㅣ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1342B3">
        <w:rPr>
          <w:rFonts w:ascii="Arial" w:eastAsia="굴림" w:hAnsi="Arial" w:cs="Arial"/>
          <w:color w:val="000000"/>
          <w:kern w:val="0"/>
          <w:sz w:val="22"/>
        </w:rPr>
        <w:t>i]</w:t>
      </w:r>
    </w:p>
    <w:p w:rsidR="00955DEF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-</w:t>
      </w:r>
      <w:r w:rsidR="001342B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1342B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장음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표기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>
        <w:rPr>
          <w:rFonts w:ascii="Calibri" w:eastAsia="굴림" w:hAnsi="Calibri" w:cs="Calibri" w:hint="eastAsia"/>
          <w:color w:val="000000"/>
          <w:kern w:val="0"/>
          <w:sz w:val="22"/>
        </w:rPr>
        <w:t>숫자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>
        <w:rPr>
          <w:rFonts w:ascii="Calibri" w:eastAsia="굴림" w:hAnsi="Calibri" w:cs="Calibri" w:hint="eastAsia"/>
          <w:color w:val="000000"/>
          <w:kern w:val="0"/>
          <w:sz w:val="22"/>
        </w:rPr>
        <w:t>0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부터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/>
          <w:color w:val="000000"/>
          <w:kern w:val="0"/>
          <w:sz w:val="22"/>
        </w:rPr>
        <w:t>9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까지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순서대로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>0123456789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22"/>
        </w:rPr>
      </w:pP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22"/>
        </w:rPr>
      </w:pPr>
      <w:r>
        <w:rPr>
          <w:rFonts w:ascii="Garatie Chenova Character" w:eastAsia="굴림" w:hAnsi="Garatie Chenova Character" w:cs="Calibri" w:hint="eastAsia"/>
          <w:color w:val="000000"/>
          <w:kern w:val="0"/>
          <w:sz w:val="22"/>
        </w:rPr>
        <w:t>문장부호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.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마침표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!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느낌표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?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물음표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"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쌍따옴표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(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대화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나타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때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쓴다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)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'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홑따옴표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(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생각을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나타내거나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단어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강조할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때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,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고유명사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쓸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때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쓴다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)</w:t>
      </w:r>
    </w:p>
    <w:p w:rsidR="005D03DA" w:rsidRPr="00E50CE1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( )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괄호</w:t>
      </w:r>
    </w:p>
    <w:p w:rsidR="00E50CE1" w:rsidRPr="00E50CE1" w:rsidRDefault="00E50CE1" w:rsidP="00E50CE1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-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물결표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(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장음을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나타내거나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범위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나타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때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쓴다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)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E50CE1" w:rsidRDefault="00E50CE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807874" w:rsidRPr="002B30CA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b/>
          <w:kern w:val="0"/>
          <w:sz w:val="24"/>
          <w:szCs w:val="24"/>
        </w:rPr>
      </w:pPr>
      <w:r w:rsidRPr="002B30CA">
        <w:rPr>
          <w:rFonts w:ascii="Arial" w:eastAsia="굴림" w:hAnsi="Arial" w:cs="Arial"/>
          <w:b/>
          <w:color w:val="000000"/>
          <w:kern w:val="0"/>
          <w:sz w:val="22"/>
        </w:rPr>
        <w:t>공통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명사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a, e, 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경우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많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카라니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비테라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주민들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성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이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앞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온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955DEF" w:rsidRPr="00955DEF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그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외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대부분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종족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이름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성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앞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온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2B30CA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b/>
          <w:kern w:val="0"/>
          <w:sz w:val="24"/>
          <w:szCs w:val="24"/>
        </w:rPr>
      </w:pPr>
      <w:r w:rsidRPr="002B30CA">
        <w:rPr>
          <w:rFonts w:ascii="Arial" w:eastAsia="굴림" w:hAnsi="Arial" w:cs="Arial"/>
          <w:b/>
          <w:color w:val="000000"/>
          <w:kern w:val="0"/>
          <w:sz w:val="22"/>
        </w:rPr>
        <w:t>유레나어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남성명사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, 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여성명사이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(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명사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성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따른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형용사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동사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형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변화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없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)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명사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뒤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수식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말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온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영어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r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발음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없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.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ㄹ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발음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어두에서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l(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표기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), .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어중에서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ɾ(R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표기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)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종성에서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ɭ(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표기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발음된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k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t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영어보다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한국어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ㅋ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ㅌ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가까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kʰ, tʰ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발음된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A132C6" w:rsidRDefault="00A132C6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어순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SOV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목적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291741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291741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어순</w:t>
      </w:r>
    </w:p>
    <w:p w:rsidR="00291741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기본 어순은 주어-목적어-서술어이다.</w:t>
      </w:r>
    </w:p>
    <w:p w:rsidR="00291741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주어가 명확한 경우 주어를 생략할 수 있다.</w:t>
      </w:r>
    </w:p>
    <w:p w:rsidR="00291741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주어는 영표지이며 목적어에는 조사가 표지로 붙는다.</w:t>
      </w:r>
    </w:p>
    <w:p w:rsidR="00291741" w:rsidRPr="00E760BF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에 조사를 붙여 시제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상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태를 변화시킨다.</w:t>
      </w:r>
    </w:p>
    <w:p w:rsidR="00291741" w:rsidRPr="00291741" w:rsidRDefault="0029174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91741" w:rsidRDefault="0029174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E760BF" w:rsidRDefault="00E760B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명사</w:t>
      </w:r>
    </w:p>
    <w:p w:rsidR="00291741" w:rsidRDefault="00E760B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명사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물질이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개념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름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품사이다</w:t>
      </w:r>
      <w:r w:rsidR="00291741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CF435C" w:rsidRDefault="00CF435C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91741" w:rsidRDefault="0029174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1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. </w:t>
      </w:r>
      <w:r w:rsidR="007C0B24">
        <w:rPr>
          <w:rFonts w:ascii="Arial" w:eastAsia="굴림" w:hAnsi="Arial" w:cs="Arial" w:hint="eastAsia"/>
          <w:color w:val="000000"/>
          <w:kern w:val="0"/>
          <w:sz w:val="22"/>
        </w:rPr>
        <w:t>명사의</w:t>
      </w:r>
      <w:r w:rsidR="007C0B24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C0B24">
        <w:rPr>
          <w:rFonts w:ascii="Arial" w:eastAsia="굴림" w:hAnsi="Arial" w:cs="Arial" w:hint="eastAsia"/>
          <w:color w:val="000000"/>
          <w:kern w:val="0"/>
          <w:sz w:val="22"/>
        </w:rPr>
        <w:t>성</w:t>
      </w:r>
    </w:p>
    <w:p w:rsidR="007C0B24" w:rsidRDefault="007C0B2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명사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성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남성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여성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두가지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기본적으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o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끝나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남성명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a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끝나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여성명사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분류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또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실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남성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남성명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실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여성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여성명사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구분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지만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성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따른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식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형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변화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사라졌기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때문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러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구분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거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미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없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따라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위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기준에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벗어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들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성별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지만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미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없기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때문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무성으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구분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DE13B1" w:rsidRDefault="00DE13B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DE13B1" w:rsidRDefault="00DE13B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 xml:space="preserve">2.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</w:t>
      </w:r>
    </w:p>
    <w:p w:rsidR="00DE13B1" w:rsidRPr="00291741" w:rsidRDefault="00DE13B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lastRenderedPageBreak/>
        <w:t>유레나어에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따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복수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문법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없으며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필요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경우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사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여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대상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개수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E760BF" w:rsidRDefault="00E760B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B30CA" w:rsidRDefault="002B30CA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대명사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780"/>
        <w:gridCol w:w="3035"/>
        <w:gridCol w:w="2886"/>
        <w:gridCol w:w="2567"/>
      </w:tblGrid>
      <w:tr w:rsidR="002B30CA" w:rsidTr="007D107D">
        <w:trPr>
          <w:trHeight w:val="401"/>
        </w:trPr>
        <w:tc>
          <w:tcPr>
            <w:tcW w:w="1780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035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주격</w:t>
            </w:r>
          </w:p>
        </w:tc>
        <w:tc>
          <w:tcPr>
            <w:tcW w:w="2886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목적격</w:t>
            </w:r>
          </w:p>
        </w:tc>
        <w:tc>
          <w:tcPr>
            <w:tcW w:w="2567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소유격</w:t>
            </w:r>
          </w:p>
        </w:tc>
      </w:tr>
      <w:tr w:rsidR="002B30CA" w:rsidTr="007D107D">
        <w:trPr>
          <w:trHeight w:val="529"/>
        </w:trPr>
        <w:tc>
          <w:tcPr>
            <w:tcW w:w="1780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1인칭</w:t>
            </w:r>
          </w:p>
        </w:tc>
        <w:tc>
          <w:tcPr>
            <w:tcW w:w="3035" w:type="dxa"/>
          </w:tcPr>
          <w:p w:rsidR="002B30CA" w:rsidRDefault="008C052E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eo/Kea</w:t>
            </w:r>
            <w:r w:rsidR="002B30CA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eo kea</w:t>
            </w:r>
            <w:r w:rsidR="002B30CA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="00732CCF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o/</w:t>
            </w:r>
            <w:r w:rsidR="00732CCF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2B30CA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886" w:type="dxa"/>
          </w:tcPr>
          <w:p w:rsidR="002B30CA" w:rsidRPr="007D107D" w:rsidRDefault="00917361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o/Ka</w:t>
            </w:r>
            <w:r w:rsidR="007D107D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o ka</w:t>
            </w:r>
            <w:r w:rsidR="007D107D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="00732CCF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/</w:t>
            </w:r>
            <w:r w:rsidR="00732CCF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7D107D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567" w:type="dxa"/>
          </w:tcPr>
          <w:p w:rsidR="002B30CA" w:rsidRDefault="007D107D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l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="00732CCF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 w:rsidR="00297F93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ɭ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2B30CA" w:rsidTr="007D107D">
        <w:trPr>
          <w:trHeight w:val="401"/>
        </w:trPr>
        <w:tc>
          <w:tcPr>
            <w:tcW w:w="1780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2인칭</w:t>
            </w:r>
          </w:p>
        </w:tc>
        <w:tc>
          <w:tcPr>
            <w:tcW w:w="3035" w:type="dxa"/>
          </w:tcPr>
          <w:p w:rsidR="002B30CA" w:rsidRDefault="001E242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Hain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ai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886" w:type="dxa"/>
          </w:tcPr>
          <w:p w:rsidR="002B30CA" w:rsidRDefault="00E91294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Han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a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567" w:type="dxa"/>
          </w:tcPr>
          <w:p w:rsidR="002B30CA" w:rsidRDefault="003B21E5" w:rsidP="003B21E5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Hanil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ani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ɭ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2B30CA" w:rsidTr="007D107D">
        <w:trPr>
          <w:trHeight w:val="401"/>
        </w:trPr>
        <w:tc>
          <w:tcPr>
            <w:tcW w:w="1780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3인칭 사람</w:t>
            </w:r>
          </w:p>
        </w:tc>
        <w:tc>
          <w:tcPr>
            <w:tcW w:w="3035" w:type="dxa"/>
          </w:tcPr>
          <w:p w:rsidR="002B30CA" w:rsidRDefault="00F426F2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io/Bi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io bi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o/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886" w:type="dxa"/>
          </w:tcPr>
          <w:p w:rsidR="002B30CA" w:rsidRPr="00917361" w:rsidRDefault="007604D0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o/B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o b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/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567" w:type="dxa"/>
          </w:tcPr>
          <w:p w:rsidR="002B30CA" w:rsidRPr="007604D0" w:rsidRDefault="007604D0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i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l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/Bi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l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io</w:t>
            </w:r>
            <w:r w:rsidR="00240F9F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r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 xml:space="preserve"> bia</w:t>
            </w:r>
            <w:r w:rsidR="00240F9F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o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ɭ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ɭ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2B30CA" w:rsidTr="007D107D">
        <w:trPr>
          <w:trHeight w:val="401"/>
        </w:trPr>
        <w:tc>
          <w:tcPr>
            <w:tcW w:w="1780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3인칭 사물</w:t>
            </w:r>
          </w:p>
        </w:tc>
        <w:tc>
          <w:tcPr>
            <w:tcW w:w="3035" w:type="dxa"/>
          </w:tcPr>
          <w:p w:rsidR="002B30CA" w:rsidRDefault="00D84E5B" w:rsidP="00D84E5B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Jeu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je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ʤ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886" w:type="dxa"/>
          </w:tcPr>
          <w:p w:rsidR="002B30CA" w:rsidRDefault="001A0187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Ju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j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567" w:type="dxa"/>
          </w:tcPr>
          <w:p w:rsidR="002B30CA" w:rsidRDefault="001A0187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Jeul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jeu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ʤ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ɭ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</w:tbl>
    <w:p w:rsidR="00E760BF" w:rsidRDefault="0062696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모든 대명사의 기본형은 단수이다.</w:t>
      </w:r>
    </w:p>
    <w:p w:rsidR="0062696B" w:rsidRDefault="0062696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8A0CBF" w:rsidRDefault="008A0CB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</w:t>
      </w:r>
    </w:p>
    <w:p w:rsidR="008A0CBF" w:rsidRDefault="009625AA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는 대상의 행동을 나타내는 품사이다.</w:t>
      </w:r>
    </w:p>
    <w:p w:rsidR="00CF435C" w:rsidRDefault="00CF435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3C76DC" w:rsidRDefault="003C76D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1. 동사의 태</w:t>
      </w:r>
    </w:p>
    <w:p w:rsidR="003C76DC" w:rsidRDefault="003C76D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의 태는 능동태와 수동태로 나뉜다.</w:t>
      </w:r>
    </w:p>
    <w:p w:rsidR="003C76DC" w:rsidRDefault="003C76D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능동태는 동사의 행위를 주어가 할 때 사용된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능동태는 동사의 원형을 그대로 사용한다.</w:t>
      </w:r>
    </w:p>
    <w:p w:rsidR="003C76DC" w:rsidRDefault="003C76D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수동태는 동사의 행위를 다른 대상으로부터 주어가 당할 때 사용된다.</w:t>
      </w:r>
      <w:r w:rsidR="006F755C">
        <w:rPr>
          <w:rFonts w:ascii="굴림" w:eastAsia="굴림" w:hAnsi="굴림" w:cs="굴림"/>
          <w:kern w:val="0"/>
          <w:sz w:val="22"/>
        </w:rPr>
        <w:t xml:space="preserve"> </w:t>
      </w:r>
      <w:r w:rsidR="006F755C">
        <w:rPr>
          <w:rFonts w:ascii="굴림" w:eastAsia="굴림" w:hAnsi="굴림" w:cs="굴림" w:hint="eastAsia"/>
          <w:kern w:val="0"/>
          <w:sz w:val="22"/>
        </w:rPr>
        <w:t xml:space="preserve">동사 뒤에 </w:t>
      </w:r>
      <w:r w:rsidR="006F755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un</w:t>
      </w:r>
      <w:r w:rsidR="006F755C">
        <w:rPr>
          <w:rFonts w:ascii="굴림" w:eastAsia="굴림" w:hAnsi="굴림" w:cs="굴림" w:hint="eastAsia"/>
          <w:kern w:val="0"/>
          <w:sz w:val="22"/>
        </w:rPr>
        <w:t xml:space="preserve"> 를 붙이면 수동태가 되며,</w:t>
      </w:r>
      <w:r w:rsidR="006F755C">
        <w:rPr>
          <w:rFonts w:ascii="굴림" w:eastAsia="굴림" w:hAnsi="굴림" w:cs="굴림"/>
          <w:kern w:val="0"/>
          <w:sz w:val="22"/>
        </w:rPr>
        <w:t xml:space="preserve"> </w:t>
      </w:r>
      <w:r w:rsidR="006F755C">
        <w:rPr>
          <w:rFonts w:ascii="굴림" w:eastAsia="굴림" w:hAnsi="굴림" w:cs="굴림" w:hint="eastAsia"/>
          <w:kern w:val="0"/>
          <w:sz w:val="22"/>
        </w:rPr>
        <w:t xml:space="preserve">수동태의 목적어(수동태의 행동을 주어에게 하는 대상)에는 </w:t>
      </w:r>
      <w:r w:rsidR="006F755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eti</w:t>
      </w:r>
      <w:r w:rsidR="006F755C">
        <w:rPr>
          <w:rFonts w:ascii="굴림" w:eastAsia="굴림" w:hAnsi="굴림" w:cs="굴림" w:hint="eastAsia"/>
          <w:kern w:val="0"/>
          <w:sz w:val="22"/>
        </w:rPr>
        <w:t xml:space="preserve"> 가 붙는다.</w:t>
      </w:r>
    </w:p>
    <w:p w:rsidR="00FF374E" w:rsidRDefault="00FF374E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FF374E" w:rsidRDefault="00FF374E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 xml:space="preserve">2. </w:t>
      </w:r>
      <w:r>
        <w:rPr>
          <w:rFonts w:ascii="굴림" w:eastAsia="굴림" w:hAnsi="굴림" w:cs="굴림" w:hint="eastAsia"/>
          <w:kern w:val="0"/>
          <w:sz w:val="22"/>
        </w:rPr>
        <w:t>동사의 시제</w:t>
      </w:r>
    </w:p>
    <w:p w:rsidR="00FF374E" w:rsidRDefault="00FF374E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의 시제는 과거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현재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미래가 있다.</w:t>
      </w:r>
    </w:p>
    <w:p w:rsidR="00FF374E" w:rsidRDefault="00FF374E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과거형은 현재 이전의 시간에 행해진 행위를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과거형 동사의 맨 뒤에는</w:t>
      </w:r>
      <w:r w:rsidR="00C82A72">
        <w:rPr>
          <w:rFonts w:ascii="굴림" w:eastAsia="굴림" w:hAnsi="굴림" w:cs="굴림" w:hint="eastAsia"/>
          <w:kern w:val="0"/>
          <w:sz w:val="22"/>
        </w:rPr>
        <w:t xml:space="preserve"> </w:t>
      </w:r>
      <w:r w:rsidR="00C82A72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er</w:t>
      </w:r>
      <w:r w:rsidR="00C82A72">
        <w:rPr>
          <w:rFonts w:ascii="굴림" w:eastAsia="굴림" w:hAnsi="굴림" w:cs="굴림" w:hint="eastAsia"/>
          <w:kern w:val="0"/>
          <w:sz w:val="22"/>
        </w:rPr>
        <w:t xml:space="preserve"> 가 붙는다.</w:t>
      </w:r>
    </w:p>
    <w:p w:rsidR="00C82A72" w:rsidRDefault="00C82A72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현재형은 지금 행해지고 있는 행위를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현재형 동사는 동사 원형이다.</w:t>
      </w:r>
    </w:p>
    <w:p w:rsidR="009167B3" w:rsidRDefault="00C82A72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미래형은 현재 이후의 시간에 행해질 행위를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미래형 동사의 맨 뒤에는</w:t>
      </w:r>
      <w:r w:rsidR="009167B3">
        <w:rPr>
          <w:rFonts w:ascii="굴림" w:eastAsia="굴림" w:hAnsi="굴림" w:cs="굴림" w:hint="eastAsia"/>
          <w:kern w:val="0"/>
          <w:sz w:val="22"/>
        </w:rPr>
        <w:t xml:space="preserve"> </w:t>
      </w:r>
      <w:r w:rsidR="009167B3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jibo</w:t>
      </w:r>
      <w:r w:rsidR="009167B3">
        <w:rPr>
          <w:rFonts w:ascii="굴림" w:eastAsia="굴림" w:hAnsi="굴림" w:cs="굴림" w:hint="eastAsia"/>
          <w:kern w:val="0"/>
          <w:sz w:val="22"/>
        </w:rPr>
        <w:t xml:space="preserve"> 가 붙는다.</w:t>
      </w:r>
    </w:p>
    <w:p w:rsidR="00D32440" w:rsidRDefault="00D3244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D32440" w:rsidRDefault="00D3244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 xml:space="preserve">3. </w:t>
      </w:r>
      <w:r>
        <w:rPr>
          <w:rFonts w:ascii="굴림" w:eastAsia="굴림" w:hAnsi="굴림" w:cs="굴림" w:hint="eastAsia"/>
          <w:kern w:val="0"/>
          <w:sz w:val="22"/>
        </w:rPr>
        <w:t>동사의 상</w:t>
      </w:r>
    </w:p>
    <w:p w:rsidR="00D32440" w:rsidRDefault="00D3244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의 상에는 완료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진행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완료진행이 있다.</w:t>
      </w:r>
    </w:p>
    <w:p w:rsidR="00D32440" w:rsidRDefault="00D3244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완료형은 동사의 시제보다 과거의 사건이 동사의 시제에 해당하는 시점에 영향을 주는 경우를 나타낸다.</w:t>
      </w:r>
    </w:p>
    <w:p w:rsidR="00D32440" w:rsidRDefault="00D3244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현재완료형은 과거에 일어낸 사태가 현재에 영향을 주고 있다는 의미를 가진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이는 과거의 사건의 결과가 현재에도 남아있거나(결과)</w:t>
      </w:r>
      <w:r>
        <w:rPr>
          <w:rFonts w:ascii="굴림" w:eastAsia="굴림" w:hAnsi="굴림" w:cs="굴림"/>
          <w:kern w:val="0"/>
          <w:sz w:val="22"/>
        </w:rPr>
        <w:t xml:space="preserve">, </w:t>
      </w:r>
      <w:r>
        <w:rPr>
          <w:rFonts w:ascii="굴림" w:eastAsia="굴림" w:hAnsi="굴림" w:cs="굴림" w:hint="eastAsia"/>
          <w:kern w:val="0"/>
          <w:sz w:val="22"/>
        </w:rPr>
        <w:t xml:space="preserve">과거의 사건이 현재 막 끝나서 그 여파가 </w:t>
      </w:r>
      <w:r w:rsidR="006B0923">
        <w:rPr>
          <w:rFonts w:ascii="굴림" w:eastAsia="굴림" w:hAnsi="굴림" w:cs="굴림" w:hint="eastAsia"/>
          <w:kern w:val="0"/>
          <w:sz w:val="22"/>
        </w:rPr>
        <w:t>남아있는(완료)</w:t>
      </w:r>
      <w:r w:rsidR="006B0923">
        <w:rPr>
          <w:rFonts w:ascii="굴림" w:eastAsia="굴림" w:hAnsi="굴림" w:cs="굴림"/>
          <w:kern w:val="0"/>
          <w:sz w:val="22"/>
        </w:rPr>
        <w:t xml:space="preserve"> </w:t>
      </w:r>
      <w:r w:rsidR="006B0923">
        <w:rPr>
          <w:rFonts w:ascii="굴림" w:eastAsia="굴림" w:hAnsi="굴림" w:cs="굴림" w:hint="eastAsia"/>
          <w:kern w:val="0"/>
          <w:sz w:val="22"/>
        </w:rPr>
        <w:t>경우 등을 말한다.</w:t>
      </w:r>
    </w:p>
    <w:p w:rsidR="006B0923" w:rsidRDefault="006B092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과거완료형은 과거의 한 시점보다 더 과거의 일(대과거)이 과거의 시점까지 영향을 주고 있었다는 의미를 가지거나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한 문장에서 둘 이상의 과거의 사건이 일어날 때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더 과거의 일을 나타낼 때 사용한다.</w:t>
      </w:r>
    </w:p>
    <w:p w:rsidR="006B0923" w:rsidRDefault="006B092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미래완료형은 미래의 어느 시점 이전에서 발생할 것이라고 예측 또는 계획된 일을 묘사할 때 사용한다.</w:t>
      </w:r>
    </w:p>
    <w:p w:rsidR="00C7334F" w:rsidRDefault="00C7334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완료형 동사의 맨 뒤에는 </w:t>
      </w:r>
      <w:r w:rsidR="0079515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a</w:t>
      </w:r>
      <w:r w:rsidR="0079515E">
        <w:rPr>
          <w:rFonts w:ascii="굴림" w:eastAsia="굴림" w:hAnsi="굴림" w:cs="굴림" w:hint="eastAsia"/>
          <w:kern w:val="0"/>
          <w:sz w:val="22"/>
        </w:rPr>
        <w:t xml:space="preserve"> 를 붙인다.</w:t>
      </w:r>
    </w:p>
    <w:p w:rsidR="002815AD" w:rsidRDefault="002815AD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진행형은 어느 시점에서 어떤 사태가 진행되고 있음을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현재진행형은 진행형 조사를 생략할 수 있다.</w:t>
      </w:r>
      <w:r w:rsidR="004409AC">
        <w:rPr>
          <w:rFonts w:ascii="굴림" w:eastAsia="굴림" w:hAnsi="굴림" w:cs="굴림"/>
          <w:kern w:val="0"/>
          <w:sz w:val="22"/>
        </w:rPr>
        <w:t xml:space="preserve"> </w:t>
      </w:r>
      <w:r w:rsidR="004409AC">
        <w:rPr>
          <w:rFonts w:ascii="굴림" w:eastAsia="굴림" w:hAnsi="굴림" w:cs="굴림" w:hint="eastAsia"/>
          <w:kern w:val="0"/>
          <w:sz w:val="22"/>
        </w:rPr>
        <w:t xml:space="preserve">진행형 동사의 맨 뒤에는 </w:t>
      </w:r>
      <w:r w:rsidR="004409A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pon</w:t>
      </w:r>
      <w:r w:rsidR="004409AC">
        <w:rPr>
          <w:rFonts w:ascii="굴림" w:eastAsia="굴림" w:hAnsi="굴림" w:cs="굴림" w:hint="eastAsia"/>
          <w:kern w:val="0"/>
          <w:sz w:val="22"/>
        </w:rPr>
        <w:t xml:space="preserve"> 를 붙인다.</w:t>
      </w:r>
    </w:p>
    <w:p w:rsidR="00A929DF" w:rsidRDefault="00A929D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완료진행형은 동사의 시제에 해당하는 시점에서 어떠한 사태가 진행되고 있었고 그 사태의 진행이 이후의 시점에 영향을 준 경우를 나타낸다.</w:t>
      </w:r>
    </w:p>
    <w:p w:rsidR="00284E0B" w:rsidRDefault="00284E0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현재완료진행형은 과거부터 하고 있던 일이 현재까지 계속 이어져 진행되고 있는 경우를 나타낸다.</w:t>
      </w:r>
    </w:p>
    <w:p w:rsidR="00284E0B" w:rsidRDefault="00284E0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과거완료진행형은 과거 시점에서 그 이전에 일어</w:t>
      </w:r>
      <w:r w:rsidR="009558D3">
        <w:rPr>
          <w:rFonts w:ascii="굴림" w:eastAsia="굴림" w:hAnsi="굴림" w:cs="굴림" w:hint="eastAsia"/>
          <w:kern w:val="0"/>
          <w:sz w:val="22"/>
        </w:rPr>
        <w:t>나고 있던 사건이 과거 시점까지 계속 이어져 영향을 준 경우를 나타낸다.</w:t>
      </w:r>
    </w:p>
    <w:p w:rsidR="009558D3" w:rsidRDefault="009558D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lastRenderedPageBreak/>
        <w:t>미래완료진행형은 현재 진행되고 있는 어떤 일이 미래의 어떤 시점까지 계속 진행될 것을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미래형이나 미래진행형으로 대체할 수 있다.</w:t>
      </w:r>
      <w:r w:rsidR="00132478">
        <w:rPr>
          <w:rFonts w:ascii="굴림" w:eastAsia="굴림" w:hAnsi="굴림" w:cs="굴림"/>
          <w:kern w:val="0"/>
          <w:sz w:val="22"/>
        </w:rPr>
        <w:t xml:space="preserve"> </w:t>
      </w:r>
      <w:r w:rsidR="00132478">
        <w:rPr>
          <w:rFonts w:ascii="굴림" w:eastAsia="굴림" w:hAnsi="굴림" w:cs="굴림" w:hint="eastAsia"/>
          <w:kern w:val="0"/>
          <w:sz w:val="22"/>
        </w:rPr>
        <w:t>미래완료진행형을 사용하는 경우 미래의 행동을 과장하는 경우가 대부분이다.</w:t>
      </w:r>
    </w:p>
    <w:p w:rsidR="00F7751A" w:rsidRDefault="00F7751A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완료진행형 동사의 맨 뒤에는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ponCa</w:t>
      </w:r>
      <w:r>
        <w:rPr>
          <w:rFonts w:ascii="굴림" w:eastAsia="굴림" w:hAnsi="굴림" w:cs="굴림" w:hint="eastAsia"/>
          <w:kern w:val="0"/>
          <w:sz w:val="22"/>
        </w:rPr>
        <w:t xml:space="preserve"> 를 붙인다</w:t>
      </w:r>
      <w:r w:rsidR="00C25CC8">
        <w:rPr>
          <w:rFonts w:ascii="굴림" w:eastAsia="굴림" w:hAnsi="굴림" w:cs="굴림" w:hint="eastAsia"/>
          <w:kern w:val="0"/>
          <w:sz w:val="22"/>
        </w:rPr>
        <w:t>(진행형 조사+완료형 조사)</w:t>
      </w:r>
      <w:r w:rsidR="002D0C3B">
        <w:rPr>
          <w:rFonts w:ascii="굴림" w:eastAsia="굴림" w:hAnsi="굴림" w:cs="굴림"/>
          <w:kern w:val="0"/>
          <w:sz w:val="22"/>
        </w:rPr>
        <w:t>.</w:t>
      </w:r>
    </w:p>
    <w:p w:rsidR="002D0C3B" w:rsidRDefault="002D0C3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2D0C3B" w:rsidRDefault="002D0C3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4. 동사의 붙는 조사의 순서</w:t>
      </w:r>
    </w:p>
    <w:p w:rsidR="002D0C3B" w:rsidRDefault="002D0C3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의 뒤에 시제를 나타내는 조사가 가장 먼저 붙고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상을 나타내는 조사가 그 뒤에 붙으며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마지막으로 태를 나타내는 조사가 붙은 뒤 나머지 조사들이 붙는다.</w:t>
      </w:r>
    </w:p>
    <w:p w:rsidR="00043A13" w:rsidRDefault="00043A1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043A13" w:rsidRDefault="00043A1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형용사</w:t>
      </w:r>
    </w:p>
    <w:p w:rsidR="007569A7" w:rsidRDefault="00043A1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형용사는 대상의 성질이나 상태를 나타내는 품사이다.</w:t>
      </w:r>
      <w:r w:rsidR="00F85CD0">
        <w:rPr>
          <w:rFonts w:ascii="굴림" w:eastAsia="굴림" w:hAnsi="굴림" w:cs="굴림"/>
          <w:kern w:val="0"/>
          <w:sz w:val="22"/>
        </w:rPr>
        <w:t xml:space="preserve"> </w:t>
      </w:r>
      <w:r w:rsidR="00F85CD0">
        <w:rPr>
          <w:rFonts w:ascii="굴림" w:eastAsia="굴림" w:hAnsi="굴림" w:cs="굴림" w:hint="eastAsia"/>
          <w:kern w:val="0"/>
          <w:sz w:val="22"/>
        </w:rPr>
        <w:t>형용사는 서술어로 사용될 수 있다.</w:t>
      </w:r>
      <w:r w:rsidR="007569A7">
        <w:rPr>
          <w:rFonts w:ascii="굴림" w:eastAsia="굴림" w:hAnsi="굴림" w:cs="굴림" w:hint="eastAsia"/>
          <w:kern w:val="0"/>
          <w:sz w:val="22"/>
        </w:rPr>
        <w:t xml:space="preserve"> 형용사도 동사와 마찬가지로 태,</w:t>
      </w:r>
      <w:r w:rsidR="007569A7">
        <w:rPr>
          <w:rFonts w:ascii="굴림" w:eastAsia="굴림" w:hAnsi="굴림" w:cs="굴림"/>
          <w:kern w:val="0"/>
          <w:sz w:val="22"/>
        </w:rPr>
        <w:t xml:space="preserve"> </w:t>
      </w:r>
      <w:r w:rsidR="007569A7">
        <w:rPr>
          <w:rFonts w:ascii="굴림" w:eastAsia="굴림" w:hAnsi="굴림" w:cs="굴림" w:hint="eastAsia"/>
          <w:kern w:val="0"/>
          <w:sz w:val="22"/>
        </w:rPr>
        <w:t>시제, 상을 가질 수 있으며 동사와 같은 조사를 붙인다.</w:t>
      </w:r>
    </w:p>
    <w:p w:rsidR="00930C1F" w:rsidRDefault="00930C1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930C1F" w:rsidRDefault="00930C1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관형사</w:t>
      </w:r>
    </w:p>
    <w:p w:rsidR="009F4ED5" w:rsidRDefault="00930C1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관형사는 명사를 수식하는 품사이다.</w:t>
      </w:r>
      <w:r w:rsidR="00D260D5">
        <w:rPr>
          <w:rFonts w:ascii="굴림" w:eastAsia="굴림" w:hAnsi="굴림" w:cs="굴림"/>
          <w:kern w:val="0"/>
          <w:sz w:val="22"/>
        </w:rPr>
        <w:t xml:space="preserve"> </w:t>
      </w:r>
      <w:r w:rsidR="00D260D5">
        <w:rPr>
          <w:rFonts w:ascii="굴림" w:eastAsia="굴림" w:hAnsi="굴림" w:cs="굴림" w:hint="eastAsia"/>
          <w:kern w:val="0"/>
          <w:sz w:val="22"/>
        </w:rPr>
        <w:t xml:space="preserve">명사를 관형사로 만들기 위해서는 명사의 뒤에 조사 </w:t>
      </w:r>
      <w:r w:rsidR="00D260D5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n</w:t>
      </w:r>
      <w:r w:rsidR="00D260D5">
        <w:rPr>
          <w:rFonts w:ascii="굴림" w:eastAsia="굴림" w:hAnsi="굴림" w:cs="굴림" w:hint="eastAsia"/>
          <w:kern w:val="0"/>
          <w:sz w:val="22"/>
        </w:rPr>
        <w:t xml:space="preserve"> 을 붙여서 명사를 수식하면 된다.</w:t>
      </w:r>
      <w:r w:rsidR="00D260D5">
        <w:rPr>
          <w:rFonts w:ascii="굴림" w:eastAsia="굴림" w:hAnsi="굴림" w:cs="굴림"/>
          <w:kern w:val="0"/>
          <w:sz w:val="22"/>
        </w:rPr>
        <w:t xml:space="preserve"> </w:t>
      </w:r>
      <w:r w:rsidR="00D260D5">
        <w:rPr>
          <w:rFonts w:ascii="굴림" w:eastAsia="굴림" w:hAnsi="굴림" w:cs="굴림" w:hint="eastAsia"/>
          <w:kern w:val="0"/>
          <w:sz w:val="22"/>
        </w:rPr>
        <w:t>형용사</w:t>
      </w:r>
      <w:r w:rsidR="00117A9C">
        <w:rPr>
          <w:rFonts w:ascii="굴림" w:eastAsia="굴림" w:hAnsi="굴림" w:cs="굴림" w:hint="eastAsia"/>
          <w:kern w:val="0"/>
          <w:sz w:val="22"/>
        </w:rPr>
        <w:t>나 동사</w:t>
      </w:r>
      <w:r w:rsidR="00D260D5">
        <w:rPr>
          <w:rFonts w:ascii="굴림" w:eastAsia="굴림" w:hAnsi="굴림" w:cs="굴림" w:hint="eastAsia"/>
          <w:kern w:val="0"/>
          <w:sz w:val="22"/>
        </w:rPr>
        <w:t>를 관형사로 만들기 위해서는 형용사</w:t>
      </w:r>
      <w:r w:rsidR="00117A9C">
        <w:rPr>
          <w:rFonts w:ascii="굴림" w:eastAsia="굴림" w:hAnsi="굴림" w:cs="굴림" w:hint="eastAsia"/>
          <w:kern w:val="0"/>
          <w:sz w:val="22"/>
        </w:rPr>
        <w:t>나 동사</w:t>
      </w:r>
      <w:r w:rsidR="00D260D5">
        <w:rPr>
          <w:rFonts w:ascii="굴림" w:eastAsia="굴림" w:hAnsi="굴림" w:cs="굴림" w:hint="eastAsia"/>
          <w:kern w:val="0"/>
          <w:sz w:val="22"/>
        </w:rPr>
        <w:t>의 뒤에 접미사</w:t>
      </w:r>
      <w:r w:rsidR="00F14B1E">
        <w:rPr>
          <w:rFonts w:ascii="굴림" w:eastAsia="굴림" w:hAnsi="굴림" w:cs="굴림" w:hint="eastAsia"/>
          <w:kern w:val="0"/>
          <w:sz w:val="22"/>
        </w:rPr>
        <w:t xml:space="preserve"> </w:t>
      </w:r>
      <w:r w:rsidR="00F14B1E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tero</w:t>
      </w:r>
      <w:r w:rsidR="00F14B1E">
        <w:rPr>
          <w:rFonts w:ascii="굴림" w:eastAsia="굴림" w:hAnsi="굴림" w:cs="굴림" w:hint="eastAsia"/>
          <w:kern w:val="0"/>
          <w:sz w:val="22"/>
        </w:rPr>
        <w:t xml:space="preserve"> 를 붙여서 명사를 앞에서 수식하거나 </w:t>
      </w:r>
      <w:r w:rsidR="00E50314">
        <w:rPr>
          <w:rFonts w:ascii="굴림" w:eastAsia="굴림" w:hAnsi="굴림" w:cs="굴림" w:hint="eastAsia"/>
          <w:kern w:val="0"/>
          <w:sz w:val="22"/>
        </w:rPr>
        <w:t xml:space="preserve">형용사나 동사의 앞에 접두사 </w:t>
      </w:r>
      <w:r w:rsidR="00E50314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teru</w:t>
      </w:r>
      <w:r w:rsidR="00E50314">
        <w:rPr>
          <w:rFonts w:ascii="굴림" w:eastAsia="굴림" w:hAnsi="굴림" w:cs="굴림" w:hint="eastAsia"/>
          <w:kern w:val="0"/>
          <w:sz w:val="22"/>
        </w:rPr>
        <w:t xml:space="preserve"> 를 붙여서 명사를 뒤에서 수식한다.</w:t>
      </w:r>
      <w:r w:rsidR="00E50314">
        <w:rPr>
          <w:rFonts w:ascii="굴림" w:eastAsia="굴림" w:hAnsi="굴림" w:cs="굴림"/>
          <w:kern w:val="0"/>
          <w:sz w:val="22"/>
        </w:rPr>
        <w:t xml:space="preserve"> </w:t>
      </w:r>
      <w:r w:rsidR="00E50314">
        <w:rPr>
          <w:rFonts w:ascii="굴림" w:eastAsia="굴림" w:hAnsi="굴림" w:cs="굴림" w:hint="eastAsia"/>
          <w:kern w:val="0"/>
          <w:sz w:val="22"/>
        </w:rPr>
        <w:t>단,</w:t>
      </w:r>
      <w:r w:rsidR="00E50314">
        <w:rPr>
          <w:rFonts w:ascii="굴림" w:eastAsia="굴림" w:hAnsi="굴림" w:cs="굴림"/>
          <w:kern w:val="0"/>
          <w:sz w:val="22"/>
        </w:rPr>
        <w:t xml:space="preserve"> </w:t>
      </w:r>
      <w:r w:rsidR="00E50314">
        <w:rPr>
          <w:rFonts w:ascii="굴림" w:eastAsia="굴림" w:hAnsi="굴림" w:cs="굴림" w:hint="eastAsia"/>
          <w:kern w:val="0"/>
          <w:sz w:val="22"/>
        </w:rPr>
        <w:t>목적어가 필요하거나 목적어가 있는 형용사나 동사의 관형사형이 명사를 뒤에서 수식할 때에는 원래 목적어+서술어 구에서 서술어와 목적어의 순서가 바뀐 뒤 서술어에 접두사가 붙는다.</w:t>
      </w:r>
      <w:r w:rsidR="009F4ED5">
        <w:rPr>
          <w:rFonts w:ascii="굴림" w:eastAsia="굴림" w:hAnsi="굴림" w:cs="굴림" w:hint="eastAsia"/>
          <w:kern w:val="0"/>
          <w:sz w:val="22"/>
        </w:rPr>
        <w:t xml:space="preserve"> 만약 관형사</w:t>
      </w:r>
      <w:r w:rsidR="00D148A4">
        <w:rPr>
          <w:rFonts w:ascii="굴림" w:eastAsia="굴림" w:hAnsi="굴림" w:cs="굴림" w:hint="eastAsia"/>
          <w:kern w:val="0"/>
          <w:sz w:val="22"/>
        </w:rPr>
        <w:t>(구)</w:t>
      </w:r>
      <w:r w:rsidR="009F4ED5">
        <w:rPr>
          <w:rFonts w:ascii="굴림" w:eastAsia="굴림" w:hAnsi="굴림" w:cs="굴림" w:hint="eastAsia"/>
          <w:kern w:val="0"/>
          <w:sz w:val="22"/>
        </w:rPr>
        <w:t>가 명사를 뒤에서 수식할 경우 명사에 붙어야 하는 조사가 있는 경우 조사를 그대로 명사의 뒤에 붙인 뒤 그 뒤에 관형사(구)를 붙인다.</w:t>
      </w:r>
    </w:p>
    <w:p w:rsidR="000707E3" w:rsidRDefault="000707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0707E3" w:rsidRDefault="000707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부사</w:t>
      </w:r>
    </w:p>
    <w:p w:rsidR="000707E3" w:rsidRDefault="000707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부사는 명사를 제외한 거의 모든 단위를 수식하는 품사이다.</w:t>
      </w:r>
      <w:r w:rsidR="004003B4">
        <w:rPr>
          <w:rFonts w:ascii="굴림" w:eastAsia="굴림" w:hAnsi="굴림" w:cs="굴림"/>
          <w:kern w:val="0"/>
          <w:sz w:val="22"/>
        </w:rPr>
        <w:t xml:space="preserve"> </w:t>
      </w:r>
      <w:r w:rsidR="004003B4">
        <w:rPr>
          <w:rFonts w:ascii="굴림" w:eastAsia="굴림" w:hAnsi="굴림" w:cs="굴림" w:hint="eastAsia"/>
          <w:kern w:val="0"/>
          <w:sz w:val="22"/>
        </w:rPr>
        <w:t xml:space="preserve">형용사를 부사로 만들기 위해서는 형용사의 뒤에 접미사 </w:t>
      </w:r>
      <w:r w:rsidR="00B31014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yurU</w:t>
      </w:r>
      <w:r w:rsidR="00B31014">
        <w:rPr>
          <w:rFonts w:ascii="굴림" w:eastAsia="굴림" w:hAnsi="굴림" w:cs="굴림" w:hint="eastAsia"/>
          <w:kern w:val="0"/>
          <w:sz w:val="22"/>
        </w:rPr>
        <w:t xml:space="preserve"> 를 붙여서 수식할 단위를 앞에서 수식한다.</w:t>
      </w:r>
    </w:p>
    <w:p w:rsidR="00900B69" w:rsidRDefault="00900B69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900B69" w:rsidRDefault="00900B69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수사</w:t>
      </w:r>
    </w:p>
    <w:p w:rsidR="00900B69" w:rsidRDefault="00900B69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수사는 수량이나 순서를 나타내는 품사이다.</w:t>
      </w:r>
      <w:r w:rsidR="0053412E">
        <w:rPr>
          <w:rFonts w:ascii="굴림" w:eastAsia="굴림" w:hAnsi="굴림" w:cs="굴림"/>
          <w:kern w:val="0"/>
          <w:sz w:val="22"/>
        </w:rPr>
        <w:t xml:space="preserve"> </w:t>
      </w:r>
      <w:r w:rsidR="0053412E">
        <w:rPr>
          <w:rFonts w:ascii="굴림" w:eastAsia="굴림" w:hAnsi="굴림" w:cs="굴림" w:hint="eastAsia"/>
          <w:kern w:val="0"/>
          <w:sz w:val="22"/>
        </w:rPr>
        <w:t>유레나어에서는 십진법을 기반으로 하여 수사가 형성되었다.</w:t>
      </w:r>
    </w:p>
    <w:p w:rsidR="00334434" w:rsidRDefault="0033443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334434" w:rsidRDefault="0033443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>0~9</w:t>
      </w:r>
    </w:p>
    <w:tbl>
      <w:tblPr>
        <w:tblStyle w:val="a5"/>
        <w:tblW w:w="10654" w:type="dxa"/>
        <w:tblLook w:val="04A0" w:firstRow="1" w:lastRow="0" w:firstColumn="1" w:lastColumn="0" w:noHBand="0" w:noVBand="1"/>
      </w:tblPr>
      <w:tblGrid>
        <w:gridCol w:w="1775"/>
        <w:gridCol w:w="1775"/>
        <w:gridCol w:w="1776"/>
        <w:gridCol w:w="1776"/>
        <w:gridCol w:w="1776"/>
        <w:gridCol w:w="1776"/>
      </w:tblGrid>
      <w:tr w:rsidR="008B4E6B" w:rsidTr="008B4E6B">
        <w:trPr>
          <w:trHeight w:val="651"/>
        </w:trPr>
        <w:tc>
          <w:tcPr>
            <w:tcW w:w="1775" w:type="dxa"/>
          </w:tcPr>
          <w:p w:rsidR="008B4E6B" w:rsidRDefault="008B4E6B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수</w:t>
            </w:r>
          </w:p>
        </w:tc>
        <w:tc>
          <w:tcPr>
            <w:tcW w:w="1775" w:type="dxa"/>
          </w:tcPr>
          <w:p w:rsidR="008B4E6B" w:rsidRDefault="00FD71C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0</w:t>
            </w:r>
          </w:p>
        </w:tc>
        <w:tc>
          <w:tcPr>
            <w:tcW w:w="1776" w:type="dxa"/>
          </w:tcPr>
          <w:p w:rsidR="008B4E6B" w:rsidRDefault="00FD71C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</w:t>
            </w:r>
          </w:p>
        </w:tc>
        <w:tc>
          <w:tcPr>
            <w:tcW w:w="1776" w:type="dxa"/>
          </w:tcPr>
          <w:p w:rsidR="008B4E6B" w:rsidRDefault="00FD71C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2</w:t>
            </w:r>
          </w:p>
        </w:tc>
        <w:tc>
          <w:tcPr>
            <w:tcW w:w="1776" w:type="dxa"/>
          </w:tcPr>
          <w:p w:rsidR="008B4E6B" w:rsidRDefault="00FD71C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3</w:t>
            </w:r>
          </w:p>
        </w:tc>
        <w:tc>
          <w:tcPr>
            <w:tcW w:w="1776" w:type="dxa"/>
          </w:tcPr>
          <w:p w:rsidR="008B4E6B" w:rsidRDefault="00FD71C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4</w:t>
            </w:r>
          </w:p>
        </w:tc>
      </w:tr>
      <w:tr w:rsidR="008B4E6B" w:rsidTr="008B4E6B">
        <w:trPr>
          <w:trHeight w:val="669"/>
        </w:trPr>
        <w:tc>
          <w:tcPr>
            <w:tcW w:w="1775" w:type="dxa"/>
          </w:tcPr>
          <w:p w:rsidR="008B4E6B" w:rsidRDefault="008B4E6B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기수</w:t>
            </w:r>
          </w:p>
        </w:tc>
        <w:tc>
          <w:tcPr>
            <w:tcW w:w="1775" w:type="dxa"/>
          </w:tcPr>
          <w:p w:rsidR="008B4E6B" w:rsidRDefault="007E334B" w:rsidP="007E334B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H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in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in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i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n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8B4E6B" w:rsidRDefault="0081302E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Bo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os]</w:t>
            </w:r>
          </w:p>
        </w:tc>
        <w:tc>
          <w:tcPr>
            <w:tcW w:w="1776" w:type="dxa"/>
          </w:tcPr>
          <w:p w:rsidR="008B4E6B" w:rsidRDefault="0081302E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Ko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 w:rsidR="00E84D6F">
              <w:rPr>
                <w:rFonts w:ascii="Arial" w:eastAsia="굴림" w:hAnsi="Arial" w:cs="Arial"/>
                <w:color w:val="000000"/>
                <w:kern w:val="0"/>
                <w:sz w:val="22"/>
              </w:rPr>
              <w:t>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8B4E6B" w:rsidRDefault="00F81A35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Pe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pe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pes]</w:t>
            </w:r>
          </w:p>
        </w:tc>
        <w:tc>
          <w:tcPr>
            <w:tcW w:w="1776" w:type="dxa"/>
          </w:tcPr>
          <w:p w:rsidR="008B4E6B" w:rsidRDefault="00B86401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Ki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s]</w:t>
            </w:r>
          </w:p>
        </w:tc>
      </w:tr>
      <w:tr w:rsidR="008B4E6B" w:rsidTr="008B4E6B">
        <w:trPr>
          <w:trHeight w:val="669"/>
        </w:trPr>
        <w:tc>
          <w:tcPr>
            <w:tcW w:w="1775" w:type="dxa"/>
          </w:tcPr>
          <w:p w:rsidR="008B4E6B" w:rsidRDefault="008B4E6B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서수</w:t>
            </w:r>
          </w:p>
        </w:tc>
        <w:tc>
          <w:tcPr>
            <w:tcW w:w="1775" w:type="dxa"/>
          </w:tcPr>
          <w:p w:rsidR="008B4E6B" w:rsidRDefault="008B4E6B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</w:p>
        </w:tc>
        <w:tc>
          <w:tcPr>
            <w:tcW w:w="1776" w:type="dxa"/>
          </w:tcPr>
          <w:p w:rsidR="008B4E6B" w:rsidRDefault="00A47AAC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 w:rsidRPr="00C32388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õ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r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Ur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hAnsi="Arial" w:cs="Arial"/>
                <w:color w:val="000000"/>
                <w:sz w:val="22"/>
              </w:rPr>
              <w:t>ʌ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ɾ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]</w:t>
            </w:r>
          </w:p>
        </w:tc>
        <w:tc>
          <w:tcPr>
            <w:tcW w:w="1776" w:type="dxa"/>
          </w:tcPr>
          <w:p w:rsidR="008B4E6B" w:rsidRDefault="00726516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Tew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w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t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wi]</w:t>
            </w:r>
          </w:p>
        </w:tc>
        <w:tc>
          <w:tcPr>
            <w:tcW w:w="1776" w:type="dxa"/>
          </w:tcPr>
          <w:p w:rsidR="008B4E6B" w:rsidRDefault="00224832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Chob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Cob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ʧ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bi]</w:t>
            </w:r>
          </w:p>
        </w:tc>
        <w:tc>
          <w:tcPr>
            <w:tcW w:w="1776" w:type="dxa"/>
          </w:tcPr>
          <w:p w:rsidR="008B4E6B" w:rsidRDefault="00A84C0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Lav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rav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l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i]</w:t>
            </w:r>
          </w:p>
        </w:tc>
      </w:tr>
    </w:tbl>
    <w:p w:rsidR="008B4E6B" w:rsidRDefault="008B4E6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tbl>
      <w:tblPr>
        <w:tblStyle w:val="a5"/>
        <w:tblW w:w="10654" w:type="dxa"/>
        <w:tblLook w:val="04A0" w:firstRow="1" w:lastRow="0" w:firstColumn="1" w:lastColumn="0" w:noHBand="0" w:noVBand="1"/>
      </w:tblPr>
      <w:tblGrid>
        <w:gridCol w:w="1775"/>
        <w:gridCol w:w="1775"/>
        <w:gridCol w:w="1776"/>
        <w:gridCol w:w="1776"/>
        <w:gridCol w:w="1776"/>
        <w:gridCol w:w="1776"/>
      </w:tblGrid>
      <w:tr w:rsidR="000437E2" w:rsidTr="007665E7">
        <w:trPr>
          <w:trHeight w:val="651"/>
        </w:trPr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수</w:t>
            </w:r>
          </w:p>
        </w:tc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5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6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7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8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9</w:t>
            </w:r>
          </w:p>
        </w:tc>
      </w:tr>
      <w:tr w:rsidR="000437E2" w:rsidTr="007665E7">
        <w:trPr>
          <w:trHeight w:val="669"/>
        </w:trPr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기수</w:t>
            </w:r>
          </w:p>
        </w:tc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Ha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a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Da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da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d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Che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Ce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ʧ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s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Fi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fi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fis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J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je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ʤ</w:t>
            </w:r>
            <w:r>
              <w:rPr>
                <w:rFonts w:ascii="Arial" w:hAnsi="Arial" w:cs="Arial"/>
                <w:color w:val="00000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]</w:t>
            </w:r>
          </w:p>
        </w:tc>
      </w:tr>
      <w:tr w:rsidR="000437E2" w:rsidTr="007665E7">
        <w:trPr>
          <w:trHeight w:val="669"/>
        </w:trPr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서수</w:t>
            </w:r>
          </w:p>
        </w:tc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am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am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mi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Yor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yor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hAnsi="Arial" w:cs="Arial"/>
                <w:color w:val="000000"/>
                <w:sz w:val="22"/>
              </w:rPr>
              <w:t>jo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ɾ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sh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iS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i</w:t>
            </w:r>
            <w:r w:rsidRPr="00CC4B1C">
              <w:rPr>
                <w:rFonts w:ascii="MS Mincho" w:eastAsia="굴림" w:hAnsi="MS Mincho" w:cs="MS Mincho"/>
                <w:kern w:val="0"/>
                <w:sz w:val="24"/>
                <w:szCs w:val="24"/>
              </w:rPr>
              <w:t>ʃ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Fag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fag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f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gi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Nawi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naw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n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wi]</w:t>
            </w:r>
          </w:p>
        </w:tc>
      </w:tr>
    </w:tbl>
    <w:p w:rsidR="000437E2" w:rsidRDefault="000437E2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AF7E6D" w:rsidRDefault="00D32C78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10 이후</w:t>
      </w:r>
    </w:p>
    <w:tbl>
      <w:tblPr>
        <w:tblStyle w:val="a5"/>
        <w:tblW w:w="10654" w:type="dxa"/>
        <w:tblLook w:val="04A0" w:firstRow="1" w:lastRow="0" w:firstColumn="1" w:lastColumn="0" w:noHBand="0" w:noVBand="1"/>
      </w:tblPr>
      <w:tblGrid>
        <w:gridCol w:w="1775"/>
        <w:gridCol w:w="1775"/>
        <w:gridCol w:w="1776"/>
        <w:gridCol w:w="1776"/>
        <w:gridCol w:w="1776"/>
        <w:gridCol w:w="1776"/>
      </w:tblGrid>
      <w:tr w:rsidR="00D32C78" w:rsidTr="00927786">
        <w:trPr>
          <w:trHeight w:val="651"/>
        </w:trPr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수</w:t>
            </w:r>
          </w:p>
        </w:tc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</w:t>
            </w:r>
          </w:p>
        </w:tc>
        <w:tc>
          <w:tcPr>
            <w:tcW w:w="1776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0</w:t>
            </w:r>
          </w:p>
        </w:tc>
        <w:tc>
          <w:tcPr>
            <w:tcW w:w="1776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00</w:t>
            </w:r>
          </w:p>
        </w:tc>
        <w:tc>
          <w:tcPr>
            <w:tcW w:w="1776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000</w:t>
            </w:r>
          </w:p>
        </w:tc>
        <w:tc>
          <w:tcPr>
            <w:tcW w:w="1776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0000</w:t>
            </w:r>
          </w:p>
        </w:tc>
      </w:tr>
      <w:tr w:rsidR="00D32C78" w:rsidTr="00927786">
        <w:trPr>
          <w:trHeight w:val="669"/>
        </w:trPr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lastRenderedPageBreak/>
              <w:t>기수</w:t>
            </w:r>
          </w:p>
        </w:tc>
        <w:tc>
          <w:tcPr>
            <w:tcW w:w="1775" w:type="dxa"/>
          </w:tcPr>
          <w:p w:rsidR="00D32C78" w:rsidRDefault="005F4D25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an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a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</w:t>
            </w:r>
            <w:r w:rsidR="00D32C78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n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5F4D25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Uro 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ur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u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ɾ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5F4D25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rai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rai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ɾ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5F4D25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Garon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garo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g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ɾ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n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5F4D25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v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D32C78" w:rsidTr="00927786">
        <w:trPr>
          <w:trHeight w:val="651"/>
        </w:trPr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수</w:t>
            </w:r>
          </w:p>
        </w:tc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000000000</w:t>
            </w:r>
          </w:p>
        </w:tc>
        <w:tc>
          <w:tcPr>
            <w:tcW w:w="1776" w:type="dxa"/>
          </w:tcPr>
          <w:p w:rsidR="00D32C78" w:rsidRDefault="00227F16" w:rsidP="00D32C78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m:oMath>
              <m:sSup>
                <m:sSupPr>
                  <m:ctrlPr>
                    <w:rPr>
                      <w:rFonts w:ascii="Cambria Math" w:eastAsia="굴림" w:hAnsi="Cambria Math" w:cs="굴림"/>
                      <w:kern w:val="0"/>
                      <w:sz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15</m:t>
                  </m:r>
                </m:sup>
              </m:sSup>
            </m:oMath>
            <w:r w:rsidR="00D32C78">
              <w:rPr>
                <w:rFonts w:ascii="굴림" w:eastAsia="굴림" w:hAnsi="굴림" w:cs="굴림" w:hint="eastAsia"/>
                <w:kern w:val="0"/>
                <w:sz w:val="22"/>
              </w:rPr>
              <w:t xml:space="preserve"> </w:t>
            </w:r>
          </w:p>
        </w:tc>
        <w:tc>
          <w:tcPr>
            <w:tcW w:w="1776" w:type="dxa"/>
          </w:tcPr>
          <w:p w:rsidR="00D32C78" w:rsidRDefault="00227F16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m:oMath>
              <m:sSup>
                <m:sSupPr>
                  <m:ctrlPr>
                    <w:rPr>
                      <w:rFonts w:ascii="Cambria Math" w:eastAsia="굴림" w:hAnsi="Cambria Math" w:cs="굴림"/>
                      <w:kern w:val="0"/>
                      <w:sz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20</m:t>
                  </m:r>
                </m:sup>
              </m:sSup>
            </m:oMath>
            <w:r w:rsidR="00D32C78">
              <w:rPr>
                <w:rFonts w:ascii="굴림" w:eastAsia="굴림" w:hAnsi="굴림" w:cs="굴림" w:hint="eastAsia"/>
                <w:kern w:val="0"/>
                <w:sz w:val="22"/>
              </w:rPr>
              <w:t xml:space="preserve"> </w:t>
            </w:r>
          </w:p>
        </w:tc>
        <w:tc>
          <w:tcPr>
            <w:tcW w:w="1776" w:type="dxa"/>
          </w:tcPr>
          <w:p w:rsidR="00D32C78" w:rsidRDefault="00227F16" w:rsidP="00D32C78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m:oMath>
              <m:sSup>
                <m:sSupPr>
                  <m:ctrlPr>
                    <w:rPr>
                      <w:rFonts w:ascii="Cambria Math" w:eastAsia="굴림" w:hAnsi="Cambria Math" w:cs="굴림"/>
                      <w:kern w:val="0"/>
                      <w:sz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25</m:t>
                  </m:r>
                </m:sup>
              </m:sSup>
            </m:oMath>
            <w:r w:rsidR="00D32C78">
              <w:rPr>
                <w:rFonts w:ascii="굴림" w:eastAsia="굴림" w:hAnsi="굴림" w:cs="굴림" w:hint="eastAsia"/>
                <w:kern w:val="0"/>
                <w:sz w:val="22"/>
              </w:rPr>
              <w:t xml:space="preserve"> </w:t>
            </w:r>
          </w:p>
        </w:tc>
        <w:tc>
          <w:tcPr>
            <w:tcW w:w="1776" w:type="dxa"/>
          </w:tcPr>
          <w:p w:rsidR="00D32C78" w:rsidRDefault="00227F16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m:oMath>
              <m:sSup>
                <m:sSupPr>
                  <m:ctrlPr>
                    <w:rPr>
                      <w:rFonts w:ascii="Cambria Math" w:eastAsia="굴림" w:hAnsi="Cambria Math" w:cs="굴림"/>
                      <w:kern w:val="0"/>
                      <w:sz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30</m:t>
                  </m:r>
                </m:sup>
              </m:sSup>
            </m:oMath>
            <w:r w:rsidR="00D32C78">
              <w:rPr>
                <w:rFonts w:ascii="굴림" w:eastAsia="굴림" w:hAnsi="굴림" w:cs="굴림" w:hint="eastAsia"/>
                <w:kern w:val="0"/>
                <w:sz w:val="22"/>
              </w:rPr>
              <w:t xml:space="preserve"> </w:t>
            </w:r>
          </w:p>
        </w:tc>
      </w:tr>
      <w:tr w:rsidR="00D32C78" w:rsidTr="00927786">
        <w:trPr>
          <w:trHeight w:val="669"/>
        </w:trPr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기수</w:t>
            </w:r>
          </w:p>
        </w:tc>
        <w:tc>
          <w:tcPr>
            <w:tcW w:w="1775" w:type="dxa"/>
          </w:tcPr>
          <w:p w:rsidR="00D32C78" w:rsidRDefault="00F87CBC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o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osin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o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F87CBC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Ko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osin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F87CBC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Pe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pe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p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F87CBC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Ki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i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2A13C7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Ha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a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hAnsi="Arial" w:cs="Arial"/>
                <w:color w:val="000000"/>
                <w:sz w:val="22"/>
              </w:rPr>
              <w:t>h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</w:tbl>
    <w:p w:rsidR="0053412E" w:rsidRDefault="0053412E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10 이후의 수에는 </w:t>
      </w:r>
      <w:r>
        <w:rPr>
          <w:rFonts w:ascii="굴림" w:eastAsia="굴림" w:hAnsi="굴림" w:cs="굴림"/>
          <w:kern w:val="0"/>
          <w:sz w:val="22"/>
        </w:rPr>
        <w:t>0</w:t>
      </w:r>
      <w:r>
        <w:rPr>
          <w:rFonts w:ascii="굴림" w:eastAsia="굴림" w:hAnsi="굴림" w:cs="굴림" w:hint="eastAsia"/>
          <w:kern w:val="0"/>
          <w:sz w:val="22"/>
        </w:rPr>
        <w:t xml:space="preserve">부터 </w:t>
      </w:r>
      <w:r>
        <w:rPr>
          <w:rFonts w:ascii="굴림" w:eastAsia="굴림" w:hAnsi="굴림" w:cs="굴림"/>
          <w:kern w:val="0"/>
          <w:sz w:val="22"/>
        </w:rPr>
        <w:t>9</w:t>
      </w:r>
      <w:r>
        <w:rPr>
          <w:rFonts w:ascii="굴림" w:eastAsia="굴림" w:hAnsi="굴림" w:cs="굴림" w:hint="eastAsia"/>
          <w:kern w:val="0"/>
          <w:sz w:val="22"/>
        </w:rPr>
        <w:t>까지의 수를 부르는 말과 자릿수를 합쳐서 수를 만든다.</w:t>
      </w:r>
    </w:p>
    <w:p w:rsidR="0053412E" w:rsidRDefault="0053412E" w:rsidP="0053412E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29: </w:t>
      </w:r>
      <w:r>
        <w:rPr>
          <w:rFonts w:ascii="굴림" w:eastAsia="굴림" w:hAnsi="굴림" w:cs="굴림" w:hint="eastAsia"/>
          <w:kern w:val="0"/>
          <w:sz w:val="22"/>
        </w:rPr>
        <w:t>Kosbanjes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osbanjes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</w:p>
    <w:p w:rsidR="0053412E" w:rsidRDefault="0053412E" w:rsidP="0053412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100000 이후부터는 자릿수가 </w:t>
      </w:r>
      <w:r w:rsidR="00927786">
        <w:rPr>
          <w:rFonts w:ascii="굴림" w:eastAsia="굴림" w:hAnsi="굴림" w:cs="굴림"/>
          <w:kern w:val="0"/>
          <w:sz w:val="22"/>
        </w:rPr>
        <w:t xml:space="preserve">1 </w:t>
      </w:r>
      <w:r w:rsidR="00927786">
        <w:rPr>
          <w:rFonts w:ascii="굴림" w:eastAsia="굴림" w:hAnsi="굴림" w:cs="굴림" w:hint="eastAsia"/>
          <w:kern w:val="0"/>
          <w:sz w:val="22"/>
        </w:rPr>
        <w:t xml:space="preserve">증가할 때마다 </w:t>
      </w:r>
      <w:r w:rsidR="00927786">
        <w:rPr>
          <w:rFonts w:ascii="굴림" w:eastAsia="굴림" w:hAnsi="굴림" w:cs="굴림"/>
          <w:kern w:val="0"/>
          <w:sz w:val="22"/>
        </w:rPr>
        <w:t>10, 100, 1000, 10000</w:t>
      </w:r>
      <w:r w:rsidR="00927786">
        <w:rPr>
          <w:rFonts w:ascii="굴림" w:eastAsia="굴림" w:hAnsi="굴림" w:cs="굴림" w:hint="eastAsia"/>
          <w:kern w:val="0"/>
          <w:sz w:val="22"/>
        </w:rPr>
        <w:t xml:space="preserve"> 단위를 </w:t>
      </w:r>
      <w:r w:rsidR="00927786">
        <w:rPr>
          <w:rFonts w:ascii="굴림" w:eastAsia="굴림" w:hAnsi="굴림" w:cs="굴림"/>
          <w:kern w:val="0"/>
          <w:sz w:val="22"/>
        </w:rPr>
        <w:t>100000</w:t>
      </w:r>
      <w:r w:rsidR="00927786">
        <w:rPr>
          <w:rFonts w:ascii="굴림" w:eastAsia="굴림" w:hAnsi="굴림" w:cs="굴림" w:hint="eastAsia"/>
          <w:kern w:val="0"/>
          <w:sz w:val="22"/>
        </w:rPr>
        <w:t xml:space="preserve">만 단위의 앞에 붙이다가 </w:t>
      </w:r>
      <w:r w:rsidR="009B62E5">
        <w:rPr>
          <w:rFonts w:ascii="굴림" w:eastAsia="굴림" w:hAnsi="굴림" w:cs="굴림" w:hint="eastAsia"/>
          <w:kern w:val="0"/>
          <w:sz w:val="22"/>
        </w:rPr>
        <w:t xml:space="preserve">자릿수가 </w:t>
      </w:r>
      <w:r w:rsidR="009B62E5">
        <w:rPr>
          <w:rFonts w:ascii="굴림" w:eastAsia="굴림" w:hAnsi="굴림" w:cs="굴림"/>
          <w:kern w:val="0"/>
          <w:sz w:val="22"/>
        </w:rPr>
        <w:t xml:space="preserve">5 </w:t>
      </w:r>
      <w:r w:rsidR="009B62E5">
        <w:rPr>
          <w:rFonts w:ascii="굴림" w:eastAsia="굴림" w:hAnsi="굴림" w:cs="굴림" w:hint="eastAsia"/>
          <w:kern w:val="0"/>
          <w:sz w:val="22"/>
        </w:rPr>
        <w:t>증가할 때마다 새로운 기본 기수로 돌아가서 이를 반복하게 된다.</w:t>
      </w:r>
      <w:r w:rsidR="009B62E5">
        <w:rPr>
          <w:rFonts w:ascii="굴림" w:eastAsia="굴림" w:hAnsi="굴림" w:cs="굴림"/>
          <w:kern w:val="0"/>
          <w:sz w:val="22"/>
        </w:rPr>
        <w:t xml:space="preserve"> </w:t>
      </w:r>
      <w:r w:rsidR="009B62E5">
        <w:rPr>
          <w:rFonts w:ascii="굴림" w:eastAsia="굴림" w:hAnsi="굴림" w:cs="굴림" w:hint="eastAsia"/>
          <w:kern w:val="0"/>
          <w:sz w:val="22"/>
        </w:rPr>
        <w:t xml:space="preserve">따라서 숫자가 </w:t>
      </w:r>
      <m:oMath>
        <m:sSup>
          <m:sSupPr>
            <m:ctrlPr>
              <w:rPr>
                <w:rFonts w:ascii="Cambria Math" w:eastAsia="굴림" w:hAnsi="Cambria Math" w:cs="굴림"/>
                <w:kern w:val="0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eastAsia="굴림" w:hAnsi="Cambria Math" w:cs="굴림"/>
                <w:kern w:val="0"/>
                <w:sz w:val="22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eastAsia="굴림" w:hAnsi="Cambria Math" w:cs="굴림"/>
                <w:kern w:val="0"/>
                <w:sz w:val="22"/>
              </w:rPr>
              <m:t>5</m:t>
            </m:r>
          </m:sup>
        </m:sSup>
      </m:oMath>
      <w:r w:rsidR="009B62E5">
        <w:rPr>
          <w:rFonts w:ascii="굴림" w:eastAsia="굴림" w:hAnsi="굴림" w:cs="굴림" w:hint="eastAsia"/>
          <w:kern w:val="0"/>
          <w:sz w:val="22"/>
        </w:rPr>
        <w:t>배 증가할 때마다 기수법이 반복된다.</w:t>
      </w:r>
      <w:r w:rsidR="00F91CEB">
        <w:rPr>
          <w:rFonts w:ascii="굴림" w:eastAsia="굴림" w:hAnsi="굴림" w:cs="굴림"/>
          <w:kern w:val="0"/>
          <w:sz w:val="22"/>
        </w:rPr>
        <w:t xml:space="preserve"> </w:t>
      </w:r>
      <w:r w:rsidR="00F91CEB">
        <w:rPr>
          <w:rFonts w:ascii="굴림" w:eastAsia="굴림" w:hAnsi="굴림" w:cs="굴림" w:hint="eastAsia"/>
          <w:kern w:val="0"/>
          <w:sz w:val="22"/>
        </w:rPr>
        <w:t xml:space="preserve">또한 </w:t>
      </w:r>
      <m:oMath>
        <m:sSup>
          <m:sSupPr>
            <m:ctrlPr>
              <w:rPr>
                <w:rFonts w:ascii="Cambria Math" w:eastAsia="굴림" w:hAnsi="Cambria Math" w:cs="굴림"/>
                <w:kern w:val="0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eastAsia="굴림" w:hAnsi="Cambria Math" w:cs="굴림"/>
                <w:kern w:val="0"/>
                <w:sz w:val="22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eastAsia="굴림" w:hAnsi="Cambria Math" w:cs="굴림"/>
                <w:kern w:val="0"/>
                <w:sz w:val="22"/>
              </w:rPr>
              <m:t>5</m:t>
            </m:r>
          </m:sup>
        </m:sSup>
      </m:oMath>
      <w:r w:rsidR="00F91CEB">
        <w:rPr>
          <w:rFonts w:ascii="굴림" w:eastAsia="굴림" w:hAnsi="굴림" w:cs="굴림" w:hint="eastAsia"/>
          <w:kern w:val="0"/>
          <w:sz w:val="22"/>
        </w:rPr>
        <w:t xml:space="preserve"> 단위로 단어를 끊어 쓰고 한 단위 내의 단어는 붙여 쓴다.</w:t>
      </w:r>
    </w:p>
    <w:p w:rsidR="00F91CEB" w:rsidRDefault="00F91CEB" w:rsidP="0053412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 w:rsidR="001A0309">
        <w:rPr>
          <w:rFonts w:ascii="굴림" w:eastAsia="굴림" w:hAnsi="굴림" w:cs="굴림"/>
          <w:kern w:val="0"/>
          <w:sz w:val="22"/>
        </w:rPr>
        <w:t xml:space="preserve"> 87</w:t>
      </w:r>
      <w:r>
        <w:rPr>
          <w:rFonts w:ascii="굴림" w:eastAsia="굴림" w:hAnsi="굴림" w:cs="굴림"/>
          <w:kern w:val="0"/>
          <w:sz w:val="22"/>
        </w:rPr>
        <w:t xml:space="preserve">03205: </w:t>
      </w:r>
      <w:r w:rsidR="001A0309">
        <w:rPr>
          <w:rFonts w:ascii="굴림" w:eastAsia="굴림" w:hAnsi="굴림" w:cs="굴림" w:hint="eastAsia"/>
          <w:kern w:val="0"/>
          <w:sz w:val="22"/>
        </w:rPr>
        <w:t>Fisbanchesvine peseraikosurohas</w:t>
      </w:r>
      <w:r w:rsidR="001A0309">
        <w:rPr>
          <w:rFonts w:ascii="굴림" w:eastAsia="굴림" w:hAnsi="굴림" w:cs="굴림"/>
          <w:kern w:val="0"/>
          <w:sz w:val="22"/>
        </w:rPr>
        <w:t xml:space="preserve"> </w:t>
      </w:r>
      <w:r w:rsidR="001A0309">
        <w:rPr>
          <w:rFonts w:ascii="Arial" w:eastAsia="굴림" w:hAnsi="Arial" w:cs="Arial"/>
          <w:color w:val="000000"/>
          <w:kern w:val="0"/>
          <w:sz w:val="22"/>
        </w:rPr>
        <w:t>(</w:t>
      </w:r>
      <w:r w:rsidR="001A0309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fisbanCesvine peseraikosurohas</w:t>
      </w:r>
      <w:r w:rsidR="001A0309">
        <w:rPr>
          <w:rFonts w:ascii="Arial" w:eastAsia="굴림" w:hAnsi="Arial" w:cs="Arial"/>
          <w:color w:val="000000"/>
          <w:kern w:val="0"/>
          <w:sz w:val="22"/>
        </w:rPr>
        <w:t>)</w:t>
      </w:r>
    </w:p>
    <w:p w:rsidR="001A0309" w:rsidRDefault="001A0309" w:rsidP="0053412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 xml:space="preserve">10 </w:t>
      </w:r>
      <w:r>
        <w:rPr>
          <w:rFonts w:ascii="굴림" w:eastAsia="굴림" w:hAnsi="굴림" w:cs="굴림" w:hint="eastAsia"/>
          <w:kern w:val="0"/>
          <w:sz w:val="22"/>
        </w:rPr>
        <w:t>이후 숫자에는 기수에</w:t>
      </w:r>
      <w:r w:rsidR="009B6016">
        <w:rPr>
          <w:rFonts w:ascii="굴림" w:eastAsia="굴림" w:hAnsi="굴림" w:cs="굴림" w:hint="eastAsia"/>
          <w:kern w:val="0"/>
          <w:sz w:val="22"/>
        </w:rPr>
        <w:t xml:space="preserve"> 접미사 </w:t>
      </w:r>
      <w:r w:rsidR="009B6016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i</w:t>
      </w:r>
      <w:r>
        <w:rPr>
          <w:rFonts w:ascii="굴림" w:eastAsia="굴림" w:hAnsi="굴림" w:cs="굴림" w:hint="eastAsia"/>
          <w:kern w:val="0"/>
          <w:sz w:val="22"/>
        </w:rPr>
        <w:t xml:space="preserve"> </w:t>
      </w:r>
      <w:r w:rsidR="009B6016">
        <w:rPr>
          <w:rFonts w:ascii="굴림" w:eastAsia="굴림" w:hAnsi="굴림" w:cs="굴림" w:hint="eastAsia"/>
          <w:kern w:val="0"/>
          <w:sz w:val="22"/>
        </w:rPr>
        <w:t>를 붙여서 서수로 만든다.</w:t>
      </w:r>
      <w:r w:rsidR="000437E2">
        <w:rPr>
          <w:rFonts w:ascii="굴림" w:eastAsia="굴림" w:hAnsi="굴림" w:cs="굴림"/>
          <w:kern w:val="0"/>
          <w:sz w:val="22"/>
        </w:rPr>
        <w:t xml:space="preserve"> </w:t>
      </w:r>
      <w:r w:rsidR="000437E2">
        <w:rPr>
          <w:rFonts w:ascii="굴림" w:eastAsia="굴림" w:hAnsi="굴림" w:cs="굴림" w:hint="eastAsia"/>
          <w:kern w:val="0"/>
          <w:sz w:val="22"/>
        </w:rPr>
        <w:t>단,</w:t>
      </w:r>
      <w:r w:rsidR="000437E2">
        <w:rPr>
          <w:rFonts w:ascii="굴림" w:eastAsia="굴림" w:hAnsi="굴림" w:cs="굴림"/>
          <w:kern w:val="0"/>
          <w:sz w:val="22"/>
        </w:rPr>
        <w:t xml:space="preserve"> 1</w:t>
      </w:r>
      <w:r w:rsidR="000437E2">
        <w:rPr>
          <w:rFonts w:ascii="굴림" w:eastAsia="굴림" w:hAnsi="굴림" w:cs="굴림" w:hint="eastAsia"/>
          <w:kern w:val="0"/>
          <w:sz w:val="22"/>
        </w:rPr>
        <w:t xml:space="preserve">의 자리 숫자가 </w:t>
      </w:r>
      <w:r w:rsidR="000437E2">
        <w:rPr>
          <w:rFonts w:ascii="굴림" w:eastAsia="굴림" w:hAnsi="굴림" w:cs="굴림"/>
          <w:kern w:val="0"/>
          <w:sz w:val="22"/>
        </w:rPr>
        <w:t>0</w:t>
      </w:r>
      <w:r w:rsidR="000437E2">
        <w:rPr>
          <w:rFonts w:ascii="굴림" w:eastAsia="굴림" w:hAnsi="굴림" w:cs="굴림" w:hint="eastAsia"/>
          <w:kern w:val="0"/>
          <w:sz w:val="22"/>
        </w:rPr>
        <w:t xml:space="preserve">이 아닐 때에는 </w:t>
      </w:r>
      <w:r w:rsidR="000437E2">
        <w:rPr>
          <w:rFonts w:ascii="굴림" w:eastAsia="굴림" w:hAnsi="굴림" w:cs="굴림"/>
          <w:kern w:val="0"/>
          <w:sz w:val="22"/>
        </w:rPr>
        <w:t>1</w:t>
      </w:r>
      <w:r w:rsidR="000437E2">
        <w:rPr>
          <w:rFonts w:ascii="굴림" w:eastAsia="굴림" w:hAnsi="굴림" w:cs="굴림" w:hint="eastAsia"/>
          <w:kern w:val="0"/>
          <w:sz w:val="22"/>
        </w:rPr>
        <w:t>의 자리 숫자에 해당하는 서수 표현을 붙인다.</w:t>
      </w:r>
    </w:p>
    <w:p w:rsidR="000437E2" w:rsidRDefault="000437E2" w:rsidP="0053412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492</w:t>
      </w:r>
      <w:r>
        <w:rPr>
          <w:rFonts w:ascii="굴림" w:eastAsia="굴림" w:hAnsi="굴림" w:cs="굴림" w:hint="eastAsia"/>
          <w:kern w:val="0"/>
          <w:sz w:val="22"/>
        </w:rPr>
        <w:t>번째: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Kisurojesban</w:t>
      </w:r>
      <w:r>
        <w:rPr>
          <w:rFonts w:ascii="굴림" w:eastAsia="굴림" w:hAnsi="굴림" w:cs="굴림"/>
          <w:kern w:val="0"/>
          <w:sz w:val="22"/>
        </w:rPr>
        <w:t xml:space="preserve">tewi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isurojesbantew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</w:p>
    <w:p w:rsidR="000437E2" w:rsidRPr="002815AD" w:rsidRDefault="000437E2" w:rsidP="0053412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200번째: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Kosuro</w:t>
      </w:r>
      <w:r>
        <w:rPr>
          <w:rFonts w:ascii="굴림" w:eastAsia="굴림" w:hAnsi="굴림" w:cs="굴림"/>
          <w:kern w:val="0"/>
          <w:sz w:val="22"/>
        </w:rPr>
        <w:t xml:space="preserve">ki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osurok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</w:p>
    <w:p w:rsidR="008A0CBF" w:rsidRDefault="00CA403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10의 자리 이후 특정 자리수의 숫자가 </w:t>
      </w:r>
      <w:r>
        <w:rPr>
          <w:rFonts w:ascii="굴림" w:eastAsia="굴림" w:hAnsi="굴림" w:cs="굴림"/>
          <w:kern w:val="0"/>
          <w:sz w:val="22"/>
        </w:rPr>
        <w:t>1</w:t>
      </w:r>
      <w:r>
        <w:rPr>
          <w:rFonts w:ascii="굴림" w:eastAsia="굴림" w:hAnsi="굴림" w:cs="굴림" w:hint="eastAsia"/>
          <w:kern w:val="0"/>
          <w:sz w:val="22"/>
        </w:rPr>
        <w:t xml:space="preserve">일 때에는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bos</w:t>
      </w:r>
      <w:r>
        <w:rPr>
          <w:rFonts w:ascii="굴림" w:eastAsia="굴림" w:hAnsi="굴림" w:cs="굴림" w:hint="eastAsia"/>
          <w:kern w:val="0"/>
          <w:sz w:val="22"/>
        </w:rPr>
        <w:t xml:space="preserve"> 를 생략해도 된다.</w:t>
      </w:r>
    </w:p>
    <w:p w:rsidR="00A55A17" w:rsidRDefault="00A55A17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A55A17" w:rsidRDefault="00A55A17" w:rsidP="00A55A1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ul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ur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kʰ</w:t>
      </w:r>
      <w:r>
        <w:rPr>
          <w:rFonts w:ascii="Arial" w:eastAsia="굴림" w:hAnsi="Arial" w:cs="Arial"/>
          <w:color w:val="000000"/>
          <w:kern w:val="0"/>
          <w:sz w:val="22"/>
        </w:rPr>
        <w:t>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ɭ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몇</w:t>
      </w:r>
    </w:p>
    <w:p w:rsidR="00A55A17" w:rsidRDefault="00A55A17" w:rsidP="00A55A1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명확하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않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막연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사이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163337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명사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쓰여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관형사의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역할도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CA403F" w:rsidRPr="00CA403F" w:rsidRDefault="00CA403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F33D51" w:rsidRDefault="00F33D51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조사</w:t>
      </w:r>
    </w:p>
    <w:p w:rsidR="00F33D51" w:rsidRDefault="006E1E47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조사는 </w:t>
      </w:r>
      <w:r w:rsidR="00EB082D">
        <w:rPr>
          <w:rFonts w:ascii="굴림" w:eastAsia="굴림" w:hAnsi="굴림" w:cs="굴림" w:hint="eastAsia"/>
          <w:kern w:val="0"/>
          <w:sz w:val="22"/>
        </w:rPr>
        <w:t>명사</w:t>
      </w:r>
      <w:r w:rsidR="00F33D51">
        <w:rPr>
          <w:rFonts w:ascii="굴림" w:eastAsia="굴림" w:hAnsi="굴림" w:cs="굴림" w:hint="eastAsia"/>
          <w:kern w:val="0"/>
          <w:sz w:val="22"/>
        </w:rPr>
        <w:t xml:space="preserve">나 서술어의 뒤에 붙어 목적어를 나타내거나 </w:t>
      </w:r>
      <w:r w:rsidR="00EB082D">
        <w:rPr>
          <w:rFonts w:ascii="굴림" w:eastAsia="굴림" w:hAnsi="굴림" w:cs="굴림" w:hint="eastAsia"/>
          <w:kern w:val="0"/>
          <w:sz w:val="22"/>
        </w:rPr>
        <w:t>단어</w:t>
      </w:r>
      <w:r w:rsidR="00F33D51">
        <w:rPr>
          <w:rFonts w:ascii="굴림" w:eastAsia="굴림" w:hAnsi="굴림" w:cs="굴림" w:hint="eastAsia"/>
          <w:kern w:val="0"/>
          <w:sz w:val="22"/>
        </w:rPr>
        <w:t>의 뜻</w:t>
      </w:r>
      <w:r w:rsidR="00103FE5">
        <w:rPr>
          <w:rFonts w:ascii="굴림" w:eastAsia="굴림" w:hAnsi="굴림" w:cs="굴림" w:hint="eastAsia"/>
          <w:kern w:val="0"/>
          <w:sz w:val="22"/>
        </w:rPr>
        <w:t>과 격</w:t>
      </w:r>
      <w:r w:rsidR="00F33D51">
        <w:rPr>
          <w:rFonts w:ascii="굴림" w:eastAsia="굴림" w:hAnsi="굴림" w:cs="굴림" w:hint="eastAsia"/>
          <w:kern w:val="0"/>
          <w:sz w:val="22"/>
        </w:rPr>
        <w:t xml:space="preserve">을 </w:t>
      </w:r>
      <w:r w:rsidR="00E85A96">
        <w:rPr>
          <w:rFonts w:ascii="굴림" w:eastAsia="굴림" w:hAnsi="굴림" w:cs="굴림" w:hint="eastAsia"/>
          <w:kern w:val="0"/>
          <w:sz w:val="22"/>
        </w:rPr>
        <w:t>변화시키는 품사이다</w:t>
      </w:r>
      <w:r w:rsidR="00F33D51">
        <w:rPr>
          <w:rFonts w:ascii="굴림" w:eastAsia="굴림" w:hAnsi="굴림" w:cs="굴림" w:hint="eastAsia"/>
          <w:kern w:val="0"/>
          <w:sz w:val="22"/>
        </w:rPr>
        <w:t>.</w:t>
      </w:r>
      <w:r w:rsidR="00673093">
        <w:rPr>
          <w:rFonts w:ascii="굴림" w:eastAsia="굴림" w:hAnsi="굴림" w:cs="굴림"/>
          <w:kern w:val="0"/>
          <w:sz w:val="22"/>
        </w:rPr>
        <w:t xml:space="preserve"> </w:t>
      </w:r>
      <w:r w:rsidR="00673093">
        <w:rPr>
          <w:rFonts w:ascii="굴림" w:eastAsia="굴림" w:hAnsi="굴림" w:cs="굴림" w:hint="eastAsia"/>
          <w:kern w:val="0"/>
          <w:sz w:val="22"/>
        </w:rPr>
        <w:t>명사와 명사</w:t>
      </w:r>
      <w:r w:rsidR="00E14250">
        <w:rPr>
          <w:rFonts w:ascii="굴림" w:eastAsia="굴림" w:hAnsi="굴림" w:cs="굴림" w:hint="eastAsia"/>
          <w:kern w:val="0"/>
          <w:sz w:val="22"/>
        </w:rPr>
        <w:t xml:space="preserve"> 또는 구와 구</w:t>
      </w:r>
      <w:r w:rsidR="00673093">
        <w:rPr>
          <w:rFonts w:ascii="굴림" w:eastAsia="굴림" w:hAnsi="굴림" w:cs="굴림" w:hint="eastAsia"/>
          <w:kern w:val="0"/>
          <w:sz w:val="22"/>
        </w:rPr>
        <w:t xml:space="preserve"> 사이에 붙는 것은 </w:t>
      </w:r>
      <w:r w:rsidR="009E73C7">
        <w:rPr>
          <w:rFonts w:ascii="굴림" w:eastAsia="굴림" w:hAnsi="굴림" w:cs="굴림" w:hint="eastAsia"/>
          <w:kern w:val="0"/>
          <w:sz w:val="22"/>
        </w:rPr>
        <w:t>접속조사</w:t>
      </w:r>
      <w:r w:rsidR="00673093">
        <w:rPr>
          <w:rFonts w:ascii="굴림" w:eastAsia="굴림" w:hAnsi="굴림" w:cs="굴림" w:hint="eastAsia"/>
          <w:kern w:val="0"/>
          <w:sz w:val="22"/>
        </w:rPr>
        <w:t>로 따로 분류한다.</w:t>
      </w:r>
      <w:r w:rsidR="0061696F">
        <w:rPr>
          <w:rFonts w:ascii="굴림" w:eastAsia="굴림" w:hAnsi="굴림" w:cs="굴림"/>
          <w:kern w:val="0"/>
          <w:sz w:val="22"/>
        </w:rPr>
        <w:t xml:space="preserve"> </w:t>
      </w:r>
      <w:r w:rsidR="0061696F">
        <w:rPr>
          <w:rFonts w:ascii="굴림" w:eastAsia="굴림" w:hAnsi="굴림" w:cs="굴림" w:hint="eastAsia"/>
          <w:kern w:val="0"/>
          <w:sz w:val="22"/>
        </w:rPr>
        <w:t>특별한 경우가 아닌 이상 앞의 명사와 띄워 쓴다.</w:t>
      </w:r>
    </w:p>
    <w:p w:rsidR="00673093" w:rsidRPr="00673093" w:rsidRDefault="0067309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16215F" w:rsidRDefault="0016215F" w:rsidP="0016215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Mi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m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목적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16215F" w:rsidRDefault="0016215F" w:rsidP="0016215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목적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뒤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목적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타동사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대상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되도록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2C5AB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단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,</w:t>
      </w:r>
      <w:r w:rsidR="002C5AB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목적격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대명사에는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붙지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않는다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2C5AB5" w:rsidRDefault="002C5AB5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예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e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 xml:space="preserve">garatie mi 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Co-mei.</w:t>
      </w:r>
      <w:r w:rsidR="006E72F1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>나는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>대지의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>여신을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>숭배한다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81151B" w:rsidRDefault="0081151B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C32388" w:rsidRDefault="00C32388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L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 w:rsidR="00C8112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="005803F0"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hAnsi="Arial" w:cs="Arial"/>
          <w:color w:val="000000"/>
          <w:sz w:val="22"/>
        </w:rPr>
        <w:t>ʌ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 w:rsidR="00754DC8">
        <w:rPr>
          <w:rFonts w:ascii="Arial" w:eastAsia="굴림" w:hAnsi="Arial" w:cs="Arial" w:hint="eastAsia"/>
          <w:color w:val="000000"/>
          <w:kern w:val="0"/>
          <w:sz w:val="22"/>
        </w:rPr>
        <w:t>니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754DC8">
        <w:rPr>
          <w:rFonts w:ascii="Arial" w:eastAsia="굴림" w:hAnsi="Arial" w:cs="Arial" w:hint="eastAsia"/>
          <w:color w:val="000000"/>
          <w:kern w:val="0"/>
          <w:sz w:val="22"/>
        </w:rPr>
        <w:t>높임말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754DC8" w:rsidRDefault="00754DC8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서술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맨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뒤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높임말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만든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DC26D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이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때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,</w:t>
      </w:r>
      <w:r w:rsidR="00DC26D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C8112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앞의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단어는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붙여쓴다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5803F0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단어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맨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앞에서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사용되는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일이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없기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때문에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첫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음이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 w:rsidR="005803F0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발음이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난다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2258FD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모든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조사의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맨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뒤에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온다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C32388" w:rsidRDefault="00C32388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81151B" w:rsidRPr="00C32388" w:rsidRDefault="00C32388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Yao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ya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j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673093" w:rsidRDefault="00C32388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명사 뒤에 붙어 서술어가 되게 한다.</w:t>
      </w:r>
    </w:p>
    <w:p w:rsidR="00C32388" w:rsidRDefault="00C32388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ea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yuresia sen reosena yao</w:t>
      </w:r>
      <w:r w:rsidR="00C8112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저는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유레시아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센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레오세나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입니다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EB082D" w:rsidRDefault="00EB082D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160ED0" w:rsidRPr="00C32388" w:rsidRDefault="00413F48" w:rsidP="00160ED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en</w:t>
      </w:r>
      <w:r w:rsidR="00160ED0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n</w:t>
      </w:r>
      <w:r w:rsidR="00160ED0">
        <w:rPr>
          <w:rFonts w:ascii="Arial" w:eastAsia="굴림" w:hAnsi="Arial" w:cs="Arial"/>
          <w:color w:val="000000"/>
          <w:kern w:val="0"/>
          <w:sz w:val="22"/>
        </w:rPr>
        <w:t>)</w:t>
      </w:r>
      <w:r w:rsidR="00160ED0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sen</w:t>
      </w:r>
      <w:r w:rsidR="00160ED0"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 w:rsidR="00661F8B">
        <w:rPr>
          <w:rFonts w:ascii="Arial" w:eastAsia="굴림" w:hAnsi="Arial" w:cs="Arial" w:hint="eastAsia"/>
          <w:color w:val="000000"/>
          <w:kern w:val="0"/>
          <w:sz w:val="22"/>
        </w:rPr>
        <w:t>의</w:t>
      </w:r>
      <w:r w:rsidR="00160ED0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661F8B">
        <w:rPr>
          <w:rFonts w:ascii="Arial" w:eastAsia="굴림" w:hAnsi="Arial" w:cs="Arial" w:hint="eastAsia"/>
          <w:color w:val="000000"/>
          <w:kern w:val="0"/>
          <w:sz w:val="22"/>
        </w:rPr>
        <w:t>관형격</w:t>
      </w:r>
      <w:r w:rsidR="00160ED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D3B89">
        <w:rPr>
          <w:rFonts w:ascii="Arial" w:eastAsia="굴림" w:hAnsi="Arial" w:cs="Arial" w:hint="eastAsia"/>
          <w:color w:val="000000"/>
          <w:kern w:val="0"/>
          <w:sz w:val="22"/>
        </w:rPr>
        <w:t>접속</w:t>
      </w:r>
      <w:r w:rsidR="00160ED0"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 w:rsidR="00160ED0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160ED0" w:rsidRDefault="00160ED0" w:rsidP="00160ED0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명사 뒤에 붙어 </w:t>
      </w:r>
      <w:r w:rsidR="00661F8B">
        <w:rPr>
          <w:rFonts w:ascii="굴림" w:eastAsia="굴림" w:hAnsi="굴림" w:cs="굴림" w:hint="eastAsia"/>
          <w:kern w:val="0"/>
          <w:sz w:val="22"/>
        </w:rPr>
        <w:t>다른 말을 꾸미는 역할을 하도록 한다</w:t>
      </w:r>
      <w:r>
        <w:rPr>
          <w:rFonts w:ascii="굴림" w:eastAsia="굴림" w:hAnsi="굴림" w:cs="굴림" w:hint="eastAsia"/>
          <w:kern w:val="0"/>
          <w:sz w:val="22"/>
        </w:rPr>
        <w:t>.</w:t>
      </w:r>
      <w:r w:rsidR="00B47741">
        <w:rPr>
          <w:rFonts w:ascii="굴림" w:eastAsia="굴림" w:hAnsi="굴림" w:cs="굴림"/>
          <w:kern w:val="0"/>
          <w:sz w:val="22"/>
        </w:rPr>
        <w:t xml:space="preserve"> </w:t>
      </w:r>
      <w:r w:rsidR="00B47741">
        <w:rPr>
          <w:rFonts w:ascii="굴림" w:eastAsia="굴림" w:hAnsi="굴림" w:cs="굴림" w:hint="eastAsia"/>
          <w:kern w:val="0"/>
          <w:sz w:val="22"/>
        </w:rPr>
        <w:t>단,</w:t>
      </w:r>
      <w:r w:rsidR="00B47741">
        <w:rPr>
          <w:rFonts w:ascii="굴림" w:eastAsia="굴림" w:hAnsi="굴림" w:cs="굴림"/>
          <w:kern w:val="0"/>
          <w:sz w:val="22"/>
        </w:rPr>
        <w:t xml:space="preserve"> </w:t>
      </w:r>
      <w:r w:rsidR="00B47741">
        <w:rPr>
          <w:rFonts w:ascii="굴림" w:eastAsia="굴림" w:hAnsi="굴림" w:cs="굴림" w:hint="eastAsia"/>
          <w:kern w:val="0"/>
          <w:sz w:val="22"/>
        </w:rPr>
        <w:t>소유격 대명사에는 붙지 않는다.</w:t>
      </w:r>
    </w:p>
    <w:p w:rsidR="000A1980" w:rsidRDefault="00160ED0" w:rsidP="00160ED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FD58BD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aranio sen</w:t>
      </w:r>
      <w:r w:rsidR="008F4341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 w:rsidR="00C8112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 xml:space="preserve">fera </w:t>
      </w:r>
      <w:r w:rsidR="00C8112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19 jU</w:t>
      </w:r>
      <w:r w:rsidR="00FD25D1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 ya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02621C">
        <w:rPr>
          <w:rFonts w:ascii="Arial" w:eastAsia="굴림" w:hAnsi="Arial" w:cs="Arial" w:hint="eastAsia"/>
          <w:color w:val="000000"/>
          <w:kern w:val="0"/>
          <w:sz w:val="22"/>
        </w:rPr>
        <w:t>카라니오의</w:t>
      </w:r>
      <w:r w:rsidR="0002621C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02621C">
        <w:rPr>
          <w:rFonts w:ascii="Arial" w:eastAsia="굴림" w:hAnsi="Arial" w:cs="Arial" w:hint="eastAsia"/>
          <w:color w:val="000000"/>
          <w:kern w:val="0"/>
          <w:sz w:val="22"/>
        </w:rPr>
        <w:t>지름은</w:t>
      </w:r>
      <w:r w:rsidR="0002621C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02621C">
        <w:rPr>
          <w:rFonts w:ascii="Arial" w:eastAsia="굴림" w:hAnsi="Arial" w:cs="Arial"/>
          <w:color w:val="000000"/>
          <w:kern w:val="0"/>
          <w:sz w:val="22"/>
        </w:rPr>
        <w:t xml:space="preserve">19 </w:t>
      </w:r>
      <w:r w:rsidR="0002621C">
        <w:rPr>
          <w:rFonts w:ascii="Arial" w:eastAsia="굴림" w:hAnsi="Arial" w:cs="Arial" w:hint="eastAsia"/>
          <w:color w:val="000000"/>
          <w:kern w:val="0"/>
          <w:sz w:val="22"/>
        </w:rPr>
        <w:t>저스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0A1980" w:rsidRDefault="000A1980" w:rsidP="000A198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0A1980" w:rsidRPr="00C32388" w:rsidRDefault="00184C79" w:rsidP="000A198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Zo</w:t>
      </w:r>
      <w:r w:rsidR="000A1980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zo</w:t>
      </w:r>
      <w:r w:rsidR="000A1980">
        <w:rPr>
          <w:rFonts w:ascii="Arial" w:eastAsia="굴림" w:hAnsi="Arial" w:cs="Arial"/>
          <w:color w:val="000000"/>
          <w:kern w:val="0"/>
          <w:sz w:val="22"/>
        </w:rPr>
        <w:t>)</w:t>
      </w:r>
      <w:r w:rsidR="000A1980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zo</w:t>
      </w:r>
      <w:r w:rsidR="000A1980"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</w:t>
      </w:r>
      <w:r w:rsidR="000A1980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보</w:t>
      </w:r>
      <w:r w:rsidR="000A1980">
        <w:rPr>
          <w:rFonts w:ascii="Arial" w:eastAsia="굴림" w:hAnsi="Arial" w:cs="Arial" w:hint="eastAsia"/>
          <w:color w:val="000000"/>
          <w:kern w:val="0"/>
          <w:sz w:val="22"/>
        </w:rPr>
        <w:t>격</w:t>
      </w:r>
      <w:r w:rsidR="000A198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0A1980"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 w:rsidR="000A1980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0A1980" w:rsidRDefault="000A1980" w:rsidP="000A1980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lastRenderedPageBreak/>
        <w:t xml:space="preserve">명사 뒤에 붙어 </w:t>
      </w:r>
      <w:r w:rsidR="003A429F">
        <w:rPr>
          <w:rFonts w:ascii="굴림" w:eastAsia="굴림" w:hAnsi="굴림" w:cs="굴림" w:hint="eastAsia"/>
          <w:kern w:val="0"/>
          <w:sz w:val="22"/>
        </w:rPr>
        <w:t>보어가 되도록 한다</w:t>
      </w:r>
      <w:r>
        <w:rPr>
          <w:rFonts w:ascii="굴림" w:eastAsia="굴림" w:hAnsi="굴림" w:cs="굴림" w:hint="eastAsia"/>
          <w:kern w:val="0"/>
          <w:sz w:val="22"/>
        </w:rPr>
        <w:t>.</w:t>
      </w:r>
      <w:r w:rsidR="003A429F">
        <w:rPr>
          <w:rFonts w:ascii="굴림" w:eastAsia="굴림" w:hAnsi="굴림" w:cs="굴림"/>
          <w:kern w:val="0"/>
          <w:sz w:val="22"/>
        </w:rPr>
        <w:t xml:space="preserve"> </w:t>
      </w:r>
      <w:r w:rsidR="003A429F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yaowU</w:t>
      </w:r>
      <w:r w:rsidR="003A429F">
        <w:rPr>
          <w:rFonts w:ascii="굴림" w:eastAsia="굴림" w:hAnsi="굴림" w:cs="굴림"/>
          <w:kern w:val="0"/>
          <w:sz w:val="22"/>
        </w:rPr>
        <w:t xml:space="preserve"> </w:t>
      </w:r>
      <w:r w:rsidR="003A429F">
        <w:rPr>
          <w:rFonts w:ascii="굴림" w:eastAsia="굴림" w:hAnsi="굴림" w:cs="굴림" w:hint="eastAsia"/>
          <w:kern w:val="0"/>
          <w:sz w:val="22"/>
        </w:rPr>
        <w:t xml:space="preserve">와 </w:t>
      </w:r>
      <w:r w:rsidR="003A429F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gyao</w:t>
      </w:r>
      <w:r w:rsidR="003A429F">
        <w:rPr>
          <w:rFonts w:ascii="굴림" w:eastAsia="굴림" w:hAnsi="굴림" w:cs="굴림" w:hint="eastAsia"/>
          <w:kern w:val="0"/>
          <w:sz w:val="22"/>
        </w:rPr>
        <w:t xml:space="preserve"> 앞에 올 수 있다.</w:t>
      </w:r>
    </w:p>
    <w:p w:rsidR="000A1980" w:rsidRDefault="000A1980" w:rsidP="000A198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4C1758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 xml:space="preserve">bio </w:t>
      </w:r>
      <w:r w:rsidR="004C1758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yurena zo gya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>그는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>토끼가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>아니다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EB082D" w:rsidRDefault="00EB082D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0A5E2F" w:rsidRPr="00C32388" w:rsidRDefault="000A5E2F" w:rsidP="000A5E2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En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en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en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>/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에게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혜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0A5E2F" w:rsidRDefault="000A5E2F" w:rsidP="000A5E2F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명사 뒤에 붙어 </w:t>
      </w:r>
      <w:r>
        <w:rPr>
          <w:rFonts w:ascii="굴림" w:eastAsia="굴림" w:hAnsi="굴림" w:cs="굴림"/>
          <w:kern w:val="0"/>
          <w:sz w:val="22"/>
        </w:rPr>
        <w:t>–</w:t>
      </w:r>
      <w:r>
        <w:rPr>
          <w:rFonts w:ascii="굴림" w:eastAsia="굴림" w:hAnsi="굴림" w:cs="굴림" w:hint="eastAsia"/>
          <w:kern w:val="0"/>
          <w:sz w:val="22"/>
        </w:rPr>
        <w:t>에/에게의 뜻을 갖도록 한다.</w:t>
      </w:r>
    </w:p>
    <w:p w:rsidR="000A5E2F" w:rsidRDefault="000A5E2F" w:rsidP="000A5E2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081E2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ea karanio eni veab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081E2B">
        <w:rPr>
          <w:rFonts w:ascii="Arial" w:eastAsia="굴림" w:hAnsi="Arial" w:cs="Arial" w:hint="eastAsia"/>
          <w:color w:val="000000"/>
          <w:kern w:val="0"/>
          <w:sz w:val="22"/>
        </w:rPr>
        <w:t>나는</w:t>
      </w:r>
      <w:r w:rsidR="00081E2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081E2B">
        <w:rPr>
          <w:rFonts w:ascii="Arial" w:eastAsia="굴림" w:hAnsi="Arial" w:cs="Arial" w:hint="eastAsia"/>
          <w:color w:val="000000"/>
          <w:kern w:val="0"/>
          <w:sz w:val="22"/>
        </w:rPr>
        <w:t>카라니오에</w:t>
      </w:r>
      <w:r w:rsidR="00081E2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081E2B">
        <w:rPr>
          <w:rFonts w:ascii="Arial" w:eastAsia="굴림" w:hAnsi="Arial" w:cs="Arial" w:hint="eastAsia"/>
          <w:color w:val="000000"/>
          <w:kern w:val="0"/>
          <w:sz w:val="22"/>
        </w:rPr>
        <w:t>산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0A5E2F" w:rsidRDefault="000A5E2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ED6EF3" w:rsidRPr="00C32388" w:rsidRDefault="00ED6EF3" w:rsidP="00ED6EF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Et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et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에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>/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에게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원천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ED6EF3" w:rsidRPr="003C76DC" w:rsidRDefault="00ED6EF3" w:rsidP="00ED6EF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명사 뒤에 붙어 </w:t>
      </w:r>
      <w:r>
        <w:rPr>
          <w:rFonts w:ascii="굴림" w:eastAsia="굴림" w:hAnsi="굴림" w:cs="굴림"/>
          <w:kern w:val="0"/>
          <w:sz w:val="22"/>
        </w:rPr>
        <w:t>–</w:t>
      </w:r>
      <w:r>
        <w:rPr>
          <w:rFonts w:ascii="굴림" w:eastAsia="굴림" w:hAnsi="굴림" w:cs="굴림" w:hint="eastAsia"/>
          <w:kern w:val="0"/>
          <w:sz w:val="22"/>
        </w:rPr>
        <w:t>에</w:t>
      </w:r>
      <w:r w:rsidR="00E22190">
        <w:rPr>
          <w:rFonts w:ascii="굴림" w:eastAsia="굴림" w:hAnsi="굴림" w:cs="굴림" w:hint="eastAsia"/>
          <w:kern w:val="0"/>
          <w:sz w:val="22"/>
        </w:rPr>
        <w:t>서</w:t>
      </w:r>
      <w:r>
        <w:rPr>
          <w:rFonts w:ascii="굴림" w:eastAsia="굴림" w:hAnsi="굴림" w:cs="굴림" w:hint="eastAsia"/>
          <w:kern w:val="0"/>
          <w:sz w:val="22"/>
        </w:rPr>
        <w:t>/에게</w:t>
      </w:r>
      <w:r w:rsidR="00E22190">
        <w:rPr>
          <w:rFonts w:ascii="굴림" w:eastAsia="굴림" w:hAnsi="굴림" w:cs="굴림" w:hint="eastAsia"/>
          <w:kern w:val="0"/>
          <w:sz w:val="22"/>
        </w:rPr>
        <w:t>서</w:t>
      </w:r>
      <w:r>
        <w:rPr>
          <w:rFonts w:ascii="굴림" w:eastAsia="굴림" w:hAnsi="굴림" w:cs="굴림" w:hint="eastAsia"/>
          <w:kern w:val="0"/>
          <w:sz w:val="22"/>
        </w:rPr>
        <w:t xml:space="preserve"> 뜻을 갖도록 한다.</w:t>
      </w:r>
      <w:r w:rsidR="003C76DC">
        <w:rPr>
          <w:rFonts w:ascii="굴림" w:eastAsia="굴림" w:hAnsi="굴림" w:cs="굴림"/>
          <w:kern w:val="0"/>
          <w:sz w:val="22"/>
        </w:rPr>
        <w:t xml:space="preserve"> </w:t>
      </w:r>
      <w:r w:rsidR="003C76DC">
        <w:rPr>
          <w:rFonts w:ascii="굴림" w:eastAsia="굴림" w:hAnsi="굴림" w:cs="굴림" w:hint="eastAsia"/>
          <w:kern w:val="0"/>
          <w:sz w:val="22"/>
        </w:rPr>
        <w:t xml:space="preserve">또한 </w:t>
      </w:r>
      <w:r w:rsidR="007559F9">
        <w:rPr>
          <w:rFonts w:ascii="굴림" w:eastAsia="굴림" w:hAnsi="굴림" w:cs="굴림" w:hint="eastAsia"/>
          <w:kern w:val="0"/>
          <w:sz w:val="22"/>
        </w:rPr>
        <w:t>수동태의</w:t>
      </w:r>
      <w:r w:rsidR="00BC115B">
        <w:rPr>
          <w:rFonts w:ascii="굴림" w:eastAsia="굴림" w:hAnsi="굴림" w:cs="굴림" w:hint="eastAsia"/>
          <w:kern w:val="0"/>
          <w:sz w:val="22"/>
        </w:rPr>
        <w:t xml:space="preserve"> 목적어(동사의 행동을 주어에게 하는 대상)에도 붙는다.</w:t>
      </w:r>
    </w:p>
    <w:p w:rsidR="00B95132" w:rsidRDefault="00ED6EF3" w:rsidP="00ED6EF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E22190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bia tUbeo </w:t>
      </w:r>
      <w:r w:rsidR="00E22190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eti bruto</w:t>
      </w:r>
      <w:r w:rsidR="00E22190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mi Cier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>그녀</w:t>
      </w:r>
      <w:r>
        <w:rPr>
          <w:rFonts w:ascii="Arial" w:eastAsia="굴림" w:hAnsi="Arial" w:cs="Arial" w:hint="eastAsia"/>
          <w:color w:val="000000"/>
          <w:kern w:val="0"/>
          <w:sz w:val="22"/>
        </w:rPr>
        <w:t>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>집에서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>공부를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>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B95132" w:rsidRDefault="00B95132" w:rsidP="00ED6EF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B95132" w:rsidRPr="00C32388" w:rsidRDefault="000350FE" w:rsidP="00B9513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Jen</w:t>
      </w:r>
      <w:r w:rsidR="00B95132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jen</w:t>
      </w:r>
      <w:r w:rsidR="00B95132">
        <w:rPr>
          <w:rFonts w:ascii="Arial" w:eastAsia="굴림" w:hAnsi="Arial" w:cs="Arial"/>
          <w:color w:val="000000"/>
          <w:kern w:val="0"/>
          <w:sz w:val="22"/>
        </w:rPr>
        <w:t>)</w:t>
      </w:r>
      <w:r w:rsidR="00B95132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 w:rsidR="00B95132">
        <w:rPr>
          <w:rFonts w:ascii="Arial" w:eastAsia="굴림" w:hAnsi="Arial" w:cs="Arial"/>
          <w:color w:val="000000"/>
          <w:kern w:val="0"/>
          <w:sz w:val="22"/>
        </w:rPr>
        <w:t>e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="00B95132"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보다</w:t>
      </w:r>
      <w:r w:rsidR="00B95132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비교</w:t>
      </w:r>
      <w:r w:rsidR="00B95132">
        <w:rPr>
          <w:rFonts w:ascii="Arial" w:eastAsia="굴림" w:hAnsi="Arial" w:cs="Arial" w:hint="eastAsia"/>
          <w:color w:val="000000"/>
          <w:kern w:val="0"/>
          <w:sz w:val="22"/>
        </w:rPr>
        <w:t>격</w:t>
      </w:r>
      <w:r w:rsidR="00B9513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882EA5">
        <w:rPr>
          <w:rFonts w:ascii="Arial" w:eastAsia="굴림" w:hAnsi="Arial" w:cs="Arial"/>
          <w:color w:val="000000"/>
          <w:kern w:val="0"/>
          <w:sz w:val="22"/>
        </w:rPr>
        <w:t>(</w:t>
      </w:r>
      <w:r w:rsidR="00882EA5">
        <w:rPr>
          <w:rFonts w:ascii="Arial" w:eastAsia="굴림" w:hAnsi="Arial" w:cs="Arial" w:hint="eastAsia"/>
          <w:color w:val="000000"/>
          <w:kern w:val="0"/>
          <w:sz w:val="22"/>
        </w:rPr>
        <w:t>접속</w:t>
      </w:r>
      <w:r w:rsidR="00882EA5">
        <w:rPr>
          <w:rFonts w:ascii="Arial" w:eastAsia="굴림" w:hAnsi="Arial" w:cs="Arial" w:hint="eastAsia"/>
          <w:color w:val="000000"/>
          <w:kern w:val="0"/>
          <w:sz w:val="22"/>
        </w:rPr>
        <w:t>)</w:t>
      </w:r>
      <w:r w:rsidR="00B95132"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 w:rsidR="00B95132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B95132" w:rsidRDefault="00B95132" w:rsidP="00B95132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명사 뒤에 붙어 </w:t>
      </w:r>
      <w:r w:rsidR="000350FE">
        <w:rPr>
          <w:rFonts w:ascii="굴림" w:eastAsia="굴림" w:hAnsi="굴림" w:cs="굴림" w:hint="eastAsia"/>
          <w:kern w:val="0"/>
          <w:sz w:val="22"/>
        </w:rPr>
        <w:t>비교의</w:t>
      </w:r>
      <w:r>
        <w:rPr>
          <w:rFonts w:ascii="굴림" w:eastAsia="굴림" w:hAnsi="굴림" w:cs="굴림" w:hint="eastAsia"/>
          <w:kern w:val="0"/>
          <w:sz w:val="22"/>
        </w:rPr>
        <w:t xml:space="preserve"> 뜻을 갖도록 한다.</w:t>
      </w:r>
      <w:r w:rsidR="00882EA5">
        <w:rPr>
          <w:rFonts w:ascii="굴림" w:eastAsia="굴림" w:hAnsi="굴림" w:cs="굴림"/>
          <w:kern w:val="0"/>
          <w:sz w:val="22"/>
        </w:rPr>
        <w:t xml:space="preserve"> ‘~</w:t>
      </w:r>
      <w:r w:rsidR="00882EA5">
        <w:rPr>
          <w:rFonts w:ascii="굴림" w:eastAsia="굴림" w:hAnsi="굴림" w:cs="굴림" w:hint="eastAsia"/>
          <w:kern w:val="0"/>
          <w:sz w:val="22"/>
        </w:rPr>
        <w:t xml:space="preserve">보다 </w:t>
      </w:r>
      <w:r w:rsidR="00882EA5">
        <w:rPr>
          <w:rFonts w:ascii="굴림" w:eastAsia="굴림" w:hAnsi="굴림" w:cs="굴림"/>
          <w:kern w:val="0"/>
          <w:sz w:val="22"/>
        </w:rPr>
        <w:t>~</w:t>
      </w:r>
      <w:r w:rsidR="00882EA5">
        <w:rPr>
          <w:rFonts w:ascii="굴림" w:eastAsia="굴림" w:hAnsi="굴림" w:cs="굴림" w:hint="eastAsia"/>
          <w:kern w:val="0"/>
          <w:sz w:val="22"/>
        </w:rPr>
        <w:t>를</w:t>
      </w:r>
      <w:r w:rsidR="00882EA5">
        <w:rPr>
          <w:rFonts w:ascii="굴림" w:eastAsia="굴림" w:hAnsi="굴림" w:cs="굴림"/>
          <w:kern w:val="0"/>
          <w:sz w:val="22"/>
        </w:rPr>
        <w:t>’</w:t>
      </w:r>
      <w:r w:rsidR="00882EA5">
        <w:rPr>
          <w:rFonts w:ascii="굴림" w:eastAsia="굴림" w:hAnsi="굴림" w:cs="굴림" w:hint="eastAsia"/>
          <w:kern w:val="0"/>
          <w:sz w:val="22"/>
        </w:rPr>
        <w:t>의 형태일 때는 접속조사로 분류한다.</w:t>
      </w:r>
    </w:p>
    <w:p w:rsidR="00B95132" w:rsidRDefault="00B95132" w:rsidP="00B9513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0350FE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i</w:t>
      </w:r>
      <w:r w:rsidR="000350F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 w:rsidR="002178BF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o jen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 w:rsidR="00F219F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hiser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F219FE">
        <w:rPr>
          <w:rFonts w:ascii="Arial" w:eastAsia="굴림" w:hAnsi="Arial" w:cs="Arial" w:hint="eastAsia"/>
          <w:color w:val="000000"/>
          <w:kern w:val="0"/>
          <w:sz w:val="22"/>
        </w:rPr>
        <w:t>그는</w:t>
      </w:r>
      <w:r w:rsidR="00F219FE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219FE">
        <w:rPr>
          <w:rFonts w:ascii="Arial" w:eastAsia="굴림" w:hAnsi="Arial" w:cs="Arial" w:hint="eastAsia"/>
          <w:color w:val="000000"/>
          <w:kern w:val="0"/>
          <w:sz w:val="22"/>
        </w:rPr>
        <w:t>나보다</w:t>
      </w:r>
      <w:r w:rsidR="00F219FE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219FE">
        <w:rPr>
          <w:rFonts w:ascii="Arial" w:eastAsia="굴림" w:hAnsi="Arial" w:cs="Arial" w:hint="eastAsia"/>
          <w:color w:val="000000"/>
          <w:kern w:val="0"/>
          <w:sz w:val="22"/>
        </w:rPr>
        <w:t>크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1F5894" w:rsidRDefault="001F5894" w:rsidP="001F589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1F5894" w:rsidRPr="00C32388" w:rsidRDefault="0065007D" w:rsidP="001F589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ana</w:t>
      </w:r>
      <w:r w:rsidR="001F5894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ana</w:t>
      </w:r>
      <w:r w:rsidR="001F5894">
        <w:rPr>
          <w:rFonts w:ascii="Arial" w:eastAsia="굴림" w:hAnsi="Arial" w:cs="Arial"/>
          <w:color w:val="000000"/>
          <w:kern w:val="0"/>
          <w:sz w:val="22"/>
        </w:rPr>
        <w:t>)</w:t>
      </w:r>
      <w:r w:rsidR="001F5894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="001F5894"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라</w:t>
      </w:r>
      <w:r w:rsidR="001F5894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령문</w:t>
      </w:r>
      <w:r w:rsidR="001F5894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1F5894" w:rsidRDefault="0065007D" w:rsidP="001F589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의 맨</w:t>
      </w:r>
      <w:r w:rsidR="001F5894">
        <w:rPr>
          <w:rFonts w:ascii="굴림" w:eastAsia="굴림" w:hAnsi="굴림" w:cs="굴림" w:hint="eastAsia"/>
          <w:kern w:val="0"/>
          <w:sz w:val="22"/>
        </w:rPr>
        <w:t xml:space="preserve"> 뒤에 붙어 </w:t>
      </w:r>
      <w:r w:rsidR="00C80DDD">
        <w:rPr>
          <w:rFonts w:ascii="굴림" w:eastAsia="굴림" w:hAnsi="굴림" w:cs="굴림" w:hint="eastAsia"/>
          <w:kern w:val="0"/>
          <w:sz w:val="22"/>
        </w:rPr>
        <w:t>명령</w:t>
      </w:r>
      <w:r w:rsidR="005D03DA">
        <w:rPr>
          <w:rFonts w:ascii="굴림" w:eastAsia="굴림" w:hAnsi="굴림" w:cs="굴림" w:hint="eastAsia"/>
          <w:kern w:val="0"/>
          <w:sz w:val="22"/>
        </w:rPr>
        <w:t>형으로 만든</w:t>
      </w:r>
      <w:r w:rsidR="001F5894">
        <w:rPr>
          <w:rFonts w:ascii="굴림" w:eastAsia="굴림" w:hAnsi="굴림" w:cs="굴림" w:hint="eastAsia"/>
          <w:kern w:val="0"/>
          <w:sz w:val="22"/>
        </w:rPr>
        <w:t>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>
        <w:rPr>
          <w:rFonts w:ascii="굴림" w:eastAsia="굴림" w:hAnsi="굴림" w:cs="굴림" w:hint="eastAsia"/>
          <w:kern w:val="0"/>
          <w:sz w:val="22"/>
        </w:rPr>
        <w:t xml:space="preserve">와 같이 사용될 때는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>
        <w:rPr>
          <w:rFonts w:ascii="굴림" w:eastAsia="굴림" w:hAnsi="굴림" w:cs="굴림" w:hint="eastAsia"/>
          <w:kern w:val="0"/>
          <w:sz w:val="22"/>
        </w:rPr>
        <w:t>앞에 온다.</w:t>
      </w:r>
    </w:p>
    <w:p w:rsidR="00ED6EF3" w:rsidRDefault="001F5894" w:rsidP="001F589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D55D26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ruto Cier sana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D55D26">
        <w:rPr>
          <w:rFonts w:ascii="Arial" w:eastAsia="굴림" w:hAnsi="Arial" w:cs="Arial" w:hint="eastAsia"/>
          <w:color w:val="000000"/>
          <w:kern w:val="0"/>
          <w:sz w:val="22"/>
        </w:rPr>
        <w:t>공부</w:t>
      </w:r>
      <w:r w:rsidR="00D55D26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55D26">
        <w:rPr>
          <w:rFonts w:ascii="Arial" w:eastAsia="굴림" w:hAnsi="Arial" w:cs="Arial" w:hint="eastAsia"/>
          <w:color w:val="000000"/>
          <w:kern w:val="0"/>
          <w:sz w:val="22"/>
        </w:rPr>
        <w:t>해라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1F5894" w:rsidRDefault="001F5894" w:rsidP="001F589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1A5353" w:rsidRPr="00C32388" w:rsidRDefault="001A5353" w:rsidP="001A53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eo</w:t>
      </w:r>
      <w:r>
        <w:rPr>
          <w:rFonts w:ascii="Arial" w:eastAsia="굴림" w:hAnsi="Arial" w:cs="Arial"/>
          <w:color w:val="000000"/>
          <w:kern w:val="0"/>
          <w:sz w:val="22"/>
        </w:rPr>
        <w:t>n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on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seo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 w:rsidR="001453EB"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 w:rsidR="001453EB">
        <w:rPr>
          <w:rFonts w:ascii="Arial" w:eastAsia="굴림" w:hAnsi="Arial" w:cs="Arial" w:hint="eastAsia"/>
          <w:color w:val="000000"/>
          <w:kern w:val="0"/>
          <w:sz w:val="22"/>
        </w:rPr>
        <w:t>/</w:t>
      </w:r>
      <w:r w:rsidR="001453EB">
        <w:rPr>
          <w:rFonts w:ascii="Arial" w:eastAsia="굴림" w:hAnsi="Arial" w:cs="Arial" w:hint="eastAsia"/>
          <w:color w:val="000000"/>
          <w:kern w:val="0"/>
          <w:sz w:val="22"/>
        </w:rPr>
        <w:t>으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1453EB">
        <w:rPr>
          <w:rFonts w:ascii="Arial" w:eastAsia="굴림" w:hAnsi="Arial" w:cs="Arial" w:hint="eastAsia"/>
          <w:color w:val="000000"/>
          <w:kern w:val="0"/>
          <w:sz w:val="22"/>
        </w:rPr>
        <w:t>방향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1A5353" w:rsidRDefault="001A5353" w:rsidP="001A535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명사 뒤에 붙어 </w:t>
      </w:r>
      <w:r w:rsidR="001453EB">
        <w:rPr>
          <w:rFonts w:ascii="굴림" w:eastAsia="굴림" w:hAnsi="굴림" w:cs="굴림" w:hint="eastAsia"/>
          <w:kern w:val="0"/>
          <w:sz w:val="22"/>
        </w:rPr>
        <w:t>방향</w:t>
      </w:r>
      <w:r>
        <w:rPr>
          <w:rFonts w:ascii="굴림" w:eastAsia="굴림" w:hAnsi="굴림" w:cs="굴림" w:hint="eastAsia"/>
          <w:kern w:val="0"/>
          <w:sz w:val="22"/>
        </w:rPr>
        <w:t xml:space="preserve">을 </w:t>
      </w:r>
      <w:r w:rsidR="008D2005">
        <w:rPr>
          <w:rFonts w:ascii="굴림" w:eastAsia="굴림" w:hAnsi="굴림" w:cs="굴림" w:hint="eastAsia"/>
          <w:kern w:val="0"/>
          <w:sz w:val="22"/>
        </w:rPr>
        <w:t>나타내</w:t>
      </w:r>
      <w:r>
        <w:rPr>
          <w:rFonts w:ascii="굴림" w:eastAsia="굴림" w:hAnsi="굴림" w:cs="굴림" w:hint="eastAsia"/>
          <w:kern w:val="0"/>
          <w:sz w:val="22"/>
        </w:rPr>
        <w:t>도록 한다.</w:t>
      </w:r>
    </w:p>
    <w:p w:rsidR="001A5353" w:rsidRDefault="001A5353" w:rsidP="001A53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613AC6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ekus seon</w:t>
      </w:r>
      <w:r w:rsidR="003326B3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abaji sana</w:t>
      </w:r>
      <w:r w:rsidR="001A6008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3326B3">
        <w:rPr>
          <w:rFonts w:ascii="Arial" w:eastAsia="굴림" w:hAnsi="Arial" w:cs="Arial" w:hint="eastAsia"/>
          <w:color w:val="000000"/>
          <w:kern w:val="0"/>
          <w:sz w:val="22"/>
        </w:rPr>
        <w:t>왼쪽으로</w:t>
      </w:r>
      <w:r w:rsidR="003326B3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A6008">
        <w:rPr>
          <w:rFonts w:ascii="Arial" w:eastAsia="굴림" w:hAnsi="Arial" w:cs="Arial" w:hint="eastAsia"/>
          <w:color w:val="000000"/>
          <w:kern w:val="0"/>
          <w:sz w:val="22"/>
        </w:rPr>
        <w:t>가세요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756BB7" w:rsidRDefault="00756BB7" w:rsidP="001A53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756BB7" w:rsidRPr="00C32388" w:rsidRDefault="00756BB7" w:rsidP="00756BB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o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o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kʰ</w:t>
      </w:r>
      <w:r>
        <w:rPr>
          <w:rFonts w:ascii="Arial" w:eastAsia="굴림" w:hAnsi="Arial" w:cs="Arial"/>
          <w:color w:val="000000"/>
          <w:kern w:val="0"/>
          <w:sz w:val="22"/>
        </w:rPr>
        <w:t>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 w:rsidR="000B75F1">
        <w:rPr>
          <w:rFonts w:ascii="Arial" w:eastAsia="굴림" w:hAnsi="Arial" w:cs="Arial" w:hint="eastAsia"/>
          <w:color w:val="000000"/>
          <w:kern w:val="0"/>
          <w:sz w:val="22"/>
        </w:rPr>
        <w:t>고</w:t>
      </w:r>
      <w:r w:rsidR="000B75F1">
        <w:rPr>
          <w:rFonts w:ascii="Arial" w:eastAsia="굴림" w:hAnsi="Arial" w:cs="Arial" w:hint="eastAsia"/>
          <w:color w:val="000000"/>
          <w:kern w:val="0"/>
          <w:sz w:val="22"/>
        </w:rPr>
        <w:t>/</w:t>
      </w:r>
      <w:r w:rsidR="000B75F1">
        <w:rPr>
          <w:rFonts w:ascii="Arial" w:eastAsia="굴림" w:hAnsi="Arial" w:cs="Arial" w:hint="eastAsia"/>
          <w:color w:val="000000"/>
          <w:kern w:val="0"/>
          <w:sz w:val="22"/>
        </w:rPr>
        <w:t>라고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0B75F1">
        <w:rPr>
          <w:rFonts w:ascii="Arial" w:eastAsia="굴림" w:hAnsi="Arial" w:cs="Arial" w:hint="eastAsia"/>
          <w:color w:val="000000"/>
          <w:kern w:val="0"/>
          <w:sz w:val="22"/>
        </w:rPr>
        <w:t>인용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756BB7" w:rsidRDefault="000B75F1" w:rsidP="00756BB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인용문 뒤에 붙는</w:t>
      </w:r>
      <w:r w:rsidR="00756BB7">
        <w:rPr>
          <w:rFonts w:ascii="굴림" w:eastAsia="굴림" w:hAnsi="굴림" w:cs="굴림" w:hint="eastAsia"/>
          <w:kern w:val="0"/>
          <w:sz w:val="22"/>
        </w:rPr>
        <w:t>다.</w:t>
      </w:r>
    </w:p>
    <w:p w:rsidR="00756BB7" w:rsidRDefault="00756BB7" w:rsidP="001A53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2715A6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bio "gyao" koi </w:t>
      </w:r>
      <w:r w:rsidR="00480A58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mejin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>그는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480A58">
        <w:rPr>
          <w:rFonts w:ascii="Arial" w:eastAsia="굴림" w:hAnsi="Arial" w:cs="Arial"/>
          <w:color w:val="000000"/>
          <w:kern w:val="0"/>
          <w:sz w:val="22"/>
        </w:rPr>
        <w:t>“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>아니</w:t>
      </w:r>
      <w:r w:rsidR="00480A58">
        <w:rPr>
          <w:rFonts w:ascii="Arial" w:eastAsia="굴림" w:hAnsi="Arial" w:cs="Arial"/>
          <w:color w:val="000000"/>
          <w:kern w:val="0"/>
          <w:sz w:val="22"/>
        </w:rPr>
        <w:t xml:space="preserve">” 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>라고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>말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450B20" w:rsidRDefault="00450B20" w:rsidP="001A53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450B20" w:rsidRPr="00C32388" w:rsidRDefault="00450B20" w:rsidP="00450B2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Tou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o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="00EB47A6"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 w:rsidR="00EB47A6">
        <w:rPr>
          <w:rFonts w:ascii="Arial" w:eastAsia="굴림" w:hAnsi="Arial" w:cs="Arial"/>
          <w:color w:val="000000"/>
          <w:kern w:val="0"/>
          <w:sz w:val="22"/>
        </w:rPr>
        <w:t>o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,</w:t>
      </w:r>
      <w:r w:rsidR="00EB47A6">
        <w:rPr>
          <w:rFonts w:ascii="Arial" w:eastAsia="굴림" w:hAnsi="Arial" w:cs="Arial"/>
          <w:color w:val="000000"/>
          <w:kern w:val="0"/>
          <w:sz w:val="22"/>
        </w:rPr>
        <w:t xml:space="preserve"> -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랑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,</w:t>
      </w:r>
      <w:r w:rsidR="00EB47A6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그리고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동반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 xml:space="preserve">, 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접속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450B20" w:rsidRDefault="00A27C49" w:rsidP="00450B20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조사로 사용될 때는 동반격 조사로 사용된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 xml:space="preserve">접속조사로 사용될 때는 두 단어를 같은 자격으로 이어준다(영어의 </w:t>
      </w:r>
      <w:r>
        <w:rPr>
          <w:rFonts w:ascii="굴림" w:eastAsia="굴림" w:hAnsi="굴림" w:cs="굴림"/>
          <w:kern w:val="0"/>
          <w:sz w:val="22"/>
        </w:rPr>
        <w:t>and</w:t>
      </w:r>
      <w:r>
        <w:rPr>
          <w:rFonts w:ascii="굴림" w:eastAsia="굴림" w:hAnsi="굴림" w:cs="굴림" w:hint="eastAsia"/>
          <w:kern w:val="0"/>
          <w:sz w:val="22"/>
        </w:rPr>
        <w:t>와 같은 역할</w:t>
      </w:r>
      <w:r>
        <w:rPr>
          <w:rFonts w:ascii="굴림" w:eastAsia="굴림" w:hAnsi="굴림" w:cs="굴림"/>
          <w:kern w:val="0"/>
          <w:sz w:val="22"/>
        </w:rPr>
        <w:t>).</w:t>
      </w:r>
      <w:r w:rsidR="00B23E20">
        <w:rPr>
          <w:rFonts w:ascii="굴림" w:eastAsia="굴림" w:hAnsi="굴림" w:cs="굴림"/>
          <w:kern w:val="0"/>
          <w:sz w:val="22"/>
        </w:rPr>
        <w:t xml:space="preserve"> </w:t>
      </w:r>
      <w:r w:rsidR="00B23E20">
        <w:rPr>
          <w:rFonts w:ascii="굴림" w:eastAsia="굴림" w:hAnsi="굴림" w:cs="굴림" w:hint="eastAsia"/>
          <w:kern w:val="0"/>
          <w:sz w:val="22"/>
        </w:rPr>
        <w:t>접속사로 사용될 때는 뒷문장 맨 앞에 붙어 앞문장과 이어준다.</w:t>
      </w:r>
    </w:p>
    <w:p w:rsidR="007E1209" w:rsidRDefault="007E1209" w:rsidP="007E120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972385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o tou veab sana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972385">
        <w:rPr>
          <w:rFonts w:ascii="Arial" w:eastAsia="굴림" w:hAnsi="Arial" w:cs="Arial" w:hint="eastAsia"/>
          <w:color w:val="000000"/>
          <w:kern w:val="0"/>
          <w:sz w:val="22"/>
        </w:rPr>
        <w:t>나랑</w:t>
      </w:r>
      <w:r w:rsidR="0097238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72385">
        <w:rPr>
          <w:rFonts w:ascii="Arial" w:eastAsia="굴림" w:hAnsi="Arial" w:cs="Arial" w:hint="eastAsia"/>
          <w:color w:val="000000"/>
          <w:kern w:val="0"/>
          <w:sz w:val="22"/>
        </w:rPr>
        <w:t>살아라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980064" w:rsidRDefault="00980064" w:rsidP="007E120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980064" w:rsidRPr="00C32388" w:rsidRDefault="00980064" w:rsidP="0098006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Nana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nan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도</w:t>
      </w:r>
    </w:p>
    <w:p w:rsidR="00980064" w:rsidRDefault="00980064" w:rsidP="0098006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추가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강조의 의미를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 xml:space="preserve">영어의 too나 </w:t>
      </w:r>
      <w:r>
        <w:rPr>
          <w:rFonts w:ascii="굴림" w:eastAsia="굴림" w:hAnsi="굴림" w:cs="굴림"/>
          <w:kern w:val="0"/>
          <w:sz w:val="22"/>
        </w:rPr>
        <w:t>also</w:t>
      </w:r>
      <w:r>
        <w:rPr>
          <w:rFonts w:ascii="굴림" w:eastAsia="굴림" w:hAnsi="굴림" w:cs="굴림" w:hint="eastAsia"/>
          <w:kern w:val="0"/>
          <w:sz w:val="22"/>
        </w:rPr>
        <w:t>와 같은 역할을 한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주어에도 붙을 수 있다.</w:t>
      </w:r>
    </w:p>
    <w:p w:rsidR="007162CB" w:rsidRDefault="0098006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19502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ea nana han mi Sar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19502C">
        <w:rPr>
          <w:rFonts w:ascii="Arial" w:eastAsia="굴림" w:hAnsi="Arial" w:cs="Arial" w:hint="eastAsia"/>
          <w:color w:val="000000"/>
          <w:kern w:val="0"/>
          <w:sz w:val="22"/>
        </w:rPr>
        <w:t>나도</w:t>
      </w:r>
      <w:r w:rsidR="0019502C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502C">
        <w:rPr>
          <w:rFonts w:ascii="Arial" w:eastAsia="굴림" w:hAnsi="Arial" w:cs="Arial" w:hint="eastAsia"/>
          <w:color w:val="000000"/>
          <w:kern w:val="0"/>
          <w:sz w:val="22"/>
        </w:rPr>
        <w:t>너를</w:t>
      </w:r>
      <w:r w:rsidR="0019502C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502C">
        <w:rPr>
          <w:rFonts w:ascii="Arial" w:eastAsia="굴림" w:hAnsi="Arial" w:cs="Arial" w:hint="eastAsia"/>
          <w:color w:val="000000"/>
          <w:kern w:val="0"/>
          <w:sz w:val="22"/>
        </w:rPr>
        <w:t>좋아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5D424D" w:rsidRDefault="005D424D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5D424D" w:rsidRPr="00C32388" w:rsidRDefault="005D424D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Fez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fez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fez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부터</w:t>
      </w:r>
    </w:p>
    <w:p w:rsidR="005D424D" w:rsidRDefault="005D424D" w:rsidP="005D424D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시간이나 공간 등의 범위의 시작을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영어의</w:t>
      </w:r>
      <w:r>
        <w:rPr>
          <w:rFonts w:ascii="굴림" w:eastAsia="굴림" w:hAnsi="굴림" w:cs="굴림"/>
          <w:kern w:val="0"/>
          <w:sz w:val="22"/>
        </w:rPr>
        <w:t xml:space="preserve"> from, since </w:t>
      </w:r>
      <w:r>
        <w:rPr>
          <w:rFonts w:ascii="굴림" w:eastAsia="굴림" w:hAnsi="굴림" w:cs="굴림" w:hint="eastAsia"/>
          <w:kern w:val="0"/>
          <w:sz w:val="22"/>
        </w:rPr>
        <w:t>와 같은 역할을 한다.</w:t>
      </w:r>
    </w:p>
    <w:p w:rsidR="005D424D" w:rsidRDefault="005D424D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5636F0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iana fezi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5636F0">
        <w:rPr>
          <w:rFonts w:ascii="Arial" w:eastAsia="굴림" w:hAnsi="Arial" w:cs="Arial" w:hint="eastAsia"/>
          <w:color w:val="000000"/>
          <w:kern w:val="0"/>
          <w:sz w:val="22"/>
        </w:rPr>
        <w:t>어제부터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64402C" w:rsidRPr="00FF2E07" w:rsidRDefault="0064402C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64402C" w:rsidRPr="00C32388" w:rsidRDefault="0064402C" w:rsidP="0064402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Wez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wez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wez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까지</w:t>
      </w:r>
    </w:p>
    <w:p w:rsidR="0064402C" w:rsidRDefault="0064402C" w:rsidP="0064402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시간이나 공간 등의 범위의 </w:t>
      </w:r>
      <w:r w:rsidR="001F6918">
        <w:rPr>
          <w:rFonts w:ascii="굴림" w:eastAsia="굴림" w:hAnsi="굴림" w:cs="굴림" w:hint="eastAsia"/>
          <w:kern w:val="0"/>
          <w:sz w:val="22"/>
        </w:rPr>
        <w:t>끝</w:t>
      </w:r>
      <w:r>
        <w:rPr>
          <w:rFonts w:ascii="굴림" w:eastAsia="굴림" w:hAnsi="굴림" w:cs="굴림" w:hint="eastAsia"/>
          <w:kern w:val="0"/>
          <w:sz w:val="22"/>
        </w:rPr>
        <w:t>을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영어의</w:t>
      </w:r>
      <w:r w:rsidR="001F6918">
        <w:rPr>
          <w:rFonts w:ascii="굴림" w:eastAsia="굴림" w:hAnsi="굴림" w:cs="굴림"/>
          <w:kern w:val="0"/>
          <w:sz w:val="22"/>
        </w:rPr>
        <w:t xml:space="preserve"> </w:t>
      </w:r>
      <w:r w:rsidR="001F6918">
        <w:rPr>
          <w:rFonts w:ascii="굴림" w:eastAsia="굴림" w:hAnsi="굴림" w:cs="굴림" w:hint="eastAsia"/>
          <w:kern w:val="0"/>
          <w:sz w:val="22"/>
        </w:rPr>
        <w:t>to</w:t>
      </w:r>
      <w:r w:rsidR="001F6918">
        <w:rPr>
          <w:rFonts w:ascii="굴림" w:eastAsia="굴림" w:hAnsi="굴림" w:cs="굴림"/>
          <w:kern w:val="0"/>
          <w:sz w:val="22"/>
        </w:rPr>
        <w:t>, until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와 같은 역할을 한다.</w:t>
      </w:r>
    </w:p>
    <w:p w:rsidR="0064402C" w:rsidRDefault="0064402C" w:rsidP="0064402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C44AB2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piana w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ezi. </w:t>
      </w:r>
      <w:r w:rsidR="00D1736E">
        <w:rPr>
          <w:rFonts w:ascii="Arial" w:eastAsia="굴림" w:hAnsi="Arial" w:cs="Arial" w:hint="eastAsia"/>
          <w:color w:val="000000"/>
          <w:kern w:val="0"/>
          <w:sz w:val="22"/>
        </w:rPr>
        <w:t>내일까지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ED33D2" w:rsidRDefault="00ED33D2" w:rsidP="0064402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ED33D2" w:rsidRPr="00C32388" w:rsidRDefault="00ED33D2" w:rsidP="00ED33D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T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Un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="00F13549"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 w:rsidR="00F13549">
        <w:rPr>
          <w:rFonts w:ascii="Arial" w:hAnsi="Arial" w:cs="Arial"/>
          <w:color w:val="000000"/>
          <w:sz w:val="22"/>
        </w:rPr>
        <w:t>ʌnʌ</w:t>
      </w:r>
      <w:r w:rsidR="00F13549">
        <w:rPr>
          <w:rFonts w:ascii="Arial" w:eastAsia="굴림" w:hAnsi="Arial" w:cs="Arial"/>
          <w:color w:val="000000"/>
          <w:kern w:val="0"/>
          <w:sz w:val="22"/>
        </w:rPr>
        <w:t>]: -</w:t>
      </w:r>
      <w:r w:rsidR="00F13549">
        <w:rPr>
          <w:rFonts w:ascii="Arial" w:eastAsia="굴림" w:hAnsi="Arial" w:cs="Arial" w:hint="eastAsia"/>
          <w:color w:val="000000"/>
          <w:kern w:val="0"/>
          <w:sz w:val="22"/>
        </w:rPr>
        <w:t>지만</w:t>
      </w:r>
    </w:p>
    <w:p w:rsidR="00ED33D2" w:rsidRDefault="00F13549" w:rsidP="00ED33D2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두 문장을 합칠 때 두 문장 사이에 넣어 그렇지만의 의미를 가지도록 한다</w:t>
      </w:r>
      <w:r w:rsidR="00ED33D2">
        <w:rPr>
          <w:rFonts w:ascii="굴림" w:eastAsia="굴림" w:hAnsi="굴림" w:cs="굴림" w:hint="eastAsia"/>
          <w:kern w:val="0"/>
          <w:sz w:val="22"/>
        </w:rPr>
        <w:t>.</w:t>
      </w:r>
      <w:r w:rsidR="00ED33D2"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But</w:t>
      </w:r>
      <w:r w:rsidR="00733F8F">
        <w:rPr>
          <w:rFonts w:ascii="굴림" w:eastAsia="굴림" w:hAnsi="굴림" w:cs="굴림" w:hint="eastAsia"/>
          <w:kern w:val="0"/>
          <w:sz w:val="22"/>
        </w:rPr>
        <w:t>과</w:t>
      </w:r>
      <w:r w:rsidR="00ED33D2">
        <w:rPr>
          <w:rFonts w:ascii="굴림" w:eastAsia="굴림" w:hAnsi="굴림" w:cs="굴림" w:hint="eastAsia"/>
          <w:kern w:val="0"/>
          <w:sz w:val="22"/>
        </w:rPr>
        <w:t xml:space="preserve"> 같은 역할을 한다.</w:t>
      </w:r>
      <w:r w:rsidR="00870695">
        <w:rPr>
          <w:rFonts w:ascii="굴림" w:eastAsia="굴림" w:hAnsi="굴림" w:cs="굴림"/>
          <w:kern w:val="0"/>
          <w:sz w:val="22"/>
        </w:rPr>
        <w:t xml:space="preserve"> </w:t>
      </w:r>
      <w:r w:rsidR="00870695">
        <w:rPr>
          <w:rFonts w:ascii="굴림" w:eastAsia="굴림" w:hAnsi="굴림" w:cs="굴림" w:hint="eastAsia"/>
          <w:kern w:val="0"/>
          <w:sz w:val="22"/>
        </w:rPr>
        <w:t>두 문장을 합치지 않고 뒷문장이 앞문장에 대한 의문을 나타낼 때는 뒷문장 맨 앞에 사용되어 접속사의 역할을 한다.</w:t>
      </w:r>
    </w:p>
    <w:p w:rsidR="0064402C" w:rsidRDefault="00ED33D2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9D15CD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eo rakus seon abaji tUnU</w:t>
      </w:r>
      <w:r w:rsidR="009C5CB2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bia nakus seon abaji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나는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이쪽으로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가지만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그녀는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저쪽으로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간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C248AA" w:rsidRDefault="00C248AA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C248AA" w:rsidRPr="00C32388" w:rsidRDefault="00C248AA" w:rsidP="00C248A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Ira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ir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ɐ</w:t>
      </w:r>
      <w:r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들</w:t>
      </w:r>
    </w:p>
    <w:p w:rsidR="00C248AA" w:rsidRDefault="00C248AA" w:rsidP="00C248AA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대명사 뒤에 붙어 복수형으로 만들 때 사용한다.</w:t>
      </w:r>
      <w:r w:rsidR="00343B95">
        <w:rPr>
          <w:rFonts w:ascii="굴림" w:eastAsia="굴림" w:hAnsi="굴림" w:cs="굴림"/>
          <w:kern w:val="0"/>
          <w:sz w:val="22"/>
        </w:rPr>
        <w:t xml:space="preserve"> 1</w:t>
      </w:r>
      <w:r w:rsidR="00343B95">
        <w:rPr>
          <w:rFonts w:ascii="굴림" w:eastAsia="굴림" w:hAnsi="굴림" w:cs="굴림" w:hint="eastAsia"/>
          <w:kern w:val="0"/>
          <w:sz w:val="22"/>
        </w:rPr>
        <w:t>인칭 대명사에 붙는 경우 우리 라는 의미를 가진다.</w:t>
      </w:r>
      <w:r w:rsidR="00A52CA0">
        <w:rPr>
          <w:rFonts w:ascii="굴림" w:eastAsia="굴림" w:hAnsi="굴림" w:cs="굴림"/>
          <w:kern w:val="0"/>
          <w:sz w:val="22"/>
        </w:rPr>
        <w:t xml:space="preserve"> 3</w:t>
      </w:r>
      <w:r w:rsidR="00A52CA0">
        <w:rPr>
          <w:rFonts w:ascii="굴림" w:eastAsia="굴림" w:hAnsi="굴림" w:cs="굴림" w:hint="eastAsia"/>
          <w:kern w:val="0"/>
          <w:sz w:val="22"/>
        </w:rPr>
        <w:t xml:space="preserve">인칭 대명사에 붙는 경우 대표하는 하나의 </w:t>
      </w:r>
      <w:r w:rsidR="00A52CA0">
        <w:rPr>
          <w:rFonts w:ascii="굴림" w:eastAsia="굴림" w:hAnsi="굴림" w:cs="굴림"/>
          <w:kern w:val="0"/>
          <w:sz w:val="22"/>
        </w:rPr>
        <w:t>3</w:t>
      </w:r>
      <w:r w:rsidR="00A52CA0">
        <w:rPr>
          <w:rFonts w:ascii="굴림" w:eastAsia="굴림" w:hAnsi="굴림" w:cs="굴림" w:hint="eastAsia"/>
          <w:kern w:val="0"/>
          <w:sz w:val="22"/>
        </w:rPr>
        <w:t>인칭 대상의 주변의 여러 대상을 한꺼번에 이르게 되며,</w:t>
      </w:r>
      <w:r w:rsidR="00A52CA0">
        <w:rPr>
          <w:rFonts w:ascii="굴림" w:eastAsia="굴림" w:hAnsi="굴림" w:cs="굴림"/>
          <w:kern w:val="0"/>
          <w:sz w:val="22"/>
        </w:rPr>
        <w:t xml:space="preserve"> </w:t>
      </w:r>
      <w:r w:rsidR="00A52CA0">
        <w:rPr>
          <w:rFonts w:ascii="굴림" w:eastAsia="굴림" w:hAnsi="굴림" w:cs="굴림" w:hint="eastAsia"/>
          <w:kern w:val="0"/>
          <w:sz w:val="22"/>
        </w:rPr>
        <w:t>각 대상의 성별이 일치할 필요는 없다.</w:t>
      </w:r>
      <w:r w:rsidR="0016757A">
        <w:rPr>
          <w:rFonts w:ascii="굴림" w:eastAsia="굴림" w:hAnsi="굴림" w:cs="굴림"/>
          <w:kern w:val="0"/>
          <w:sz w:val="22"/>
        </w:rPr>
        <w:t xml:space="preserve"> </w:t>
      </w:r>
      <w:r w:rsidR="0016757A">
        <w:rPr>
          <w:rFonts w:ascii="굴림" w:eastAsia="굴림" w:hAnsi="굴림" w:cs="굴림" w:hint="eastAsia"/>
          <w:kern w:val="0"/>
          <w:sz w:val="22"/>
        </w:rPr>
        <w:t>또한 일반명사 뒤에 붙어서 해당 명사가 가리키는 대상 주변의 여러 대상에 대한 명시적인 표시를 생략하고 한꺼번에 묶어 이르게 된다(일반명사가 복수형이 되지는 않는다)</w:t>
      </w:r>
      <w:r w:rsidR="0016757A">
        <w:rPr>
          <w:rFonts w:ascii="굴림" w:eastAsia="굴림" w:hAnsi="굴림" w:cs="굴림"/>
          <w:kern w:val="0"/>
          <w:sz w:val="22"/>
        </w:rPr>
        <w:t>.</w:t>
      </w:r>
    </w:p>
    <w:p w:rsidR="00C248AA" w:rsidRPr="00980064" w:rsidRDefault="00C248AA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3937AD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hain ira ko zo</w:t>
      </w:r>
      <w:r w:rsidR="008B13B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gya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>너희들은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>내가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>아니다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7E1209" w:rsidRDefault="007E1209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B21D29" w:rsidRPr="00C32388" w:rsidRDefault="00026BFC" w:rsidP="00B21D2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Mun</w:t>
      </w:r>
      <w:r w:rsidR="00B21D29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un</w:t>
      </w:r>
      <w:r w:rsidR="00B21D29">
        <w:rPr>
          <w:rFonts w:ascii="Arial" w:eastAsia="굴림" w:hAnsi="Arial" w:cs="Arial"/>
          <w:color w:val="000000"/>
          <w:kern w:val="0"/>
          <w:sz w:val="22"/>
        </w:rPr>
        <w:t>)</w:t>
      </w:r>
      <w:r w:rsidR="00B21D29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mun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동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B21D29" w:rsidRDefault="00190412" w:rsidP="00B21D29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 뒤에 붙어 수동태로 만든다.</w:t>
      </w:r>
      <w:r w:rsidR="007C03D8">
        <w:rPr>
          <w:rFonts w:ascii="굴림" w:eastAsia="굴림" w:hAnsi="굴림" w:cs="굴림"/>
          <w:kern w:val="0"/>
          <w:sz w:val="22"/>
        </w:rPr>
        <w:t xml:space="preserve"> </w:t>
      </w:r>
      <w:r w:rsidR="007C03D8">
        <w:rPr>
          <w:rFonts w:ascii="굴림" w:eastAsia="굴림" w:hAnsi="굴림" w:cs="굴림" w:hint="eastAsia"/>
          <w:kern w:val="0"/>
          <w:sz w:val="22"/>
        </w:rPr>
        <w:t>이 때 동사와 붙여쓴다.</w:t>
      </w:r>
      <w:r w:rsidR="007C03D8">
        <w:rPr>
          <w:rFonts w:ascii="굴림" w:eastAsia="굴림" w:hAnsi="굴림" w:cs="굴림"/>
          <w:kern w:val="0"/>
          <w:sz w:val="22"/>
        </w:rPr>
        <w:t xml:space="preserve"> </w:t>
      </w:r>
      <w:r w:rsidR="007C03D8">
        <w:rPr>
          <w:rFonts w:ascii="굴림" w:eastAsia="굴림" w:hAnsi="굴림" w:cs="굴림" w:hint="eastAsia"/>
          <w:kern w:val="0"/>
          <w:sz w:val="22"/>
        </w:rPr>
        <w:t>또한 다른 조사가 있을 때 다른 조사보다 가장 먼저 붙는다.</w:t>
      </w:r>
      <w:r w:rsidR="00F70E26">
        <w:rPr>
          <w:rFonts w:ascii="굴림" w:eastAsia="굴림" w:hAnsi="굴림" w:cs="굴림"/>
          <w:kern w:val="0"/>
          <w:sz w:val="22"/>
        </w:rPr>
        <w:t xml:space="preserve"> </w:t>
      </w:r>
      <w:r w:rsidR="00F70E26">
        <w:rPr>
          <w:rFonts w:ascii="굴림" w:eastAsia="굴림" w:hAnsi="굴림" w:cs="굴림" w:hint="eastAsia"/>
          <w:kern w:val="0"/>
          <w:sz w:val="22"/>
        </w:rPr>
        <w:t>또한 형용사 뒤에 붙어 주어가 형용사가 나타내는 특성을 가지게 되었다(</w:t>
      </w:r>
      <w:r w:rsidR="00F70E26">
        <w:rPr>
          <w:rFonts w:ascii="굴림" w:eastAsia="굴림" w:hAnsi="굴림" w:cs="굴림"/>
          <w:kern w:val="0"/>
          <w:sz w:val="22"/>
        </w:rPr>
        <w:t>-</w:t>
      </w:r>
      <w:r w:rsidR="00F70E26">
        <w:rPr>
          <w:rFonts w:ascii="굴림" w:eastAsia="굴림" w:hAnsi="굴림" w:cs="굴림" w:hint="eastAsia"/>
          <w:kern w:val="0"/>
          <w:sz w:val="22"/>
        </w:rPr>
        <w:t>어지다)라는 의미를 가지는 동사로 만든다.</w:t>
      </w:r>
    </w:p>
    <w:p w:rsidR="00B21D29" w:rsidRDefault="00B21D29" w:rsidP="00B21D2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AC107E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kea </w:t>
      </w:r>
      <w:r w:rsidR="007C03D8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a eti Saro</w:t>
      </w:r>
      <w:r w:rsidR="00314D64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unrU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314D64">
        <w:rPr>
          <w:rFonts w:ascii="Arial" w:eastAsia="굴림" w:hAnsi="Arial" w:cs="Arial" w:hint="eastAsia"/>
          <w:color w:val="000000"/>
          <w:kern w:val="0"/>
          <w:sz w:val="22"/>
        </w:rPr>
        <w:t>그녀는</w:t>
      </w:r>
      <w:r w:rsidR="00314D64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314D64">
        <w:rPr>
          <w:rFonts w:ascii="Arial" w:eastAsia="굴림" w:hAnsi="Arial" w:cs="Arial" w:hint="eastAsia"/>
          <w:color w:val="000000"/>
          <w:kern w:val="0"/>
          <w:sz w:val="22"/>
        </w:rPr>
        <w:t>나를</w:t>
      </w:r>
      <w:r w:rsidR="00314D64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314D64">
        <w:rPr>
          <w:rFonts w:ascii="Arial" w:eastAsia="굴림" w:hAnsi="Arial" w:cs="Arial" w:hint="eastAsia"/>
          <w:color w:val="000000"/>
          <w:kern w:val="0"/>
          <w:sz w:val="22"/>
        </w:rPr>
        <w:t>좋아합니다</w:t>
      </w:r>
      <w:r w:rsidR="00773E02">
        <w:rPr>
          <w:rFonts w:ascii="Arial" w:eastAsia="굴림" w:hAnsi="Arial" w:cs="Arial" w:hint="eastAsia"/>
          <w:color w:val="000000"/>
          <w:kern w:val="0"/>
          <w:sz w:val="22"/>
        </w:rPr>
        <w:t>(I am loved by her)</w:t>
      </w:r>
      <w:r w:rsidR="00773E02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FF374E" w:rsidRDefault="00FF374E" w:rsidP="00FF374E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FF374E" w:rsidRPr="00C32388" w:rsidRDefault="00FF374E" w:rsidP="00FF374E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Tel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er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tʰ</w:t>
      </w:r>
      <w:r>
        <w:rPr>
          <w:rFonts w:ascii="Arial" w:eastAsia="굴림" w:hAnsi="Arial" w:cs="Arial"/>
          <w:color w:val="000000"/>
          <w:kern w:val="0"/>
          <w:sz w:val="22"/>
        </w:rPr>
        <w:t>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ɭ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F70E26">
        <w:rPr>
          <w:rFonts w:ascii="Arial" w:eastAsia="굴림" w:hAnsi="Arial" w:cs="Arial" w:hint="eastAsia"/>
          <w:color w:val="000000"/>
          <w:kern w:val="0"/>
          <w:sz w:val="22"/>
        </w:rPr>
        <w:t>과거형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FF374E" w:rsidRDefault="00FF374E" w:rsidP="00FF374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동사 뒤에 붙어 </w:t>
      </w:r>
      <w:r w:rsidR="008C4003">
        <w:rPr>
          <w:rFonts w:ascii="굴림" w:eastAsia="굴림" w:hAnsi="굴림" w:cs="굴림" w:hint="eastAsia"/>
          <w:kern w:val="0"/>
          <w:sz w:val="22"/>
        </w:rPr>
        <w:t>과거형으로</w:t>
      </w:r>
      <w:r>
        <w:rPr>
          <w:rFonts w:ascii="굴림" w:eastAsia="굴림" w:hAnsi="굴림" w:cs="굴림" w:hint="eastAsia"/>
          <w:kern w:val="0"/>
          <w:sz w:val="22"/>
        </w:rPr>
        <w:t xml:space="preserve"> 만든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이 때 동사와 붙여쓴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또한 다른 조사가 있을 때 다른 조사보다 가장 먼저 붙는다.</w:t>
      </w:r>
    </w:p>
    <w:p w:rsidR="00924066" w:rsidRDefault="00924066" w:rsidP="00FF374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924066" w:rsidRPr="00C32388" w:rsidRDefault="00924066" w:rsidP="0092406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Jib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jib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ibo]: </w:t>
      </w:r>
      <w:r w:rsidR="00D00426">
        <w:rPr>
          <w:rFonts w:ascii="Arial" w:eastAsia="굴림" w:hAnsi="Arial" w:cs="Arial" w:hint="eastAsia"/>
          <w:color w:val="000000"/>
          <w:kern w:val="0"/>
          <w:sz w:val="22"/>
        </w:rPr>
        <w:t>미래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형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924066" w:rsidRDefault="00924066" w:rsidP="00924066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동사 뒤에 붙어 </w:t>
      </w:r>
      <w:r w:rsidR="00D00426">
        <w:rPr>
          <w:rFonts w:ascii="굴림" w:eastAsia="굴림" w:hAnsi="굴림" w:cs="굴림" w:hint="eastAsia"/>
          <w:kern w:val="0"/>
          <w:sz w:val="22"/>
        </w:rPr>
        <w:t>미래</w:t>
      </w:r>
      <w:r>
        <w:rPr>
          <w:rFonts w:ascii="굴림" w:eastAsia="굴림" w:hAnsi="굴림" w:cs="굴림" w:hint="eastAsia"/>
          <w:kern w:val="0"/>
          <w:sz w:val="22"/>
        </w:rPr>
        <w:t>형으로 만든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이 때 동사와 붙여쓴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또한 다른 조사가 있을 때 다른 조사보다 가장 먼저 붙는다.</w:t>
      </w:r>
    </w:p>
    <w:p w:rsidR="00C7334F" w:rsidRDefault="00C7334F" w:rsidP="00C7334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C7334F" w:rsidRPr="00C32388" w:rsidRDefault="00C7334F" w:rsidP="00C7334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Ch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a</w:t>
      </w:r>
      <w:r>
        <w:rPr>
          <w:rFonts w:ascii="Arial" w:eastAsia="굴림" w:hAnsi="Arial" w:cs="Arial"/>
          <w:color w:val="000000"/>
          <w:kern w:val="0"/>
          <w:sz w:val="22"/>
        </w:rPr>
        <w:t>) 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ʧ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FB1A39">
        <w:rPr>
          <w:rFonts w:ascii="Arial" w:eastAsia="굴림" w:hAnsi="Arial" w:cs="Arial" w:hint="eastAsia"/>
          <w:color w:val="000000"/>
          <w:kern w:val="0"/>
          <w:sz w:val="22"/>
        </w:rPr>
        <w:t>완료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형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C7334F" w:rsidRDefault="00C7334F" w:rsidP="00C7334F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동사 뒤에 붙어 </w:t>
      </w:r>
      <w:r w:rsidR="00C3103C">
        <w:rPr>
          <w:rFonts w:ascii="굴림" w:eastAsia="굴림" w:hAnsi="굴림" w:cs="굴림" w:hint="eastAsia"/>
          <w:kern w:val="0"/>
          <w:sz w:val="22"/>
        </w:rPr>
        <w:t>완료</w:t>
      </w:r>
      <w:r>
        <w:rPr>
          <w:rFonts w:ascii="굴림" w:eastAsia="굴림" w:hAnsi="굴림" w:cs="굴림" w:hint="eastAsia"/>
          <w:kern w:val="0"/>
          <w:sz w:val="22"/>
        </w:rPr>
        <w:t>형으로 만든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이 때 동사와 붙여쓴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또한 다른 조사가 있을 때 다른 조사보다 가장 먼저 붙는다.</w:t>
      </w:r>
    </w:p>
    <w:p w:rsidR="00DB147C" w:rsidRDefault="00DB147C" w:rsidP="00C7334F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DB147C" w:rsidRPr="00C32388" w:rsidRDefault="00DB147C" w:rsidP="00DB147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Pon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pon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) [pon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진행형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C32DE3" w:rsidRDefault="00DB147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 뒤에 붙어 진행형으로 만든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이 때 동사와 붙여쓴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또한 다른 조사가 있을 때 다른 조사보다 가장 먼저 붙는다.</w:t>
      </w:r>
    </w:p>
    <w:p w:rsidR="00426CC4" w:rsidRDefault="00426CC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D34146" w:rsidRPr="00C32388" w:rsidRDefault="006A513B" w:rsidP="00D3414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Tai</w:t>
      </w:r>
      <w:r w:rsidR="00D34146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ai</w:t>
      </w:r>
      <w:r w:rsidR="00D34146">
        <w:rPr>
          <w:rFonts w:ascii="Arial" w:eastAsia="굴림" w:hAnsi="Arial" w:cs="Arial"/>
          <w:color w:val="000000"/>
          <w:kern w:val="0"/>
          <w:sz w:val="22"/>
        </w:rPr>
        <w:t>) 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ɐ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="00D34146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D34146">
        <w:rPr>
          <w:rFonts w:ascii="Arial" w:eastAsia="굴림" w:hAnsi="Arial" w:cs="Arial" w:hint="eastAsia"/>
          <w:color w:val="000000"/>
          <w:kern w:val="0"/>
          <w:sz w:val="22"/>
        </w:rPr>
        <w:t>명사형</w:t>
      </w:r>
      <w:r w:rsidR="00D34146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34146"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DA0DDA" w:rsidRDefault="00D34146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, 형용사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또는 서술어로 끝나는 구나 문장 뒤에 붙어 문장 단위를 명사형으로 바꾼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명사형으로 변한 단위는 서술어의 목적어 등</w:t>
      </w:r>
      <w:r w:rsidR="006433CD">
        <w:rPr>
          <w:rFonts w:ascii="굴림" w:eastAsia="굴림" w:hAnsi="굴림" w:cs="굴림" w:hint="eastAsia"/>
          <w:kern w:val="0"/>
          <w:sz w:val="22"/>
        </w:rPr>
        <w:t xml:space="preserve"> 명사의 역할을 할 수 </w:t>
      </w:r>
      <w:r>
        <w:rPr>
          <w:rFonts w:ascii="굴림" w:eastAsia="굴림" w:hAnsi="굴림" w:cs="굴림" w:hint="eastAsia"/>
          <w:kern w:val="0"/>
          <w:sz w:val="22"/>
        </w:rPr>
        <w:t>있다.</w:t>
      </w:r>
    </w:p>
    <w:p w:rsidR="002443EC" w:rsidRDefault="002443EC" w:rsidP="002443E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443EC" w:rsidRDefault="002443EC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Ze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ze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z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다</w:t>
      </w:r>
    </w:p>
    <w:p w:rsidR="002443EC" w:rsidRPr="002443EC" w:rsidRDefault="002443EC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앞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대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620721">
        <w:rPr>
          <w:rFonts w:ascii="Arial" w:eastAsia="굴림" w:hAnsi="Arial" w:cs="Arial" w:hint="eastAsia"/>
          <w:color w:val="000000"/>
          <w:kern w:val="0"/>
          <w:sz w:val="22"/>
        </w:rPr>
        <w:t>추측</w:t>
      </w:r>
      <w:r w:rsidR="00620721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620721">
        <w:rPr>
          <w:rFonts w:ascii="Arial" w:eastAsia="굴림" w:hAnsi="Arial" w:cs="Arial" w:hint="eastAsia"/>
          <w:color w:val="000000"/>
          <w:kern w:val="0"/>
          <w:sz w:val="22"/>
        </w:rPr>
        <w:t>및</w:t>
      </w:r>
      <w:r w:rsidR="00620721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3910B4">
        <w:rPr>
          <w:rFonts w:ascii="Arial" w:eastAsia="굴림" w:hAnsi="Arial" w:cs="Arial" w:hint="eastAsia"/>
          <w:color w:val="000000"/>
          <w:kern w:val="0"/>
          <w:sz w:val="22"/>
        </w:rPr>
        <w:t>의견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AB1418" w:rsidRDefault="00AB1418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AB1418" w:rsidRPr="00C32388" w:rsidRDefault="00AB1418" w:rsidP="00AB141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Fou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fou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) [fou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아서</w:t>
      </w:r>
    </w:p>
    <w:p w:rsidR="00AB1418" w:rsidRDefault="00AB1418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시간적 선후 관계</w:t>
      </w:r>
      <w:r w:rsidR="00A279A5">
        <w:rPr>
          <w:rFonts w:ascii="굴림" w:eastAsia="굴림" w:hAnsi="굴림" w:cs="굴림" w:hint="eastAsia"/>
          <w:kern w:val="0"/>
          <w:sz w:val="22"/>
        </w:rPr>
        <w:t xml:space="preserve"> 및 이유,</w:t>
      </w:r>
      <w:r w:rsidR="00A279A5">
        <w:rPr>
          <w:rFonts w:ascii="굴림" w:eastAsia="굴림" w:hAnsi="굴림" w:cs="굴림"/>
          <w:kern w:val="0"/>
          <w:sz w:val="22"/>
        </w:rPr>
        <w:t xml:space="preserve"> </w:t>
      </w:r>
      <w:r w:rsidR="00A279A5">
        <w:rPr>
          <w:rFonts w:ascii="굴림" w:eastAsia="굴림" w:hAnsi="굴림" w:cs="굴림" w:hint="eastAsia"/>
          <w:kern w:val="0"/>
          <w:sz w:val="22"/>
        </w:rPr>
        <w:t>근거</w:t>
      </w:r>
      <w:r w:rsidR="0066283C">
        <w:rPr>
          <w:rFonts w:ascii="굴림" w:eastAsia="굴림" w:hAnsi="굴림" w:cs="굴림" w:hint="eastAsia"/>
          <w:kern w:val="0"/>
          <w:sz w:val="22"/>
        </w:rPr>
        <w:t>, 수단,</w:t>
      </w:r>
      <w:r w:rsidR="0066283C">
        <w:rPr>
          <w:rFonts w:ascii="굴림" w:eastAsia="굴림" w:hAnsi="굴림" w:cs="굴림"/>
          <w:kern w:val="0"/>
          <w:sz w:val="22"/>
        </w:rPr>
        <w:t xml:space="preserve"> </w:t>
      </w:r>
      <w:r w:rsidR="0066283C">
        <w:rPr>
          <w:rFonts w:ascii="굴림" w:eastAsia="굴림" w:hAnsi="굴림" w:cs="굴림" w:hint="eastAsia"/>
          <w:kern w:val="0"/>
          <w:sz w:val="22"/>
        </w:rPr>
        <w:t>방법을</w:t>
      </w:r>
      <w:r>
        <w:rPr>
          <w:rFonts w:ascii="굴림" w:eastAsia="굴림" w:hAnsi="굴림" w:cs="굴림" w:hint="eastAsia"/>
          <w:kern w:val="0"/>
          <w:sz w:val="22"/>
        </w:rPr>
        <w:t xml:space="preserve"> 나타내는 조사이다.</w:t>
      </w:r>
    </w:p>
    <w:p w:rsidR="004F0CDB" w:rsidRDefault="004F0CD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4F0CDB" w:rsidRPr="00C32388" w:rsidRDefault="004F0CDB" w:rsidP="004F0CDB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lastRenderedPageBreak/>
        <w:t>Vay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vay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) [fou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면</w:t>
      </w:r>
    </w:p>
    <w:p w:rsidR="004F0CDB" w:rsidRDefault="004F0CDB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어떤 일을 가정하거나 뒤에 오는 말에 대한 조건을 나타내는 조사이다.</w:t>
      </w:r>
    </w:p>
    <w:p w:rsidR="00803EEB" w:rsidRDefault="00803EEB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803EEB" w:rsidRPr="00C32388" w:rsidRDefault="00803EEB" w:rsidP="00803EEB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Nub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nuba</w:t>
      </w:r>
      <w:r>
        <w:rPr>
          <w:rFonts w:ascii="Arial" w:eastAsia="굴림" w:hAnsi="Arial" w:cs="Arial"/>
          <w:color w:val="000000"/>
          <w:kern w:val="0"/>
          <w:sz w:val="22"/>
        </w:rPr>
        <w:t>) [nu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않다</w:t>
      </w:r>
    </w:p>
    <w:p w:rsidR="00803EEB" w:rsidRDefault="00803EEB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에 대한 부정을 나타내는 조사이다.</w:t>
      </w:r>
    </w:p>
    <w:p w:rsidR="0095221C" w:rsidRDefault="0095221C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95221C" w:rsidRPr="00C32388" w:rsidRDefault="00C42734" w:rsidP="0095221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Waro</w:t>
      </w:r>
      <w:r w:rsidR="0095221C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waro</w:t>
      </w:r>
      <w:r w:rsidR="0095221C">
        <w:rPr>
          <w:rFonts w:ascii="Arial" w:eastAsia="굴림" w:hAnsi="Arial" w:cs="Arial"/>
          <w:color w:val="000000"/>
          <w:kern w:val="0"/>
          <w:sz w:val="22"/>
        </w:rPr>
        <w:t>) [</w:t>
      </w:r>
      <w:r>
        <w:rPr>
          <w:rFonts w:ascii="Arial" w:eastAsia="굴림" w:hAnsi="Arial" w:cs="Arial"/>
          <w:color w:val="000000"/>
          <w:kern w:val="0"/>
          <w:sz w:val="22"/>
        </w:rPr>
        <w:t>w</w:t>
      </w:r>
      <w:r w:rsidR="0095221C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="0095221C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95221C"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까지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E97C24"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마저</w:t>
      </w:r>
    </w:p>
    <w:p w:rsidR="002443EC" w:rsidRDefault="00C42734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이미 어떤 것이 포함되고 거기에 더함을 나타내는 조사이다.</w:t>
      </w:r>
      <w:r w:rsidR="003F3683">
        <w:rPr>
          <w:rFonts w:ascii="굴림" w:eastAsia="굴림" w:hAnsi="굴림" w:cs="굴림"/>
          <w:kern w:val="0"/>
          <w:sz w:val="22"/>
        </w:rPr>
        <w:t xml:space="preserve"> </w:t>
      </w:r>
      <w:r w:rsidR="00040885">
        <w:rPr>
          <w:rFonts w:ascii="굴림" w:eastAsia="굴림" w:hAnsi="굴림" w:cs="굴림" w:hint="eastAsia"/>
          <w:kern w:val="0"/>
          <w:sz w:val="22"/>
        </w:rPr>
        <w:t>어떤 것이</w:t>
      </w:r>
      <w:r w:rsidR="003F3683">
        <w:rPr>
          <w:rFonts w:ascii="굴림" w:eastAsia="굴림" w:hAnsi="굴림" w:cs="굴림" w:hint="eastAsia"/>
          <w:kern w:val="0"/>
          <w:sz w:val="22"/>
        </w:rPr>
        <w:t xml:space="preserve"> 극단적인 경우를 나타낼 때도 사용한다.</w:t>
      </w:r>
    </w:p>
    <w:p w:rsidR="002443EC" w:rsidRDefault="002443EC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2443EC" w:rsidRPr="00C32388" w:rsidRDefault="003910B4" w:rsidP="002443E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Pami</w:t>
      </w:r>
      <w:r w:rsidR="002443EC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pami</w:t>
      </w:r>
      <w:r w:rsidR="002443EC">
        <w:rPr>
          <w:rFonts w:ascii="Arial" w:eastAsia="굴림" w:hAnsi="Arial" w:cs="Arial"/>
          <w:color w:val="000000"/>
          <w:kern w:val="0"/>
          <w:sz w:val="22"/>
        </w:rPr>
        <w:t>) [</w:t>
      </w:r>
      <w:r>
        <w:rPr>
          <w:rFonts w:ascii="Arial" w:eastAsia="굴림" w:hAnsi="Arial" w:cs="Arial"/>
          <w:color w:val="000000"/>
          <w:kern w:val="0"/>
          <w:sz w:val="22"/>
        </w:rPr>
        <w:t>p</w:t>
      </w:r>
      <w:r w:rsidR="002443EC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mi</w:t>
      </w:r>
      <w:r w:rsidR="002443EC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2443EC"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지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모르다</w:t>
      </w:r>
    </w:p>
    <w:p w:rsidR="002443EC" w:rsidRDefault="003910B4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에 대한 불확실한 추측을 나타낸다.</w:t>
      </w:r>
    </w:p>
    <w:p w:rsidR="005565B3" w:rsidRDefault="005565B3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5565B3" w:rsidRPr="00C32388" w:rsidRDefault="001134E6" w:rsidP="005565B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Goro</w:t>
      </w:r>
      <w:r w:rsidR="005565B3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goro</w:t>
      </w:r>
      <w:r w:rsidR="005565B3">
        <w:rPr>
          <w:rFonts w:ascii="Arial" w:eastAsia="굴림" w:hAnsi="Arial" w:cs="Arial"/>
          <w:color w:val="000000"/>
          <w:kern w:val="0"/>
          <w:sz w:val="22"/>
        </w:rPr>
        <w:t>) [</w:t>
      </w:r>
      <w:r>
        <w:rPr>
          <w:rFonts w:ascii="Arial" w:eastAsia="굴림" w:hAnsi="Arial" w:cs="Arial"/>
          <w:color w:val="000000"/>
          <w:kern w:val="0"/>
          <w:sz w:val="22"/>
        </w:rPr>
        <w:t>g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="005565B3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5565B3"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잖아</w:t>
      </w:r>
    </w:p>
    <w:p w:rsidR="005565B3" w:rsidRDefault="001134E6" w:rsidP="005565B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의 뒤에 붙어 당연히 그러함을 강조한다.</w:t>
      </w:r>
    </w:p>
    <w:p w:rsidR="00625DA3" w:rsidRDefault="00625DA3" w:rsidP="005565B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625DA3" w:rsidRPr="00C32388" w:rsidRDefault="00625DA3" w:rsidP="00625DA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Dar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daro</w:t>
      </w:r>
      <w:r>
        <w:rPr>
          <w:rFonts w:ascii="Arial" w:eastAsia="굴림" w:hAnsi="Arial" w:cs="Arial"/>
          <w:color w:val="000000"/>
          <w:kern w:val="0"/>
          <w:sz w:val="22"/>
        </w:rPr>
        <w:t>) [d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ɾ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o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다고</w:t>
      </w:r>
      <w:r>
        <w:rPr>
          <w:rFonts w:ascii="Arial" w:eastAsia="굴림" w:hAnsi="Arial" w:cs="Arial" w:hint="eastAsia"/>
          <w:color w:val="000000"/>
          <w:kern w:val="0"/>
          <w:sz w:val="22"/>
        </w:rPr>
        <w:t>,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단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말이야</w:t>
      </w:r>
    </w:p>
    <w:p w:rsidR="00625DA3" w:rsidRDefault="00625DA3" w:rsidP="005565B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의 뒤에 붙어 서술어가 사실임을 강조한다.</w:t>
      </w:r>
    </w:p>
    <w:p w:rsidR="00F3253E" w:rsidRDefault="00F3253E" w:rsidP="005565B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F3253E" w:rsidRPr="00C32388" w:rsidRDefault="00F3253E" w:rsidP="00F3253E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Bik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iko</w:t>
      </w:r>
      <w:r>
        <w:rPr>
          <w:rFonts w:ascii="Arial" w:eastAsia="굴림" w:hAnsi="Arial" w:cs="Arial"/>
          <w:color w:val="000000"/>
          <w:kern w:val="0"/>
          <w:sz w:val="22"/>
        </w:rPr>
        <w:t>) [b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o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나</w:t>
      </w:r>
    </w:p>
    <w:p w:rsidR="00F3253E" w:rsidRPr="00F3253E" w:rsidRDefault="00F3253E" w:rsidP="005565B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수량 또는 정도를 나타내는 단어 뒤에 붙어 수량이 크거나 많음을 강조한다.</w:t>
      </w:r>
    </w:p>
    <w:p w:rsidR="004F0CDB" w:rsidRPr="004F0CDB" w:rsidRDefault="004F0CD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C32DE3" w:rsidRDefault="00C32D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C32DE3" w:rsidRDefault="00C32D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접속사</w:t>
      </w:r>
    </w:p>
    <w:p w:rsidR="00C32DE3" w:rsidRDefault="00C32D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접속사는 문장 단위를 연결시키는 성분 중 접속조사를 제외한 나머지를 포함하는 품사이다.</w:t>
      </w:r>
      <w:r w:rsidR="00FB6DF0">
        <w:rPr>
          <w:rFonts w:ascii="굴림" w:eastAsia="굴림" w:hAnsi="굴림" w:cs="굴림"/>
          <w:kern w:val="0"/>
          <w:sz w:val="22"/>
        </w:rPr>
        <w:t xml:space="preserve"> </w:t>
      </w:r>
      <w:r w:rsidR="00FB6DF0">
        <w:rPr>
          <w:rFonts w:ascii="굴림" w:eastAsia="굴림" w:hAnsi="굴림" w:cs="굴림" w:hint="eastAsia"/>
          <w:kern w:val="0"/>
          <w:sz w:val="22"/>
        </w:rPr>
        <w:t>독립적으로 존재할 수 있는 두 문장을 하나의 문장으로 만들 때 삽입되는 접속사는 접속조사로 분류되고,</w:t>
      </w:r>
      <w:r w:rsidR="00FB6DF0">
        <w:rPr>
          <w:rFonts w:ascii="굴림" w:eastAsia="굴림" w:hAnsi="굴림" w:cs="굴림"/>
          <w:kern w:val="0"/>
          <w:sz w:val="22"/>
        </w:rPr>
        <w:t xml:space="preserve"> </w:t>
      </w:r>
      <w:r w:rsidR="00FB6DF0">
        <w:rPr>
          <w:rFonts w:ascii="굴림" w:eastAsia="굴림" w:hAnsi="굴림" w:cs="굴림" w:hint="eastAsia"/>
          <w:kern w:val="0"/>
          <w:sz w:val="22"/>
        </w:rPr>
        <w:t>두 문장 사이에 존재하는 접속사는 접속사로 분류된다.</w:t>
      </w:r>
    </w:p>
    <w:p w:rsidR="00387543" w:rsidRDefault="0038754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387543" w:rsidRPr="00C32388" w:rsidRDefault="00387543" w:rsidP="0038754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Tou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o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tʰ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ou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그리고</w:t>
      </w:r>
    </w:p>
    <w:p w:rsidR="00C32DE3" w:rsidRDefault="00387543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Viro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vi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v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 w:rsidR="00080924">
        <w:rPr>
          <w:rFonts w:ascii="Arial" w:eastAsia="굴림" w:hAnsi="Arial" w:cs="Arial" w:hint="eastAsia"/>
          <w:color w:val="000000"/>
          <w:kern w:val="0"/>
          <w:sz w:val="22"/>
        </w:rPr>
        <w:t>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그래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그러므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따라서</w:t>
      </w:r>
    </w:p>
    <w:p w:rsidR="00387543" w:rsidRDefault="00B94956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T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Un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tʰ</w:t>
      </w:r>
      <w:r>
        <w:rPr>
          <w:rFonts w:ascii="Arial" w:hAnsi="Arial" w:cs="Arial"/>
          <w:color w:val="000000"/>
          <w:sz w:val="22"/>
        </w:rPr>
        <w:t>ʌnʌ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그러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지만</w:t>
      </w:r>
    </w:p>
    <w:p w:rsidR="00B94956" w:rsidRDefault="00680025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ane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ane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hAnsi="Arial" w:cs="Arial"/>
          <w:color w:val="000000"/>
          <w:sz w:val="22"/>
        </w:rPr>
        <w:t>n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즉</w:t>
      </w:r>
    </w:p>
    <w:p w:rsidR="00680025" w:rsidRPr="00387543" w:rsidRDefault="00680025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air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ai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kʰɐ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o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예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들면</w:t>
      </w:r>
    </w:p>
    <w:p w:rsidR="003A4D43" w:rsidRDefault="006C63CC" w:rsidP="003A4D4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L</w:t>
      </w:r>
      <w:r w:rsidR="003A4D43">
        <w:rPr>
          <w:rFonts w:ascii="Arial" w:eastAsia="굴림" w:hAnsi="Arial" w:cs="Arial" w:hint="eastAsia"/>
          <w:color w:val="000000"/>
          <w:kern w:val="0"/>
          <w:sz w:val="22"/>
        </w:rPr>
        <w:t>ena</w:t>
      </w:r>
      <w:r w:rsidR="003A4D43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 w:rsidR="003A4D43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ena</w:t>
      </w:r>
      <w:r w:rsidR="003A4D43">
        <w:rPr>
          <w:rFonts w:ascii="Arial" w:eastAsia="굴림" w:hAnsi="Arial" w:cs="Arial"/>
          <w:color w:val="000000"/>
          <w:kern w:val="0"/>
          <w:sz w:val="22"/>
        </w:rPr>
        <w:t>)</w:t>
      </w:r>
      <w:r w:rsidR="003A4D43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="003A4D43">
        <w:rPr>
          <w:rFonts w:ascii="Arial" w:eastAsia="굴림" w:hAnsi="Arial" w:cs="Arial"/>
          <w:color w:val="000000"/>
          <w:kern w:val="0"/>
          <w:sz w:val="22"/>
        </w:rPr>
        <w:t>len</w:t>
      </w:r>
      <w:r w:rsidR="003A4D43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="003A4D43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3A4D43">
        <w:rPr>
          <w:rFonts w:ascii="Arial" w:eastAsia="굴림" w:hAnsi="Arial" w:cs="Arial" w:hint="eastAsia"/>
          <w:color w:val="000000"/>
          <w:kern w:val="0"/>
          <w:sz w:val="22"/>
        </w:rPr>
        <w:t>또는</w:t>
      </w:r>
    </w:p>
    <w:p w:rsidR="00D050DC" w:rsidRPr="00387543" w:rsidRDefault="00A81FDE" w:rsidP="003A4D4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Chibik</w:t>
      </w:r>
      <w:r w:rsidR="00D050DC">
        <w:rPr>
          <w:rFonts w:ascii="Arial" w:eastAsia="굴림" w:hAnsi="Arial" w:cs="Arial" w:hint="eastAsia"/>
          <w:color w:val="000000"/>
          <w:kern w:val="0"/>
          <w:sz w:val="22"/>
        </w:rPr>
        <w:t>o</w:t>
      </w:r>
      <w:r w:rsidR="00D050DC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 w:rsidR="00D050D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ibiko</w:t>
      </w:r>
      <w:r w:rsidR="00D050DC">
        <w:rPr>
          <w:rFonts w:ascii="Arial" w:eastAsia="굴림" w:hAnsi="Arial" w:cs="Arial"/>
          <w:color w:val="000000"/>
          <w:kern w:val="0"/>
          <w:sz w:val="22"/>
        </w:rPr>
        <w:t>)</w:t>
      </w:r>
      <w:r w:rsidR="00D050DC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="00D050DC" w:rsidRPr="00AB3C1F">
        <w:rPr>
          <w:rStyle w:val="transcribedword"/>
          <w:rFonts w:ascii="MS Mincho" w:hAnsi="MS Mincho" w:cs="MS Mincho"/>
          <w:sz w:val="26"/>
          <w:szCs w:val="26"/>
        </w:rPr>
        <w:t>ʧ</w:t>
      </w:r>
      <w:r w:rsidR="00D050DC">
        <w:rPr>
          <w:rFonts w:ascii="Arial" w:eastAsia="굴림" w:hAnsi="Arial" w:cs="Arial"/>
          <w:color w:val="000000"/>
          <w:kern w:val="0"/>
          <w:sz w:val="22"/>
        </w:rPr>
        <w:t>ibi</w:t>
      </w:r>
      <w:r w:rsidR="00D050DC"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 w:rsidR="00D050DC">
        <w:rPr>
          <w:rFonts w:ascii="Arial" w:eastAsia="굴림" w:hAnsi="Arial" w:cs="Arial"/>
          <w:color w:val="000000"/>
          <w:kern w:val="0"/>
          <w:sz w:val="22"/>
        </w:rPr>
        <w:t xml:space="preserve">o]: </w:t>
      </w:r>
      <w:r w:rsidR="00D050DC">
        <w:rPr>
          <w:rFonts w:ascii="Arial" w:eastAsia="굴림" w:hAnsi="Arial" w:cs="Arial" w:hint="eastAsia"/>
          <w:color w:val="000000"/>
          <w:kern w:val="0"/>
          <w:sz w:val="22"/>
        </w:rPr>
        <w:t>그나저나</w:t>
      </w:r>
    </w:p>
    <w:p w:rsidR="00387543" w:rsidRPr="00C32DE3" w:rsidRDefault="0038754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Sen</w:t>
      </w:r>
      <w:r w:rsidR="00106FA2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 w:rsidR="00106FA2" w:rsidRP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n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sen]: -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의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Yurena </w:t>
      </w:r>
      <w:r w:rsidR="00106FA2">
        <w:rPr>
          <w:rFonts w:ascii="Arial" w:eastAsia="굴림" w:hAnsi="Arial" w:cs="Arial"/>
          <w:color w:val="000000"/>
          <w:kern w:val="0"/>
          <w:sz w:val="22"/>
        </w:rPr>
        <w:t>(</w:t>
      </w:r>
      <w:r w:rsidR="00106FA2" w:rsidRP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yurena</w:t>
      </w:r>
      <w:r w:rsidR="00106FA2">
        <w:rPr>
          <w:rFonts w:ascii="Arial" w:eastAsia="굴림" w:hAnsi="Arial" w:cs="Arial"/>
          <w:color w:val="000000"/>
          <w:kern w:val="0"/>
          <w:sz w:val="22"/>
        </w:rPr>
        <w:t>)</w:t>
      </w:r>
      <w:r w:rsidR="00106FA2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juɾen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토끼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ia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ia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i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대나무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Fanata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fanata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fɐnɐtʰ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신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환상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Karanio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aranio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kʰɐɾɐnio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수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도읍</w:t>
      </w:r>
    </w:p>
    <w:p w:rsidR="008F4341" w:rsidRPr="002C5AB5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Bitera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bitera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bitʰeɾ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두번째의</w:t>
      </w:r>
    </w:p>
    <w:p w:rsidR="0043742A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-vio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 w:rsidRPr="00E6377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</w:t>
      </w:r>
      <w:r w:rsid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vio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vio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사람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뜻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접미사</w:t>
      </w:r>
    </w:p>
    <w:p w:rsidR="008F4341" w:rsidRDefault="008F4341" w:rsidP="008F434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lastRenderedPageBreak/>
        <w:t>Cho-me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-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e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ʧ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o</w:t>
      </w:r>
      <w:r w:rsidRPr="00EA379F">
        <w:rPr>
          <w:rFonts w:ascii="Arial" w:eastAsia="굴림" w:hAnsi="Arial" w:cs="Arial"/>
          <w:color w:val="000000"/>
          <w:kern w:val="0"/>
          <w:sz w:val="22"/>
        </w:rPr>
        <w:t>ː</w:t>
      </w:r>
      <w:r>
        <w:rPr>
          <w:rFonts w:ascii="Arial" w:eastAsia="굴림" w:hAnsi="Arial" w:cs="Arial"/>
          <w:color w:val="000000"/>
          <w:kern w:val="0"/>
          <w:sz w:val="22"/>
        </w:rPr>
        <w:t>m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ei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숭배하다</w:t>
      </w:r>
    </w:p>
    <w:p w:rsidR="00036530" w:rsidRDefault="00036530" w:rsidP="0003653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Fer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fer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93479D">
        <w:rPr>
          <w:rFonts w:ascii="Arial" w:eastAsia="굴림" w:hAnsi="Arial" w:cs="Arial"/>
          <w:color w:val="000000"/>
          <w:kern w:val="0"/>
          <w:sz w:val="22"/>
        </w:rPr>
        <w:t>[fe</w:t>
      </w:r>
      <w:r w:rsidR="0093479D" w:rsidRPr="00807874">
        <w:rPr>
          <w:rFonts w:ascii="Arial" w:eastAsia="굴림" w:hAnsi="Arial" w:cs="Arial"/>
          <w:color w:val="000000"/>
          <w:kern w:val="0"/>
          <w:sz w:val="22"/>
        </w:rPr>
        <w:t>ɾ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B43614">
        <w:rPr>
          <w:rFonts w:ascii="Arial" w:eastAsia="굴림" w:hAnsi="Arial" w:cs="Arial" w:hint="eastAsia"/>
          <w:color w:val="000000"/>
          <w:kern w:val="0"/>
          <w:sz w:val="22"/>
        </w:rPr>
        <w:t>지름</w:t>
      </w:r>
    </w:p>
    <w:p w:rsidR="00FD25D1" w:rsidRDefault="00FD25D1" w:rsidP="0003653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J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s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jUs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>
        <w:rPr>
          <w:rFonts w:ascii="Arial" w:hAnsi="Arial" w:cs="Arial"/>
          <w:color w:val="000000"/>
          <w:sz w:val="22"/>
        </w:rPr>
        <w:t>ʌ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저스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길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단위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386A2F" w:rsidRDefault="00386A2F" w:rsidP="0003653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Yaow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yaow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="00845E85">
        <w:rPr>
          <w:rFonts w:ascii="Arial" w:eastAsia="굴림" w:hAnsi="Arial" w:cs="Arial"/>
          <w:color w:val="000000"/>
          <w:kern w:val="0"/>
          <w:sz w:val="22"/>
        </w:rPr>
        <w:t>j</w:t>
      </w:r>
      <w:r w:rsidR="00845E85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="00845E85">
        <w:rPr>
          <w:rFonts w:ascii="Arial" w:eastAsia="굴림" w:hAnsi="Arial" w:cs="Arial"/>
          <w:color w:val="000000"/>
          <w:kern w:val="0"/>
          <w:sz w:val="22"/>
        </w:rPr>
        <w:t>ow</w:t>
      </w:r>
      <w:r w:rsidR="00845E85">
        <w:rPr>
          <w:rFonts w:ascii="Arial" w:hAnsi="Arial" w:cs="Arial"/>
          <w:color w:val="000000"/>
          <w:sz w:val="22"/>
        </w:rPr>
        <w:t>ʌ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8C108E">
        <w:rPr>
          <w:rFonts w:ascii="Arial" w:eastAsia="굴림" w:hAnsi="Arial" w:cs="Arial" w:hint="eastAsia"/>
          <w:color w:val="000000"/>
          <w:kern w:val="0"/>
          <w:sz w:val="22"/>
        </w:rPr>
        <w:t>되다</w:t>
      </w:r>
    </w:p>
    <w:p w:rsidR="008C108E" w:rsidRDefault="008C108E" w:rsidP="0003653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Gya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gya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gj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아니다</w:t>
      </w:r>
    </w:p>
    <w:p w:rsidR="00177DDF" w:rsidRDefault="00177DDF" w:rsidP="00177DD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Veab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veab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v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732CCF">
        <w:rPr>
          <w:rFonts w:ascii="Arial" w:eastAsia="굴림" w:hAnsi="Arial" w:cs="Arial" w:hint="eastAsia"/>
          <w:color w:val="000000"/>
          <w:kern w:val="0"/>
          <w:sz w:val="22"/>
        </w:rPr>
        <w:t>살다</w:t>
      </w:r>
    </w:p>
    <w:p w:rsidR="008F4341" w:rsidRDefault="00ED6EF3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T</w:t>
      </w:r>
      <w:r w:rsidRPr="00ED6EF3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beo</w:t>
      </w:r>
      <w:r w:rsidR="00732CCF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Ubeo</w:t>
      </w:r>
      <w:r w:rsidR="00732CCF">
        <w:rPr>
          <w:rFonts w:ascii="Arial" w:eastAsia="굴림" w:hAnsi="Arial" w:cs="Arial"/>
          <w:color w:val="000000"/>
          <w:kern w:val="0"/>
          <w:sz w:val="22"/>
        </w:rPr>
        <w:t>)</w:t>
      </w:r>
      <w:r w:rsidR="00732CCF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732CCF"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hAnsi="Arial" w:cs="Arial"/>
          <w:color w:val="000000"/>
          <w:sz w:val="22"/>
        </w:rPr>
        <w:t>ʌ</w:t>
      </w:r>
      <w:r>
        <w:rPr>
          <w:rFonts w:ascii="Arial" w:eastAsia="굴림" w:hAnsi="Arial" w:cs="Arial"/>
          <w:color w:val="000000"/>
          <w:kern w:val="0"/>
          <w:sz w:val="22"/>
        </w:rPr>
        <w:t>beo</w:t>
      </w:r>
      <w:r w:rsidR="00732CCF"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집</w:t>
      </w:r>
    </w:p>
    <w:p w:rsidR="00C02F63" w:rsidRDefault="00C02F63" w:rsidP="00C02F6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Bruto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brut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C02F63">
        <w:rPr>
          <w:rFonts w:ascii="Arial" w:eastAsia="굴림" w:hAnsi="Arial" w:cs="Arial"/>
          <w:color w:val="000000"/>
          <w:kern w:val="0"/>
          <w:sz w:val="22"/>
        </w:rPr>
        <w:t>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 w:rsidRPr="00C02F63"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E276FA">
        <w:rPr>
          <w:rFonts w:ascii="Arial" w:eastAsia="굴림" w:hAnsi="Arial" w:cs="Arial" w:hint="eastAsia"/>
          <w:color w:val="000000"/>
          <w:kern w:val="0"/>
          <w:sz w:val="22"/>
        </w:rPr>
        <w:t>공부</w:t>
      </w:r>
    </w:p>
    <w:p w:rsidR="00E276FA" w:rsidRDefault="00E276FA" w:rsidP="00E276F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Chiel (</w:t>
      </w:r>
      <w:r w:rsidR="00E22190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ier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ʧ</w:t>
      </w:r>
      <w:r>
        <w:rPr>
          <w:rFonts w:ascii="Arial" w:eastAsia="굴림" w:hAnsi="Arial" w:cs="Arial"/>
          <w:color w:val="000000"/>
          <w:kern w:val="0"/>
          <w:sz w:val="22"/>
        </w:rPr>
        <w:t>i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ɭ]: </w:t>
      </w:r>
      <w:r w:rsidR="00A66796">
        <w:rPr>
          <w:rFonts w:ascii="Arial" w:eastAsia="굴림" w:hAnsi="Arial" w:cs="Arial" w:hint="eastAsia"/>
          <w:color w:val="000000"/>
          <w:kern w:val="0"/>
          <w:sz w:val="22"/>
        </w:rPr>
        <w:t>하다</w:t>
      </w:r>
    </w:p>
    <w:p w:rsidR="00FE5287" w:rsidRDefault="002178BF" w:rsidP="00E276F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Hisero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hise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his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크다</w:t>
      </w:r>
    </w:p>
    <w:p w:rsidR="008801C6" w:rsidRDefault="008801C6" w:rsidP="00E276F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Vikus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vikus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v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u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오른쪽</w:t>
      </w:r>
    </w:p>
    <w:p w:rsidR="00D910E1" w:rsidRDefault="008801C6" w:rsidP="00E276F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Lekus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ekus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="00827F4F" w:rsidRPr="00807874">
        <w:rPr>
          <w:rFonts w:ascii="Arial" w:eastAsia="굴림" w:hAnsi="Arial" w:cs="Arial"/>
          <w:color w:val="000000"/>
          <w:kern w:val="0"/>
          <w:sz w:val="22"/>
        </w:rPr>
        <w:t>l</w:t>
      </w:r>
      <w:r w:rsidR="00827F4F">
        <w:rPr>
          <w:rFonts w:ascii="Arial" w:eastAsia="굴림" w:hAnsi="Arial" w:cs="Arial"/>
          <w:color w:val="000000"/>
          <w:kern w:val="0"/>
          <w:sz w:val="22"/>
        </w:rPr>
        <w:t>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u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827F4F">
        <w:rPr>
          <w:rFonts w:ascii="Arial" w:eastAsia="굴림" w:hAnsi="Arial" w:cs="Arial" w:hint="eastAsia"/>
          <w:color w:val="000000"/>
          <w:kern w:val="0"/>
          <w:sz w:val="22"/>
        </w:rPr>
        <w:t>왼</w:t>
      </w:r>
      <w:r>
        <w:rPr>
          <w:rFonts w:ascii="Arial" w:eastAsia="굴림" w:hAnsi="Arial" w:cs="Arial" w:hint="eastAsia"/>
          <w:color w:val="000000"/>
          <w:kern w:val="0"/>
          <w:sz w:val="22"/>
        </w:rPr>
        <w:t>쪽</w:t>
      </w:r>
    </w:p>
    <w:p w:rsidR="00D910E1" w:rsidRDefault="004318A1" w:rsidP="00E276F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-</w:t>
      </w:r>
      <w:r w:rsidR="00D910E1">
        <w:rPr>
          <w:rFonts w:ascii="Arial" w:eastAsia="굴림" w:hAnsi="Arial" w:cs="Arial" w:hint="eastAsia"/>
          <w:color w:val="000000"/>
          <w:kern w:val="0"/>
          <w:sz w:val="22"/>
        </w:rPr>
        <w:t>kus</w:t>
      </w:r>
      <w:r w:rsidR="00D910E1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k</w:t>
      </w:r>
      <w:r w:rsidR="00D910E1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us</w:t>
      </w:r>
      <w:r w:rsidR="00D910E1">
        <w:rPr>
          <w:rFonts w:ascii="Arial" w:eastAsia="굴림" w:hAnsi="Arial" w:cs="Arial"/>
          <w:color w:val="000000"/>
          <w:kern w:val="0"/>
          <w:sz w:val="22"/>
        </w:rPr>
        <w:t>)</w:t>
      </w:r>
      <w:r w:rsidR="00D910E1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D910E1">
        <w:rPr>
          <w:rFonts w:ascii="Arial" w:eastAsia="굴림" w:hAnsi="Arial" w:cs="Arial"/>
          <w:color w:val="000000"/>
          <w:kern w:val="0"/>
          <w:sz w:val="22"/>
        </w:rPr>
        <w:t>[</w:t>
      </w:r>
      <w:r w:rsidR="00D910E1"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 w:rsidR="00D910E1">
        <w:rPr>
          <w:rFonts w:ascii="Arial" w:eastAsia="굴림" w:hAnsi="Arial" w:cs="Arial"/>
          <w:color w:val="000000"/>
          <w:kern w:val="0"/>
          <w:sz w:val="22"/>
        </w:rPr>
        <w:t>us</w:t>
      </w:r>
      <w:r w:rsidR="00D910E1"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-</w:t>
      </w:r>
      <w:r w:rsidR="00D910E1">
        <w:rPr>
          <w:rFonts w:ascii="Arial" w:eastAsia="굴림" w:hAnsi="Arial" w:cs="Arial" w:hint="eastAsia"/>
          <w:color w:val="000000"/>
          <w:kern w:val="0"/>
          <w:sz w:val="22"/>
        </w:rPr>
        <w:t>쪽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방향을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뜻하는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접미사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2715A6" w:rsidRDefault="00613AC6" w:rsidP="00613AC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Abaji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abaj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="0057387E"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다</w:t>
      </w:r>
    </w:p>
    <w:p w:rsidR="002715A6" w:rsidRDefault="002715A6" w:rsidP="002715A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Mejin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mejin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="0057387E">
        <w:rPr>
          <w:rFonts w:ascii="Arial" w:eastAsia="굴림" w:hAnsi="Arial" w:cs="Arial"/>
          <w:color w:val="000000"/>
          <w:kern w:val="0"/>
          <w:sz w:val="22"/>
        </w:rPr>
        <w:t>me</w:t>
      </w:r>
      <w:r w:rsidR="0057387E"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 w:rsidR="0057387E">
        <w:rPr>
          <w:rFonts w:ascii="Arial" w:eastAsia="굴림" w:hAnsi="Arial" w:cs="Arial"/>
          <w:color w:val="000000"/>
          <w:kern w:val="0"/>
          <w:sz w:val="22"/>
        </w:rPr>
        <w:t>i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>말하다</w:t>
      </w:r>
    </w:p>
    <w:p w:rsidR="00980064" w:rsidRDefault="00980064" w:rsidP="002715A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Shar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a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CC4B1C">
        <w:rPr>
          <w:rFonts w:ascii="MS Mincho" w:eastAsia="굴림" w:hAnsi="MS Mincho" w:cs="MS Mincho"/>
          <w:kern w:val="0"/>
          <w:sz w:val="24"/>
          <w:szCs w:val="24"/>
        </w:rPr>
        <w:t>ʃ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좋아하다</w:t>
      </w:r>
    </w:p>
    <w:p w:rsidR="00E67AD2" w:rsidRDefault="00E67AD2" w:rsidP="00E67AD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Lian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ian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l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어제</w:t>
      </w:r>
    </w:p>
    <w:p w:rsidR="00D85F47" w:rsidRDefault="00D85F47" w:rsidP="00D85F4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Dian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dian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d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오늘</w:t>
      </w:r>
    </w:p>
    <w:p w:rsidR="00F835C1" w:rsidRDefault="00F835C1" w:rsidP="00D85F4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P</w:t>
      </w:r>
      <w:r>
        <w:rPr>
          <w:rFonts w:ascii="Arial" w:eastAsia="굴림" w:hAnsi="Arial" w:cs="Arial"/>
          <w:color w:val="000000"/>
          <w:kern w:val="0"/>
          <w:sz w:val="22"/>
        </w:rPr>
        <w:t>ian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pian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p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내일</w:t>
      </w:r>
    </w:p>
    <w:p w:rsidR="00AF3185" w:rsidRDefault="00366CDE" w:rsidP="00C02F6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A</w:t>
      </w:r>
      <w:r>
        <w:rPr>
          <w:rFonts w:ascii="Arial" w:eastAsia="굴림" w:hAnsi="Arial" w:cs="Arial"/>
          <w:color w:val="000000"/>
          <w:kern w:val="0"/>
          <w:sz w:val="22"/>
        </w:rPr>
        <w:t>n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an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날</w:t>
      </w:r>
      <w:r w:rsidR="001308AE">
        <w:rPr>
          <w:rFonts w:ascii="Arial" w:eastAsia="굴림" w:hAnsi="Arial" w:cs="Arial" w:hint="eastAsia"/>
          <w:color w:val="000000"/>
          <w:kern w:val="0"/>
          <w:sz w:val="22"/>
        </w:rPr>
        <w:t xml:space="preserve">, </w:t>
      </w:r>
      <w:r w:rsidR="001308AE">
        <w:rPr>
          <w:rFonts w:ascii="Arial" w:eastAsia="굴림" w:hAnsi="Arial" w:cs="Arial" w:hint="eastAsia"/>
          <w:color w:val="000000"/>
          <w:kern w:val="0"/>
          <w:sz w:val="22"/>
        </w:rPr>
        <w:t>날짜</w:t>
      </w:r>
    </w:p>
    <w:p w:rsidR="00AF3185" w:rsidRPr="00AF3185" w:rsidRDefault="00AF3185" w:rsidP="00C02F6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L</w:t>
      </w:r>
      <w:r>
        <w:rPr>
          <w:rFonts w:ascii="Arial" w:eastAsia="굴림" w:hAnsi="Arial" w:cs="Arial"/>
          <w:color w:val="000000"/>
          <w:kern w:val="0"/>
          <w:sz w:val="22"/>
        </w:rPr>
        <w:t>a-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a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l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까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물건이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장소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AF3185" w:rsidRDefault="00AF3185" w:rsidP="00AF31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B</w:t>
      </w:r>
      <w:r>
        <w:rPr>
          <w:rFonts w:ascii="Arial" w:eastAsia="굴림" w:hAnsi="Arial" w:cs="Arial"/>
          <w:color w:val="000000"/>
          <w:kern w:val="0"/>
          <w:sz w:val="22"/>
        </w:rPr>
        <w:t>a-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a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그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상대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까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물건이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장소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4657DF" w:rsidRDefault="00AF3185" w:rsidP="00AF31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N</w:t>
      </w:r>
      <w:r>
        <w:rPr>
          <w:rFonts w:ascii="Arial" w:eastAsia="굴림" w:hAnsi="Arial" w:cs="Arial"/>
          <w:color w:val="000000"/>
          <w:kern w:val="0"/>
          <w:sz w:val="22"/>
        </w:rPr>
        <w:t>a-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na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저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상대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모두에게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물건이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장소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F14B1E" w:rsidRDefault="00117A9C" w:rsidP="00AF31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ter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te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F57E32">
        <w:rPr>
          <w:rFonts w:ascii="Arial" w:eastAsia="굴림" w:hAnsi="Arial" w:cs="Arial"/>
          <w:color w:val="000000"/>
          <w:kern w:val="0"/>
          <w:sz w:val="22"/>
        </w:rPr>
        <w:t>-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한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형용사나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동사를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관형사로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만드는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접미사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F14B1E" w:rsidRDefault="00F14B1E" w:rsidP="00AF31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T</w:t>
      </w:r>
      <w:r>
        <w:rPr>
          <w:rFonts w:ascii="Arial" w:eastAsia="굴림" w:hAnsi="Arial" w:cs="Arial" w:hint="eastAsia"/>
          <w:color w:val="000000"/>
          <w:kern w:val="0"/>
          <w:sz w:val="22"/>
        </w:rPr>
        <w:t>eru</w:t>
      </w:r>
      <w:r>
        <w:rPr>
          <w:rFonts w:ascii="Arial" w:eastAsia="굴림" w:hAnsi="Arial" w:cs="Arial"/>
          <w:color w:val="000000"/>
          <w:kern w:val="0"/>
          <w:sz w:val="22"/>
        </w:rPr>
        <w:t>-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teru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형용사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동사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관형사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만드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4003B4" w:rsidRDefault="004003B4" w:rsidP="00AF31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kyur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kyur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j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hAnsi="Arial" w:cs="Arial"/>
          <w:color w:val="000000"/>
          <w:sz w:val="22"/>
        </w:rPr>
        <w:t>ʌ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게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히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형용사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F6D5E">
        <w:rPr>
          <w:rFonts w:ascii="Arial" w:eastAsia="굴림" w:hAnsi="Arial" w:cs="Arial" w:hint="eastAsia"/>
          <w:color w:val="000000"/>
          <w:kern w:val="0"/>
          <w:sz w:val="22"/>
        </w:rPr>
        <w:t>부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만드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미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255B53" w:rsidRDefault="001A0309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k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k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C72515">
        <w:rPr>
          <w:rFonts w:ascii="Arial" w:eastAsia="굴림" w:hAnsi="Arial" w:cs="Arial" w:hint="eastAsia"/>
          <w:color w:val="000000"/>
          <w:kern w:val="0"/>
          <w:sz w:val="22"/>
        </w:rPr>
        <w:t>기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>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72515">
        <w:rPr>
          <w:rFonts w:ascii="Arial" w:eastAsia="굴림" w:hAnsi="Arial" w:cs="Arial" w:hint="eastAsia"/>
          <w:color w:val="000000"/>
          <w:kern w:val="0"/>
          <w:sz w:val="22"/>
        </w:rPr>
        <w:t>서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만드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미사</w:t>
      </w:r>
    </w:p>
    <w:p w:rsidR="006F1120" w:rsidRDefault="006F1120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aku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ak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kʰ</w:t>
      </w:r>
      <w:r>
        <w:rPr>
          <w:rFonts w:ascii="Arial" w:eastAsia="굴림" w:hAnsi="Arial" w:cs="Arial"/>
          <w:color w:val="000000"/>
          <w:kern w:val="0"/>
          <w:sz w:val="22"/>
        </w:rPr>
        <w:t>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미</w:t>
      </w:r>
    </w:p>
    <w:p w:rsidR="00D77DA6" w:rsidRDefault="00D77DA6" w:rsidP="00D77DA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Odorus</w:t>
      </w:r>
      <w:r w:rsidR="00432A63">
        <w:rPr>
          <w:rFonts w:ascii="Arial" w:eastAsia="굴림" w:hAnsi="Arial" w:cs="Arial"/>
          <w:color w:val="000000"/>
          <w:kern w:val="0"/>
          <w:sz w:val="22"/>
        </w:rPr>
        <w:t>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odorus</w:t>
      </w:r>
      <w:r w:rsidR="00432A63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od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us</w:t>
      </w:r>
      <w:r w:rsidR="00432A63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정령</w:t>
      </w:r>
    </w:p>
    <w:p w:rsidR="007D5BAE" w:rsidRDefault="00432A63" w:rsidP="00D77DA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hat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at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="007D5BAE" w:rsidRPr="00CC4B1C">
        <w:rPr>
          <w:rFonts w:ascii="MS Mincho" w:eastAsia="굴림" w:hAnsi="MS Mincho" w:cs="MS Mincho"/>
          <w:kern w:val="0"/>
          <w:sz w:val="24"/>
          <w:szCs w:val="24"/>
        </w:rPr>
        <w:t>ʃ</w:t>
      </w:r>
      <w:r w:rsidR="007D5BAE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="007D5BAE">
        <w:rPr>
          <w:rFonts w:ascii="Arial" w:eastAsia="굴림" w:hAnsi="Arial" w:cs="Arial" w:hint="eastAsia"/>
          <w:color w:val="000000"/>
          <w:kern w:val="0"/>
          <w:sz w:val="22"/>
        </w:rPr>
        <w:t>t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영향</w:t>
      </w:r>
    </w:p>
    <w:p w:rsidR="005302A9" w:rsidRDefault="005302A9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Biaru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iar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b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ɾ</w:t>
      </w:r>
      <w:r>
        <w:rPr>
          <w:rFonts w:ascii="Arial" w:eastAsia="굴림" w:hAnsi="Arial" w:cs="Arial"/>
          <w:color w:val="000000"/>
          <w:kern w:val="0"/>
          <w:sz w:val="22"/>
        </w:rPr>
        <w:t>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받다</w:t>
      </w:r>
    </w:p>
    <w:p w:rsidR="00F51162" w:rsidRDefault="00F51162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Iv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iv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iv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많이</w:t>
      </w:r>
    </w:p>
    <w:p w:rsidR="00FC4082" w:rsidRDefault="00FC4082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-ni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ni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ni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땅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뜻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미사</w:t>
      </w:r>
    </w:p>
    <w:p w:rsidR="007B784B" w:rsidRDefault="00A36B39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en</w:t>
      </w:r>
      <w:r w:rsidR="007B784B">
        <w:rPr>
          <w:rFonts w:ascii="Arial" w:eastAsia="굴림" w:hAnsi="Arial" w:cs="Arial"/>
          <w:color w:val="000000"/>
          <w:kern w:val="0"/>
          <w:sz w:val="22"/>
        </w:rPr>
        <w:t>i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ebi</w:t>
      </w:r>
      <w:r w:rsidR="007B784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o</w:t>
      </w:r>
      <w:r w:rsidR="007B784B">
        <w:rPr>
          <w:rFonts w:ascii="Arial" w:eastAsia="굴림" w:hAnsi="Arial" w:cs="Arial"/>
          <w:color w:val="000000"/>
          <w:kern w:val="0"/>
          <w:sz w:val="22"/>
        </w:rPr>
        <w:t>)</w:t>
      </w:r>
      <w:r w:rsidR="007B784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7B784B">
        <w:rPr>
          <w:rFonts w:ascii="Arial" w:eastAsia="굴림" w:hAnsi="Arial" w:cs="Arial"/>
          <w:color w:val="000000"/>
          <w:kern w:val="0"/>
          <w:sz w:val="22"/>
        </w:rPr>
        <w:t>[nio</w:t>
      </w:r>
      <w:r w:rsidR="007B784B"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영역</w:t>
      </w:r>
    </w:p>
    <w:p w:rsidR="007275B4" w:rsidRDefault="007275B4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oib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oib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soi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침범하다</w:t>
      </w:r>
      <w:r w:rsidR="009167BB">
        <w:rPr>
          <w:rFonts w:ascii="Arial" w:eastAsia="굴림" w:hAnsi="Arial" w:cs="Arial" w:hint="eastAsia"/>
          <w:color w:val="000000"/>
          <w:kern w:val="0"/>
          <w:sz w:val="22"/>
        </w:rPr>
        <w:t xml:space="preserve">, </w:t>
      </w:r>
      <w:r w:rsidR="009167BB">
        <w:rPr>
          <w:rFonts w:ascii="Arial" w:eastAsia="굴림" w:hAnsi="Arial" w:cs="Arial" w:hint="eastAsia"/>
          <w:color w:val="000000"/>
          <w:kern w:val="0"/>
          <w:sz w:val="22"/>
        </w:rPr>
        <w:t>침입하다</w:t>
      </w:r>
    </w:p>
    <w:p w:rsidR="000539AC" w:rsidRPr="007B784B" w:rsidRDefault="00FF36D3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stol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Ustor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hAnsi="Arial" w:cs="Arial"/>
          <w:color w:val="000000"/>
          <w:sz w:val="22"/>
        </w:rPr>
        <w:t>ʌs</w:t>
      </w:r>
      <w:r w:rsidR="000539AC"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hAnsi="Arial" w:cs="Arial"/>
          <w:color w:val="00000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ɭ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가다</w:t>
      </w:r>
    </w:p>
    <w:p w:rsidR="000539AC" w:rsidRDefault="000539AC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Tir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ti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hAnsi="Arial" w:cs="Arial"/>
          <w:color w:val="00000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승부하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대결하다</w:t>
      </w:r>
    </w:p>
    <w:p w:rsidR="00C911A0" w:rsidRDefault="00DF40D2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lastRenderedPageBreak/>
        <w:t>Fek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fek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="00005772">
        <w:rPr>
          <w:rFonts w:ascii="Arial" w:eastAsia="굴림" w:hAnsi="Arial" w:cs="Arial"/>
          <w:color w:val="000000"/>
          <w:kern w:val="0"/>
          <w:sz w:val="22"/>
        </w:rPr>
        <w:t>fe</w:t>
      </w:r>
      <w:r w:rsidR="00005772" w:rsidRPr="00807874">
        <w:rPr>
          <w:rFonts w:ascii="Arial" w:eastAsia="굴림" w:hAnsi="Arial" w:cs="Arial"/>
          <w:color w:val="000000"/>
          <w:kern w:val="0"/>
          <w:sz w:val="22"/>
        </w:rPr>
        <w:t>kʰ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결하다</w:t>
      </w:r>
      <w:r w:rsidR="00AE14E7">
        <w:rPr>
          <w:rFonts w:ascii="Arial" w:eastAsia="굴림" w:hAnsi="Arial" w:cs="Arial" w:hint="eastAsia"/>
          <w:color w:val="000000"/>
          <w:kern w:val="0"/>
          <w:sz w:val="22"/>
        </w:rPr>
        <w:t>, (</w:t>
      </w:r>
      <w:r w:rsidR="00AE14E7">
        <w:rPr>
          <w:rFonts w:ascii="Arial" w:eastAsia="굴림" w:hAnsi="Arial" w:cs="Arial" w:hint="eastAsia"/>
          <w:color w:val="000000"/>
          <w:kern w:val="0"/>
          <w:sz w:val="22"/>
        </w:rPr>
        <w:t>문제를</w:t>
      </w:r>
      <w:r w:rsidR="00AE14E7">
        <w:rPr>
          <w:rFonts w:ascii="Arial" w:eastAsia="굴림" w:hAnsi="Arial" w:cs="Arial" w:hint="eastAsia"/>
          <w:color w:val="000000"/>
          <w:kern w:val="0"/>
          <w:sz w:val="22"/>
        </w:rPr>
        <w:t>)</w:t>
      </w:r>
      <w:r w:rsidR="00AE14E7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AE14E7">
        <w:rPr>
          <w:rFonts w:ascii="Arial" w:eastAsia="굴림" w:hAnsi="Arial" w:cs="Arial" w:hint="eastAsia"/>
          <w:color w:val="000000"/>
          <w:kern w:val="0"/>
          <w:sz w:val="22"/>
        </w:rPr>
        <w:t>풀다</w:t>
      </w:r>
    </w:p>
    <w:p w:rsidR="00005772" w:rsidRDefault="001757D7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Yuikyur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 w:rsidR="00005772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yuikyurU</w:t>
      </w:r>
      <w:r w:rsidR="00005772">
        <w:rPr>
          <w:rFonts w:ascii="Arial" w:eastAsia="굴림" w:hAnsi="Arial" w:cs="Arial"/>
          <w:color w:val="000000"/>
          <w:kern w:val="0"/>
          <w:sz w:val="22"/>
        </w:rPr>
        <w:t>)</w:t>
      </w:r>
      <w:r w:rsidR="00005772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005772">
        <w:rPr>
          <w:rFonts w:ascii="Arial" w:eastAsia="굴림" w:hAnsi="Arial" w:cs="Arial"/>
          <w:color w:val="000000"/>
          <w:kern w:val="0"/>
          <w:sz w:val="22"/>
        </w:rPr>
        <w:t>[yu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j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hAnsi="Arial" w:cs="Arial"/>
          <w:color w:val="000000"/>
          <w:sz w:val="22"/>
        </w:rPr>
        <w:t>ʌ</w:t>
      </w:r>
      <w:r w:rsidR="00005772"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005772">
        <w:rPr>
          <w:rFonts w:ascii="Arial" w:eastAsia="굴림" w:hAnsi="Arial" w:cs="Arial" w:hint="eastAsia"/>
          <w:color w:val="000000"/>
          <w:kern w:val="0"/>
          <w:sz w:val="22"/>
        </w:rPr>
        <w:t>빨리</w:t>
      </w:r>
    </w:p>
    <w:p w:rsidR="00213A83" w:rsidRDefault="00213A83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Yu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yu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yu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빠르다</w:t>
      </w:r>
    </w:p>
    <w:p w:rsidR="00213A83" w:rsidRDefault="00213A83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Etoi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eto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미치다</w:t>
      </w:r>
      <w:r w:rsidR="002E5045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2E5045">
        <w:rPr>
          <w:rFonts w:ascii="Arial" w:eastAsia="굴림" w:hAnsi="Arial" w:cs="Arial" w:hint="eastAsia"/>
          <w:color w:val="000000"/>
          <w:kern w:val="0"/>
          <w:sz w:val="22"/>
        </w:rPr>
        <w:t>정신적</w:t>
      </w:r>
      <w:r w:rsidR="002E5045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594F15" w:rsidRPr="00005772" w:rsidRDefault="00F62001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Ho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ho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 w:hint="eastAsia"/>
          <w:color w:val="000000"/>
          <w:kern w:val="0"/>
          <w:sz w:val="22"/>
        </w:rPr>
        <w:t>h</w:t>
      </w:r>
      <w:r>
        <w:rPr>
          <w:rFonts w:ascii="Arial" w:eastAsia="굴림" w:hAnsi="Arial" w:cs="Arial"/>
          <w:color w:val="000000"/>
          <w:kern w:val="0"/>
          <w:sz w:val="22"/>
        </w:rPr>
        <w:t>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잠깐</w:t>
      </w:r>
    </w:p>
    <w:p w:rsidR="00594F15" w:rsidRDefault="00594F15" w:rsidP="00594F1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L</w:t>
      </w:r>
      <w:r>
        <w:rPr>
          <w:rFonts w:ascii="Arial" w:eastAsia="굴림" w:hAnsi="Arial" w:cs="Arial"/>
          <w:color w:val="000000"/>
          <w:kern w:val="0"/>
          <w:sz w:val="22"/>
        </w:rPr>
        <w:t>anob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anob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o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C80DDD">
        <w:rPr>
          <w:rFonts w:ascii="Arial" w:eastAsia="굴림" w:hAnsi="Arial" w:cs="Arial" w:hint="eastAsia"/>
          <w:color w:val="000000"/>
          <w:kern w:val="0"/>
          <w:sz w:val="22"/>
        </w:rPr>
        <w:t>기다리다</w:t>
      </w:r>
    </w:p>
    <w:p w:rsidR="00B06C37" w:rsidRPr="00B06C37" w:rsidRDefault="00EA379F" w:rsidP="00594F1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He-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he-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he</w:t>
      </w:r>
      <w:r w:rsidRPr="00EA379F">
        <w:rPr>
          <w:rFonts w:ascii="Arial" w:eastAsia="맑은 고딕" w:hAnsi="Arial" w:cs="Arial"/>
          <w:color w:val="000000"/>
          <w:kern w:val="0"/>
          <w:sz w:val="22"/>
        </w:rPr>
        <w:t>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아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오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호오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뭐야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흐음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일반적인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상황에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쓰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감탄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7665E7" w:rsidRDefault="00B06C37" w:rsidP="00B06C3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Hyoik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hyoik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hy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평범하다</w:t>
      </w:r>
    </w:p>
    <w:p w:rsidR="007665E7" w:rsidRDefault="007665E7" w:rsidP="007665E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Nair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nair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ɐ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숲</w:t>
      </w:r>
    </w:p>
    <w:p w:rsidR="002D7475" w:rsidRDefault="002D7475" w:rsidP="002D747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Jiaru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jiar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ɾ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u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다</w:t>
      </w:r>
      <w:r w:rsidR="00210A48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210A48">
        <w:rPr>
          <w:rFonts w:ascii="Arial" w:eastAsia="굴림" w:hAnsi="Arial" w:cs="Arial" w:hint="eastAsia"/>
          <w:color w:val="000000"/>
          <w:kern w:val="0"/>
          <w:sz w:val="22"/>
        </w:rPr>
        <w:t>존재하다</w:t>
      </w:r>
      <w:r w:rsidR="00210A48">
        <w:rPr>
          <w:rFonts w:ascii="Arial" w:eastAsia="굴림" w:hAnsi="Arial" w:cs="Arial" w:hint="eastAsia"/>
          <w:color w:val="000000"/>
          <w:kern w:val="0"/>
          <w:sz w:val="22"/>
        </w:rPr>
        <w:t>,</w:t>
      </w:r>
      <w:r w:rsidR="00210A48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210A48">
        <w:rPr>
          <w:rFonts w:ascii="Arial" w:eastAsia="굴림" w:hAnsi="Arial" w:cs="Arial" w:hint="eastAsia"/>
          <w:color w:val="000000"/>
          <w:kern w:val="0"/>
          <w:sz w:val="22"/>
        </w:rPr>
        <w:t>머무르다</w:t>
      </w:r>
      <w:r w:rsidR="00210A48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6F1120" w:rsidRDefault="00210A48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Pari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pari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p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ɾ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io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름</w:t>
      </w:r>
    </w:p>
    <w:p w:rsidR="006A52D7" w:rsidRDefault="006A52D7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Seti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et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s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i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번</w:t>
      </w:r>
      <w:r w:rsidR="00705271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705271">
        <w:rPr>
          <w:rFonts w:ascii="Arial" w:eastAsia="굴림" w:hAnsi="Arial" w:cs="Arial" w:hint="eastAsia"/>
          <w:color w:val="000000"/>
          <w:kern w:val="0"/>
          <w:sz w:val="22"/>
        </w:rPr>
        <w:t>횟수</w:t>
      </w:r>
      <w:r w:rsidR="00705271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210A48" w:rsidRPr="00B06C37" w:rsidRDefault="00210A48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432A63" w:rsidRDefault="00432A63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432A63" w:rsidRDefault="00432A63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남성명사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, 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여성명사</w:t>
      </w:r>
    </w:p>
    <w:p w:rsidR="00DE48DB" w:rsidRDefault="00DE48DB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br w:type="page"/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lastRenderedPageBreak/>
        <w:t>레티시아어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남성명사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, 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여성명사이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명사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뒤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수식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말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온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Default="002B56DE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단어를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합쳐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새로운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명사를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만들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경우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각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단어의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가장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마지막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글자를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뺀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뒤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합친다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단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뒤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오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단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모음으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끝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경우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마지막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글자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빼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않는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새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단어가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a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또는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e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끝날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경우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e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또는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a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바꾸어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여성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/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남성명사를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만든다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.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그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외의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경우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명사의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성은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없다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C84F53" w:rsidRDefault="00C84F53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어순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기본적으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VOS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목적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)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지만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생략될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으며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목적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순서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지키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어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곳에든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올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840507" w:rsidRDefault="00840507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81268A" w:rsidRDefault="0081268A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대명사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859"/>
        <w:gridCol w:w="671"/>
        <w:gridCol w:w="1088"/>
        <w:gridCol w:w="1078"/>
        <w:gridCol w:w="1039"/>
        <w:gridCol w:w="1028"/>
        <w:gridCol w:w="1113"/>
        <w:gridCol w:w="1101"/>
        <w:gridCol w:w="1245"/>
        <w:gridCol w:w="1234"/>
      </w:tblGrid>
      <w:tr w:rsidR="00A04736" w:rsidTr="00A04736">
        <w:trPr>
          <w:trHeight w:val="401"/>
        </w:trPr>
        <w:tc>
          <w:tcPr>
            <w:tcW w:w="732" w:type="pct"/>
            <w:gridSpan w:val="2"/>
            <w:vMerge w:val="restar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</w:p>
        </w:tc>
        <w:tc>
          <w:tcPr>
            <w:tcW w:w="1036" w:type="pct"/>
            <w:gridSpan w:val="2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주격</w:t>
            </w:r>
          </w:p>
        </w:tc>
        <w:tc>
          <w:tcPr>
            <w:tcW w:w="988" w:type="pct"/>
            <w:gridSpan w:val="2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목적격</w:t>
            </w:r>
          </w:p>
        </w:tc>
        <w:tc>
          <w:tcPr>
            <w:tcW w:w="1059" w:type="pct"/>
            <w:gridSpan w:val="2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소유격</w:t>
            </w:r>
          </w:p>
        </w:tc>
        <w:tc>
          <w:tcPr>
            <w:tcW w:w="1185" w:type="pct"/>
            <w:gridSpan w:val="2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소유대명사</w:t>
            </w:r>
          </w:p>
        </w:tc>
      </w:tr>
      <w:tr w:rsidR="00A04736" w:rsidTr="00A04736">
        <w:trPr>
          <w:trHeight w:val="401"/>
        </w:trPr>
        <w:tc>
          <w:tcPr>
            <w:tcW w:w="732" w:type="pct"/>
            <w:gridSpan w:val="2"/>
            <w:vMerge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</w:p>
        </w:tc>
        <w:tc>
          <w:tcPr>
            <w:tcW w:w="520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남성</w:t>
            </w:r>
          </w:p>
        </w:tc>
        <w:tc>
          <w:tcPr>
            <w:tcW w:w="515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여성</w:t>
            </w:r>
          </w:p>
        </w:tc>
        <w:tc>
          <w:tcPr>
            <w:tcW w:w="497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남성</w:t>
            </w:r>
          </w:p>
        </w:tc>
        <w:tc>
          <w:tcPr>
            <w:tcW w:w="492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여성</w:t>
            </w:r>
          </w:p>
        </w:tc>
        <w:tc>
          <w:tcPr>
            <w:tcW w:w="532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남성</w:t>
            </w:r>
          </w:p>
        </w:tc>
        <w:tc>
          <w:tcPr>
            <w:tcW w:w="526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여성</w:t>
            </w:r>
          </w:p>
        </w:tc>
        <w:tc>
          <w:tcPr>
            <w:tcW w:w="595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남성</w:t>
            </w:r>
          </w:p>
        </w:tc>
        <w:tc>
          <w:tcPr>
            <w:tcW w:w="590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여성</w:t>
            </w:r>
          </w:p>
        </w:tc>
      </w:tr>
      <w:tr w:rsidR="00927E80" w:rsidTr="00A04736">
        <w:trPr>
          <w:trHeight w:val="415"/>
        </w:trPr>
        <w:tc>
          <w:tcPr>
            <w:tcW w:w="411" w:type="pct"/>
            <w:vMerge w:val="restart"/>
            <w:vAlign w:val="center"/>
          </w:tcPr>
          <w:p w:rsidR="0081268A" w:rsidRDefault="0081268A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1인칭</w:t>
            </w:r>
          </w:p>
        </w:tc>
        <w:tc>
          <w:tcPr>
            <w:tcW w:w="321" w:type="pct"/>
            <w:vAlign w:val="center"/>
          </w:tcPr>
          <w:p w:rsidR="0081268A" w:rsidRDefault="0081268A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단수</w:t>
            </w:r>
          </w:p>
        </w:tc>
        <w:tc>
          <w:tcPr>
            <w:tcW w:w="520" w:type="pct"/>
            <w:vAlign w:val="center"/>
          </w:tcPr>
          <w:p w:rsidR="0081268A" w:rsidRDefault="008A1BF2" w:rsidP="00971DD4">
            <w:pPr>
              <w:widowControl/>
              <w:wordWrap/>
              <w:autoSpaceDE/>
              <w:autoSpaceDN/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im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im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i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15" w:type="pct"/>
            <w:vAlign w:val="center"/>
          </w:tcPr>
          <w:p w:rsidR="0081268A" w:rsidRPr="007D107D" w:rsidRDefault="008A1BF2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i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m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im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im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497" w:type="pct"/>
            <w:vAlign w:val="center"/>
          </w:tcPr>
          <w:p w:rsidR="0081268A" w:rsidRPr="007D107D" w:rsidRDefault="00D02443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492" w:type="pct"/>
            <w:vAlign w:val="center"/>
          </w:tcPr>
          <w:p w:rsidR="0081268A" w:rsidRDefault="00D02443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32" w:type="pct"/>
            <w:vAlign w:val="center"/>
          </w:tcPr>
          <w:p w:rsidR="0081268A" w:rsidRDefault="00160FE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ok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ok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k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26" w:type="pct"/>
            <w:vAlign w:val="center"/>
          </w:tcPr>
          <w:p w:rsidR="0081268A" w:rsidRDefault="00160FE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o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o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ok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95" w:type="pct"/>
            <w:vAlign w:val="center"/>
          </w:tcPr>
          <w:p w:rsidR="0081268A" w:rsidRDefault="00927E80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ok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oka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ok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90" w:type="pct"/>
            <w:vAlign w:val="center"/>
          </w:tcPr>
          <w:p w:rsidR="0081268A" w:rsidRDefault="00927E80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o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ok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ok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]</w:t>
            </w:r>
          </w:p>
        </w:tc>
      </w:tr>
      <w:tr w:rsidR="0090523A" w:rsidTr="00A04736">
        <w:trPr>
          <w:trHeight w:val="401"/>
        </w:trPr>
        <w:tc>
          <w:tcPr>
            <w:tcW w:w="411" w:type="pct"/>
            <w:vMerge/>
            <w:vAlign w:val="center"/>
          </w:tcPr>
          <w:p w:rsidR="008A1BF2" w:rsidRDefault="008A1BF2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vAlign w:val="center"/>
          </w:tcPr>
          <w:p w:rsidR="008A1BF2" w:rsidRDefault="008A1BF2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복수</w:t>
            </w:r>
          </w:p>
        </w:tc>
        <w:tc>
          <w:tcPr>
            <w:tcW w:w="520" w:type="pct"/>
            <w:vAlign w:val="center"/>
          </w:tcPr>
          <w:p w:rsidR="008A1BF2" w:rsidRDefault="008A1BF2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Detr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detr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det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15" w:type="pct"/>
            <w:vAlign w:val="center"/>
          </w:tcPr>
          <w:p w:rsidR="008A1BF2" w:rsidRDefault="00AC3C1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Detr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detr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det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497" w:type="pct"/>
            <w:vAlign w:val="center"/>
          </w:tcPr>
          <w:p w:rsidR="008A1BF2" w:rsidRDefault="0090523A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il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il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il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492" w:type="pct"/>
            <w:vAlign w:val="center"/>
          </w:tcPr>
          <w:p w:rsidR="008A1BF2" w:rsidRDefault="0090523A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i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i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i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32" w:type="pct"/>
            <w:vAlign w:val="center"/>
          </w:tcPr>
          <w:p w:rsidR="008A1BF2" w:rsidRDefault="00160FE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k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k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k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26" w:type="pct"/>
            <w:vAlign w:val="center"/>
          </w:tcPr>
          <w:p w:rsidR="008A1BF2" w:rsidRDefault="00160FE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k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k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95" w:type="pct"/>
            <w:vAlign w:val="center"/>
          </w:tcPr>
          <w:p w:rsidR="008A1BF2" w:rsidRDefault="00A84A67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k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ka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k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90" w:type="pct"/>
            <w:vAlign w:val="center"/>
          </w:tcPr>
          <w:p w:rsidR="008A1BF2" w:rsidRDefault="00A84A67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k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5A4FBB" w:rsidTr="005A4FBB">
        <w:trPr>
          <w:trHeight w:val="401"/>
        </w:trPr>
        <w:tc>
          <w:tcPr>
            <w:tcW w:w="411" w:type="pct"/>
            <w:vMerge w:val="restart"/>
            <w:vAlign w:val="center"/>
          </w:tcPr>
          <w:p w:rsidR="005A4FBB" w:rsidRDefault="005A4FB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2인칭</w:t>
            </w:r>
          </w:p>
        </w:tc>
        <w:tc>
          <w:tcPr>
            <w:tcW w:w="321" w:type="pct"/>
            <w:vAlign w:val="center"/>
          </w:tcPr>
          <w:p w:rsidR="005A4FBB" w:rsidRDefault="005A4FB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단수</w:t>
            </w:r>
          </w:p>
        </w:tc>
        <w:tc>
          <w:tcPr>
            <w:tcW w:w="1036" w:type="pct"/>
            <w:gridSpan w:val="2"/>
            <w:vAlign w:val="center"/>
          </w:tcPr>
          <w:p w:rsidR="005A4FBB" w:rsidRPr="00917361" w:rsidRDefault="005A4FB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Lew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lew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lew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988" w:type="pct"/>
            <w:gridSpan w:val="2"/>
            <w:vAlign w:val="center"/>
          </w:tcPr>
          <w:p w:rsidR="005A4FBB" w:rsidRPr="007604D0" w:rsidRDefault="00730F8D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Re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re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059" w:type="pct"/>
            <w:gridSpan w:val="2"/>
            <w:vAlign w:val="center"/>
          </w:tcPr>
          <w:p w:rsidR="005A4FBB" w:rsidRPr="007604D0" w:rsidRDefault="005F51F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Ret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ret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t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185" w:type="pct"/>
            <w:gridSpan w:val="2"/>
            <w:vAlign w:val="center"/>
          </w:tcPr>
          <w:p w:rsidR="005A4FBB" w:rsidRPr="007604D0" w:rsidRDefault="007D1B1D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Ret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ret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t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5A4FBB" w:rsidTr="005A4FBB">
        <w:trPr>
          <w:trHeight w:val="401"/>
        </w:trPr>
        <w:tc>
          <w:tcPr>
            <w:tcW w:w="411" w:type="pct"/>
            <w:vMerge/>
            <w:vAlign w:val="center"/>
          </w:tcPr>
          <w:p w:rsidR="005A4FBB" w:rsidRDefault="005A4FB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vAlign w:val="center"/>
          </w:tcPr>
          <w:p w:rsidR="005A4FBB" w:rsidRDefault="005A4FB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복수</w:t>
            </w:r>
          </w:p>
        </w:tc>
        <w:tc>
          <w:tcPr>
            <w:tcW w:w="1036" w:type="pct"/>
            <w:gridSpan w:val="2"/>
            <w:vAlign w:val="center"/>
          </w:tcPr>
          <w:p w:rsidR="005A4FBB" w:rsidRDefault="00190D89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Ful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ful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ful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]</w:t>
            </w:r>
          </w:p>
        </w:tc>
        <w:tc>
          <w:tcPr>
            <w:tcW w:w="988" w:type="pct"/>
            <w:gridSpan w:val="2"/>
            <w:vAlign w:val="center"/>
          </w:tcPr>
          <w:p w:rsidR="005A4FBB" w:rsidRDefault="00730F8D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o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vo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vo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059" w:type="pct"/>
            <w:gridSpan w:val="2"/>
            <w:vAlign w:val="center"/>
          </w:tcPr>
          <w:p w:rsidR="005A4FBB" w:rsidRDefault="005F51F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o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vo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vo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185" w:type="pct"/>
            <w:gridSpan w:val="2"/>
            <w:vAlign w:val="center"/>
          </w:tcPr>
          <w:p w:rsidR="005A4FBB" w:rsidRDefault="007D1B1D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o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vol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vo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C96782" w:rsidTr="00971DD4">
        <w:trPr>
          <w:trHeight w:val="401"/>
        </w:trPr>
        <w:tc>
          <w:tcPr>
            <w:tcW w:w="411" w:type="pct"/>
            <w:vMerge w:val="restar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3인칭 사람</w:t>
            </w:r>
          </w:p>
        </w:tc>
        <w:tc>
          <w:tcPr>
            <w:tcW w:w="32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단수</w:t>
            </w:r>
          </w:p>
        </w:tc>
        <w:tc>
          <w:tcPr>
            <w:tcW w:w="52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Hoy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oy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oy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1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Hoy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oy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oy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497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im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m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i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49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im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m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im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3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lo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o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lo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26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lo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o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9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lo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oa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lo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9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lo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o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lo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C96782" w:rsidTr="00C96782">
        <w:trPr>
          <w:trHeight w:val="401"/>
        </w:trPr>
        <w:tc>
          <w:tcPr>
            <w:tcW w:w="411" w:type="pct"/>
            <w:vMerge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복수</w:t>
            </w:r>
          </w:p>
        </w:tc>
        <w:tc>
          <w:tcPr>
            <w:tcW w:w="1036" w:type="pct"/>
            <w:gridSpan w:val="2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</w:t>
            </w:r>
            <w:r w:rsidRPr="00C32388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õ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roj 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Uroj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o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ʤ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988" w:type="pct"/>
            <w:gridSpan w:val="2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h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m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um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CC4B1C">
              <w:rPr>
                <w:rFonts w:ascii="MS Mincho" w:eastAsia="굴림" w:hAnsi="MS Mincho" w:cs="MS Mincho"/>
                <w:kern w:val="0"/>
                <w:sz w:val="24"/>
                <w:szCs w:val="24"/>
              </w:rPr>
              <w:t>ʃ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um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059" w:type="pct"/>
            <w:gridSpan w:val="2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h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p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up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CC4B1C">
              <w:rPr>
                <w:rFonts w:ascii="MS Mincho" w:eastAsia="굴림" w:hAnsi="MS Mincho" w:cs="MS Mincho"/>
                <w:kern w:val="0"/>
                <w:sz w:val="24"/>
                <w:szCs w:val="24"/>
              </w:rPr>
              <w:t>ʃ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u</w:t>
            </w:r>
            <w:r w:rsidR="00B32E74">
              <w:rPr>
                <w:rFonts w:ascii="Arial" w:eastAsia="굴림" w:hAnsi="Arial" w:cs="Arial"/>
                <w:color w:val="000000"/>
                <w:kern w:val="0"/>
                <w:sz w:val="22"/>
              </w:rPr>
              <w:t>p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185" w:type="pct"/>
            <w:gridSpan w:val="2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h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p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uplo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CC4B1C">
              <w:rPr>
                <w:rFonts w:ascii="MS Mincho" w:eastAsia="굴림" w:hAnsi="MS Mincho" w:cs="MS Mincho"/>
                <w:kern w:val="0"/>
                <w:sz w:val="24"/>
                <w:szCs w:val="24"/>
              </w:rPr>
              <w:t>ʃ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u</w:t>
            </w:r>
            <w:r w:rsidR="00B32E74">
              <w:rPr>
                <w:rFonts w:ascii="Arial" w:eastAsia="굴림" w:hAnsi="Arial" w:cs="Arial"/>
                <w:color w:val="000000"/>
                <w:kern w:val="0"/>
                <w:sz w:val="22"/>
              </w:rPr>
              <w:t>plo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  <w:bookmarkStart w:id="0" w:name="_GoBack"/>
            <w:bookmarkEnd w:id="0"/>
          </w:p>
        </w:tc>
      </w:tr>
      <w:tr w:rsidR="00C96782" w:rsidTr="00971DD4">
        <w:trPr>
          <w:trHeight w:val="401"/>
        </w:trPr>
        <w:tc>
          <w:tcPr>
            <w:tcW w:w="41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2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1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497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49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3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26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9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9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C96782" w:rsidTr="00971DD4">
        <w:trPr>
          <w:trHeight w:val="401"/>
        </w:trPr>
        <w:tc>
          <w:tcPr>
            <w:tcW w:w="41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2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1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497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49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3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26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9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9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:rsidR="0081268A" w:rsidRDefault="0081268A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 w:hint="eastAsia"/>
          <w:color w:val="000000"/>
          <w:kern w:val="0"/>
          <w:sz w:val="22"/>
        </w:rPr>
      </w:pPr>
    </w:p>
    <w:p w:rsidR="0081268A" w:rsidRDefault="0081268A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 w:hint="eastAsia"/>
          <w:color w:val="000000"/>
          <w:kern w:val="0"/>
          <w:sz w:val="22"/>
        </w:rPr>
      </w:pPr>
    </w:p>
    <w:p w:rsidR="00624F76" w:rsidRDefault="00624F76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관사</w:t>
      </w:r>
    </w:p>
    <w:p w:rsidR="00624F76" w:rsidRDefault="00624F76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관사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속성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품사이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tbl>
      <w:tblPr>
        <w:tblStyle w:val="a5"/>
        <w:tblW w:w="10486" w:type="dxa"/>
        <w:tblLook w:val="04A0" w:firstRow="1" w:lastRow="0" w:firstColumn="1" w:lastColumn="0" w:noHBand="0" w:noVBand="1"/>
      </w:tblPr>
      <w:tblGrid>
        <w:gridCol w:w="3495"/>
        <w:gridCol w:w="3495"/>
        <w:gridCol w:w="3496"/>
      </w:tblGrid>
      <w:tr w:rsidR="002D544E" w:rsidTr="002D544E">
        <w:trPr>
          <w:trHeight w:val="391"/>
        </w:trPr>
        <w:tc>
          <w:tcPr>
            <w:tcW w:w="3495" w:type="dxa"/>
          </w:tcPr>
          <w:p w:rsidR="002D544E" w:rsidRDefault="002D544E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부정관사</w:t>
            </w:r>
          </w:p>
        </w:tc>
        <w:tc>
          <w:tcPr>
            <w:tcW w:w="3495" w:type="dxa"/>
          </w:tcPr>
          <w:p w:rsidR="002D544E" w:rsidRDefault="002D544E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남성</w:t>
            </w:r>
          </w:p>
        </w:tc>
        <w:tc>
          <w:tcPr>
            <w:tcW w:w="3496" w:type="dxa"/>
          </w:tcPr>
          <w:p w:rsidR="002D544E" w:rsidRDefault="002D544E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여성</w:t>
            </w:r>
          </w:p>
        </w:tc>
      </w:tr>
      <w:tr w:rsidR="002D544E" w:rsidTr="002D544E">
        <w:trPr>
          <w:trHeight w:val="359"/>
        </w:trPr>
        <w:tc>
          <w:tcPr>
            <w:tcW w:w="3495" w:type="dxa"/>
          </w:tcPr>
          <w:p w:rsidR="002D544E" w:rsidRDefault="002D544E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단수</w:t>
            </w:r>
          </w:p>
        </w:tc>
        <w:tc>
          <w:tcPr>
            <w:tcW w:w="3495" w:type="dxa"/>
          </w:tcPr>
          <w:p w:rsidR="002D544E" w:rsidRDefault="00950215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ei]</w:t>
            </w:r>
          </w:p>
        </w:tc>
        <w:tc>
          <w:tcPr>
            <w:tcW w:w="3496" w:type="dxa"/>
          </w:tcPr>
          <w:p w:rsidR="002D544E" w:rsidRDefault="00950215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eo]</w:t>
            </w:r>
          </w:p>
        </w:tc>
      </w:tr>
      <w:tr w:rsidR="00950215" w:rsidTr="002D544E">
        <w:trPr>
          <w:trHeight w:val="348"/>
        </w:trPr>
        <w:tc>
          <w:tcPr>
            <w:tcW w:w="3495" w:type="dxa"/>
          </w:tcPr>
          <w:p w:rsidR="00950215" w:rsidRDefault="00950215" w:rsidP="0095021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복수</w:t>
            </w:r>
          </w:p>
        </w:tc>
        <w:tc>
          <w:tcPr>
            <w:tcW w:w="3495" w:type="dxa"/>
          </w:tcPr>
          <w:p w:rsidR="00950215" w:rsidRDefault="00950215" w:rsidP="0095021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e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eise]</w:t>
            </w:r>
          </w:p>
        </w:tc>
        <w:tc>
          <w:tcPr>
            <w:tcW w:w="3496" w:type="dxa"/>
          </w:tcPr>
          <w:p w:rsidR="00950215" w:rsidRDefault="00950215" w:rsidP="0095021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e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o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eose]</w:t>
            </w:r>
          </w:p>
        </w:tc>
      </w:tr>
    </w:tbl>
    <w:p w:rsidR="002D544E" w:rsidRDefault="002D544E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tbl>
      <w:tblPr>
        <w:tblStyle w:val="a5"/>
        <w:tblW w:w="10486" w:type="dxa"/>
        <w:tblLook w:val="04A0" w:firstRow="1" w:lastRow="0" w:firstColumn="1" w:lastColumn="0" w:noHBand="0" w:noVBand="1"/>
      </w:tblPr>
      <w:tblGrid>
        <w:gridCol w:w="3495"/>
        <w:gridCol w:w="3495"/>
        <w:gridCol w:w="3496"/>
      </w:tblGrid>
      <w:tr w:rsidR="002D544E" w:rsidTr="00D73825">
        <w:trPr>
          <w:trHeight w:val="391"/>
        </w:trPr>
        <w:tc>
          <w:tcPr>
            <w:tcW w:w="3495" w:type="dxa"/>
          </w:tcPr>
          <w:p w:rsidR="002D544E" w:rsidRDefault="002D544E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정관사</w:t>
            </w:r>
          </w:p>
        </w:tc>
        <w:tc>
          <w:tcPr>
            <w:tcW w:w="3495" w:type="dxa"/>
          </w:tcPr>
          <w:p w:rsidR="002D544E" w:rsidRDefault="002D544E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남성</w:t>
            </w:r>
          </w:p>
        </w:tc>
        <w:tc>
          <w:tcPr>
            <w:tcW w:w="3496" w:type="dxa"/>
          </w:tcPr>
          <w:p w:rsidR="002D544E" w:rsidRDefault="002D544E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여성</w:t>
            </w:r>
          </w:p>
        </w:tc>
      </w:tr>
      <w:tr w:rsidR="002D544E" w:rsidTr="00D73825">
        <w:trPr>
          <w:trHeight w:val="359"/>
        </w:trPr>
        <w:tc>
          <w:tcPr>
            <w:tcW w:w="3495" w:type="dxa"/>
          </w:tcPr>
          <w:p w:rsidR="002D544E" w:rsidRDefault="002D544E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단수</w:t>
            </w:r>
          </w:p>
        </w:tc>
        <w:tc>
          <w:tcPr>
            <w:tcW w:w="3495" w:type="dxa"/>
          </w:tcPr>
          <w:p w:rsidR="002D544E" w:rsidRDefault="00950215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Ma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ma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]</w:t>
            </w:r>
          </w:p>
        </w:tc>
        <w:tc>
          <w:tcPr>
            <w:tcW w:w="3496" w:type="dxa"/>
          </w:tcPr>
          <w:p w:rsidR="002D544E" w:rsidRDefault="00950215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Ma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ma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]</w:t>
            </w:r>
          </w:p>
        </w:tc>
      </w:tr>
      <w:tr w:rsidR="002D544E" w:rsidTr="00D73825">
        <w:trPr>
          <w:trHeight w:val="348"/>
        </w:trPr>
        <w:tc>
          <w:tcPr>
            <w:tcW w:w="3495" w:type="dxa"/>
          </w:tcPr>
          <w:p w:rsidR="002D544E" w:rsidRDefault="002D544E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복수</w:t>
            </w:r>
          </w:p>
        </w:tc>
        <w:tc>
          <w:tcPr>
            <w:tcW w:w="3495" w:type="dxa"/>
          </w:tcPr>
          <w:p w:rsidR="002D544E" w:rsidRDefault="00950215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Ma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e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ma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se]</w:t>
            </w:r>
          </w:p>
        </w:tc>
        <w:tc>
          <w:tcPr>
            <w:tcW w:w="3496" w:type="dxa"/>
          </w:tcPr>
          <w:p w:rsidR="002D544E" w:rsidRDefault="00950215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Ma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e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mao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se]</w:t>
            </w:r>
          </w:p>
        </w:tc>
      </w:tr>
    </w:tbl>
    <w:p w:rsidR="00624F76" w:rsidRDefault="00624F76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840507" w:rsidRDefault="00840507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동사</w:t>
      </w:r>
    </w:p>
    <w:p w:rsidR="00127F6D" w:rsidRDefault="00840507" w:rsidP="0084050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는 대상의 행동을 나타내는 품사이다.</w:t>
      </w:r>
      <w:r w:rsidR="00127F6D">
        <w:rPr>
          <w:rFonts w:ascii="굴림" w:eastAsia="굴림" w:hAnsi="굴림" w:cs="굴림" w:hint="eastAsia"/>
          <w:kern w:val="0"/>
          <w:sz w:val="22"/>
        </w:rPr>
        <w:t xml:space="preserve"> 시제와 상에 따라 접미사가 변화한다.</w:t>
      </w:r>
    </w:p>
    <w:p w:rsidR="00B85617" w:rsidRDefault="00B85617" w:rsidP="0084050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B85617" w:rsidRDefault="00B85617" w:rsidP="0084050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 xml:space="preserve">1. </w:t>
      </w:r>
      <w:r>
        <w:rPr>
          <w:rFonts w:ascii="굴림" w:eastAsia="굴림" w:hAnsi="굴림" w:cs="굴림" w:hint="eastAsia"/>
          <w:kern w:val="0"/>
          <w:sz w:val="22"/>
        </w:rPr>
        <w:t>동사의 형변화</w:t>
      </w:r>
    </w:p>
    <w:tbl>
      <w:tblPr>
        <w:tblStyle w:val="a5"/>
        <w:tblW w:w="10492" w:type="dxa"/>
        <w:tblLook w:val="04A0" w:firstRow="1" w:lastRow="0" w:firstColumn="1" w:lastColumn="0" w:noHBand="0" w:noVBand="1"/>
      </w:tblPr>
      <w:tblGrid>
        <w:gridCol w:w="2623"/>
        <w:gridCol w:w="2623"/>
        <w:gridCol w:w="2623"/>
        <w:gridCol w:w="2623"/>
      </w:tblGrid>
      <w:tr w:rsidR="00127F6D" w:rsidTr="00127F6D">
        <w:trPr>
          <w:trHeight w:val="392"/>
        </w:trPr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</w:p>
        </w:tc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과거</w:t>
            </w:r>
          </w:p>
        </w:tc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현재</w:t>
            </w:r>
          </w:p>
        </w:tc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미래</w:t>
            </w:r>
          </w:p>
        </w:tc>
      </w:tr>
      <w:tr w:rsidR="00127F6D" w:rsidTr="00127F6D">
        <w:trPr>
          <w:trHeight w:val="403"/>
        </w:trPr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lastRenderedPageBreak/>
              <w:t>원형</w:t>
            </w:r>
          </w:p>
        </w:tc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i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 w:rsidR="00A47065">
              <w:rPr>
                <w:rFonts w:ascii="Arial" w:eastAsia="굴림" w:hAnsi="Arial" w:cs="Arial"/>
                <w:color w:val="000000"/>
                <w:kern w:val="0"/>
                <w:sz w:val="22"/>
              </w:rPr>
              <w:t>l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..is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is/</w:t>
            </w:r>
            <w:r w:rsidR="00A47065">
              <w:rPr>
                <w:rFonts w:ascii="Arial" w:eastAsia="굴림" w:hAnsi="Arial" w:cs="Arial"/>
                <w:color w:val="000000"/>
                <w:kern w:val="0"/>
                <w:sz w:val="22"/>
              </w:rPr>
              <w:t>l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]</w:t>
            </w:r>
          </w:p>
          <w:p w:rsidR="00127F6D" w:rsidRDefault="00127F6D" w:rsidP="00127F6D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i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 w:rsidR="00A47065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없음</w:t>
            </w:r>
          </w:p>
        </w:tc>
        <w:tc>
          <w:tcPr>
            <w:tcW w:w="2623" w:type="dxa"/>
          </w:tcPr>
          <w:p w:rsidR="00127F6D" w:rsidRDefault="00127F6D" w:rsidP="00127F6D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 w:rsidR="00A47065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..os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o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os/</w:t>
            </w:r>
            <w:r w:rsidR="00A47065">
              <w:rPr>
                <w:rFonts w:ascii="Arial" w:eastAsia="굴림" w:hAnsi="Arial" w:cs="Arial"/>
                <w:color w:val="000000"/>
                <w:kern w:val="0"/>
                <w:sz w:val="22"/>
              </w:rPr>
              <w:t>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]</w:t>
            </w:r>
          </w:p>
          <w:p w:rsidR="00127F6D" w:rsidRDefault="00127F6D" w:rsidP="00127F6D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o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o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 w:rsidR="00A47065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</w:tr>
      <w:tr w:rsidR="00127F6D" w:rsidTr="00127F6D">
        <w:trPr>
          <w:trHeight w:val="403"/>
        </w:trPr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완료</w:t>
            </w:r>
          </w:p>
        </w:tc>
        <w:tc>
          <w:tcPr>
            <w:tcW w:w="2623" w:type="dxa"/>
          </w:tcPr>
          <w:p w:rsidR="00BB156A" w:rsidRDefault="00BB156A" w:rsidP="00BB156A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is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 w:rsidR="00A47065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l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ar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..isar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i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 w:rsidR="00A47065">
              <w:rPr>
                <w:rFonts w:ascii="Arial" w:eastAsia="굴림" w:hAnsi="Arial" w:cs="Arial"/>
                <w:color w:val="000000"/>
                <w:kern w:val="0"/>
                <w:sz w:val="22"/>
              </w:rPr>
              <w:t>l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  <w:p w:rsidR="00127F6D" w:rsidRDefault="00BB156A" w:rsidP="00BB156A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i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ar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 w:rsidR="00A47065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  <w:tc>
          <w:tcPr>
            <w:tcW w:w="2623" w:type="dxa"/>
          </w:tcPr>
          <w:p w:rsidR="00BB156A" w:rsidRDefault="00BB156A" w:rsidP="00BB156A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lar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..ar l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l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  <w:p w:rsidR="00127F6D" w:rsidRPr="00BB156A" w:rsidRDefault="00BB156A" w:rsidP="00BB156A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a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lar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  <w:tc>
          <w:tcPr>
            <w:tcW w:w="2623" w:type="dxa"/>
          </w:tcPr>
          <w:p w:rsidR="00A47065" w:rsidRDefault="00A47065" w:rsidP="00A4706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os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ar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..osar los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o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lo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  <w:p w:rsidR="00127F6D" w:rsidRPr="00BB156A" w:rsidRDefault="00A47065" w:rsidP="00A47065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o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losar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</w:tr>
      <w:tr w:rsidR="00127F6D" w:rsidTr="00127F6D">
        <w:trPr>
          <w:trHeight w:val="392"/>
        </w:trPr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진행</w:t>
            </w:r>
          </w:p>
        </w:tc>
        <w:tc>
          <w:tcPr>
            <w:tcW w:w="2623" w:type="dxa"/>
          </w:tcPr>
          <w:p w:rsidR="00770D86" w:rsidRDefault="00770D86" w:rsidP="00770D86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i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un/lisun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..isun lisu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isun/lisun]</w:t>
            </w:r>
          </w:p>
          <w:p w:rsidR="00127F6D" w:rsidRDefault="00770D86" w:rsidP="00770D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i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lisun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  <w:tc>
          <w:tcPr>
            <w:tcW w:w="2623" w:type="dxa"/>
          </w:tcPr>
          <w:p w:rsidR="00A831D3" w:rsidRDefault="00A831D3" w:rsidP="00A831D3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u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lun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..un lu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un/lun]</w:t>
            </w:r>
          </w:p>
          <w:p w:rsidR="00127F6D" w:rsidRDefault="00A831D3" w:rsidP="00A831D3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u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lun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  <w:tc>
          <w:tcPr>
            <w:tcW w:w="2623" w:type="dxa"/>
          </w:tcPr>
          <w:p w:rsidR="00770D86" w:rsidRDefault="00770D86" w:rsidP="00770D86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..osun losu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osun/losun]</w:t>
            </w:r>
          </w:p>
          <w:p w:rsidR="00127F6D" w:rsidRDefault="00770D86" w:rsidP="00770D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o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losun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</w:tr>
      <w:tr w:rsidR="00AF4984" w:rsidTr="00D73825">
        <w:trPr>
          <w:trHeight w:val="403"/>
        </w:trPr>
        <w:tc>
          <w:tcPr>
            <w:tcW w:w="2623" w:type="dxa"/>
          </w:tcPr>
          <w:p w:rsidR="00AF4984" w:rsidRDefault="00AF4984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완료진행</w:t>
            </w:r>
          </w:p>
        </w:tc>
        <w:tc>
          <w:tcPr>
            <w:tcW w:w="7869" w:type="dxa"/>
            <w:gridSpan w:val="3"/>
          </w:tcPr>
          <w:p w:rsidR="00AF4984" w:rsidRDefault="00AF4984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진행형과 같은 접미사를 사용하며,</w:t>
            </w:r>
            <w:r>
              <w:rPr>
                <w:rFonts w:ascii="굴림" w:eastAsia="굴림" w:hAnsi="굴림" w:cs="굴림"/>
                <w:kern w:val="0"/>
                <w:sz w:val="22"/>
              </w:rPr>
              <w:t xml:space="preserve"> </w:t>
            </w:r>
            <w:r>
              <w:rPr>
                <w:rFonts w:ascii="굴림" w:eastAsia="굴림" w:hAnsi="굴림" w:cs="굴림" w:hint="eastAsia"/>
                <w:kern w:val="0"/>
                <w:sz w:val="22"/>
              </w:rPr>
              <w:t>문맥에 따라 다르게 해석한다.</w:t>
            </w:r>
          </w:p>
        </w:tc>
      </w:tr>
    </w:tbl>
    <w:p w:rsidR="00127F6D" w:rsidRDefault="00127F6D" w:rsidP="0084050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840507" w:rsidRDefault="00B85617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2. </w:t>
      </w:r>
      <w:r w:rsidR="00840507">
        <w:rPr>
          <w:rFonts w:ascii="굴림" w:eastAsia="굴림" w:hAnsi="굴림" w:cs="굴림" w:hint="eastAsia"/>
          <w:kern w:val="0"/>
          <w:sz w:val="22"/>
        </w:rPr>
        <w:t>계사</w:t>
      </w:r>
    </w:p>
    <w:p w:rsidR="00840507" w:rsidRDefault="00840507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계사는 동사와 형용사 외의 품사가 서술어로 사용될 때 명시적으로 넣어주는 동사이다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1102F9" w:rsidTr="001102F9">
        <w:trPr>
          <w:trHeight w:val="504"/>
        </w:trPr>
        <w:tc>
          <w:tcPr>
            <w:tcW w:w="2614" w:type="dxa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원형</w:t>
            </w:r>
          </w:p>
        </w:tc>
        <w:tc>
          <w:tcPr>
            <w:tcW w:w="7842" w:type="dxa"/>
            <w:gridSpan w:val="3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i]</w:t>
            </w:r>
          </w:p>
        </w:tc>
      </w:tr>
      <w:tr w:rsidR="001102F9" w:rsidTr="001102F9">
        <w:trPr>
          <w:trHeight w:val="504"/>
        </w:trPr>
        <w:tc>
          <w:tcPr>
            <w:tcW w:w="2614" w:type="dxa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614" w:type="dxa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1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인칭</w:t>
            </w:r>
          </w:p>
        </w:tc>
        <w:tc>
          <w:tcPr>
            <w:tcW w:w="2614" w:type="dxa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2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인칭</w:t>
            </w:r>
          </w:p>
        </w:tc>
        <w:tc>
          <w:tcPr>
            <w:tcW w:w="2614" w:type="dxa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3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인칭</w:t>
            </w:r>
          </w:p>
        </w:tc>
      </w:tr>
      <w:tr w:rsidR="001102F9" w:rsidTr="001102F9">
        <w:trPr>
          <w:trHeight w:val="504"/>
        </w:trPr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단수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e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e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e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os]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av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av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]</w:t>
            </w:r>
          </w:p>
        </w:tc>
      </w:tr>
      <w:tr w:rsidR="001102F9" w:rsidTr="001102F9">
        <w:trPr>
          <w:trHeight w:val="520"/>
        </w:trPr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복수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el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el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el]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o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o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oz]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af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af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f]</w:t>
            </w:r>
          </w:p>
        </w:tc>
      </w:tr>
    </w:tbl>
    <w:p w:rsidR="002B2700" w:rsidRDefault="00B13FAE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시제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상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따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동사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미사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2B2700" w:rsidRDefault="002B2700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B2700" w:rsidRDefault="002B270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 xml:space="preserve">3. </w:t>
      </w:r>
      <w:r>
        <w:rPr>
          <w:rFonts w:ascii="굴림" w:eastAsia="굴림" w:hAnsi="굴림" w:cs="굴림" w:hint="eastAsia"/>
          <w:kern w:val="0"/>
          <w:sz w:val="22"/>
        </w:rPr>
        <w:t>조동사</w:t>
      </w:r>
    </w:p>
    <w:p w:rsidR="002B2700" w:rsidRDefault="002B270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조동사는 </w:t>
      </w:r>
      <w:r w:rsidR="0093273C">
        <w:rPr>
          <w:rFonts w:ascii="굴림" w:eastAsia="굴림" w:hAnsi="굴림" w:cs="굴림" w:hint="eastAsia"/>
          <w:kern w:val="0"/>
          <w:sz w:val="22"/>
        </w:rPr>
        <w:t>서술어</w:t>
      </w:r>
      <w:r>
        <w:rPr>
          <w:rFonts w:ascii="굴림" w:eastAsia="굴림" w:hAnsi="굴림" w:cs="굴림" w:hint="eastAsia"/>
          <w:kern w:val="0"/>
          <w:sz w:val="22"/>
        </w:rPr>
        <w:t xml:space="preserve"> 앞에 붙어 </w:t>
      </w:r>
      <w:r w:rsidR="0093273C">
        <w:rPr>
          <w:rFonts w:ascii="굴림" w:eastAsia="굴림" w:hAnsi="굴림" w:cs="굴림" w:hint="eastAsia"/>
          <w:kern w:val="0"/>
          <w:sz w:val="22"/>
        </w:rPr>
        <w:t>서술어</w:t>
      </w:r>
      <w:r>
        <w:rPr>
          <w:rFonts w:ascii="굴림" w:eastAsia="굴림" w:hAnsi="굴림" w:cs="굴림" w:hint="eastAsia"/>
          <w:kern w:val="0"/>
          <w:sz w:val="22"/>
        </w:rPr>
        <w:t>를 보조하는 동사이다.</w:t>
      </w:r>
      <w:r w:rsidR="00E4394C">
        <w:rPr>
          <w:rFonts w:ascii="굴림" w:eastAsia="굴림" w:hAnsi="굴림" w:cs="굴림"/>
          <w:kern w:val="0"/>
          <w:sz w:val="22"/>
        </w:rPr>
        <w:t xml:space="preserve"> </w:t>
      </w:r>
      <w:r w:rsidR="00E4394C">
        <w:rPr>
          <w:rFonts w:ascii="굴림" w:eastAsia="굴림" w:hAnsi="굴림" w:cs="굴림" w:hint="eastAsia"/>
          <w:kern w:val="0"/>
          <w:sz w:val="22"/>
        </w:rPr>
        <w:t>원래 동사에 형변화가 있다면 해당하는 접미사를 조동사에 붙인 뒤 동사는 원형으로 적는다.</w:t>
      </w:r>
      <w:r w:rsidR="00EF68F9">
        <w:rPr>
          <w:rFonts w:ascii="굴림" w:eastAsia="굴림" w:hAnsi="굴림" w:cs="굴림"/>
          <w:kern w:val="0"/>
          <w:sz w:val="22"/>
        </w:rPr>
        <w:t xml:space="preserve"> </w:t>
      </w:r>
      <w:r w:rsidR="00EF68F9">
        <w:rPr>
          <w:rFonts w:ascii="굴림" w:eastAsia="굴림" w:hAnsi="굴림" w:cs="굴림" w:hint="eastAsia"/>
          <w:kern w:val="0"/>
          <w:sz w:val="22"/>
        </w:rPr>
        <w:t>조동사가 여러 개라면 형변화는 맨 앞의 조동사에만 적용한다.</w:t>
      </w:r>
    </w:p>
    <w:p w:rsidR="0093273C" w:rsidRDefault="0093273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93273C" w:rsidRDefault="0093273C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H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r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hUr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h</w:t>
      </w:r>
      <w:r>
        <w:rPr>
          <w:rFonts w:ascii="Arial" w:hAnsi="Arial" w:cs="Arial"/>
          <w:color w:val="000000"/>
          <w:sz w:val="22"/>
        </w:rPr>
        <w:t>ʌ</w:t>
      </w:r>
      <w:r w:rsidR="008A1BF2" w:rsidRPr="00807874">
        <w:rPr>
          <w:rFonts w:ascii="Arial" w:eastAsia="굴림" w:hAnsi="Arial" w:cs="Arial"/>
          <w:color w:val="000000"/>
          <w:kern w:val="0"/>
          <w:sz w:val="22"/>
        </w:rPr>
        <w:t>ɹ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다</w:t>
      </w:r>
    </w:p>
    <w:p w:rsidR="0093273C" w:rsidRDefault="0093273C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do</w:t>
      </w:r>
      <w:r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여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행위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미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사용할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또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강조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7B2458" w:rsidRDefault="007B2458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7B2458" w:rsidRDefault="007B2458" w:rsidP="007B245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B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o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b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아니다</w:t>
      </w:r>
    </w:p>
    <w:p w:rsidR="007B2458" w:rsidRDefault="00987772" w:rsidP="007B245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not</w:t>
      </w:r>
      <w:r>
        <w:rPr>
          <w:rFonts w:ascii="Arial" w:eastAsia="굴림" w:hAnsi="Arial" w:cs="Arial" w:hint="eastAsia"/>
          <w:color w:val="000000"/>
          <w:kern w:val="0"/>
          <w:sz w:val="22"/>
        </w:rPr>
        <w:t>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573DE0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서술어를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부정한다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EF68F9" w:rsidRDefault="00EF68F9" w:rsidP="007B245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D73825" w:rsidRDefault="0094563A" w:rsidP="00D7382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Tamir</w:t>
      </w:r>
      <w:r w:rsidR="00D73825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D73825"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tamir</w:t>
      </w:r>
      <w:r w:rsidR="00D73825">
        <w:rPr>
          <w:rFonts w:ascii="Arial" w:eastAsia="굴림" w:hAnsi="Arial" w:cs="Arial"/>
          <w:color w:val="000000"/>
          <w:kern w:val="0"/>
          <w:sz w:val="22"/>
        </w:rPr>
        <w:t>)</w:t>
      </w:r>
      <w:r w:rsidR="00D73825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t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mi</w:t>
      </w:r>
      <w:r w:rsidR="008A1BF2" w:rsidRPr="00807874">
        <w:rPr>
          <w:rFonts w:ascii="Arial" w:eastAsia="굴림" w:hAnsi="Arial" w:cs="Arial"/>
          <w:color w:val="000000"/>
          <w:kern w:val="0"/>
          <w:sz w:val="22"/>
        </w:rPr>
        <w:t>ɹ</w:t>
      </w:r>
      <w:r w:rsidR="00D73825"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되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어지다</w:t>
      </w:r>
    </w:p>
    <w:p w:rsidR="00EF68F9" w:rsidRPr="00D73825" w:rsidRDefault="00D73825" w:rsidP="007B245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become</w:t>
      </w:r>
      <w:r>
        <w:rPr>
          <w:rFonts w:ascii="Arial" w:eastAsia="굴림" w:hAnsi="Arial" w:cs="Arial" w:hint="eastAsia"/>
          <w:color w:val="000000"/>
          <w:kern w:val="0"/>
          <w:sz w:val="22"/>
        </w:rPr>
        <w:t>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형용사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형용사의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속성을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가지게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됨을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나타내거나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명사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명사에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객체가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됨을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7B2458" w:rsidRDefault="007B2458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D23585" w:rsidRDefault="00D23585" w:rsidP="00D235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De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den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de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할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다</w:t>
      </w:r>
    </w:p>
    <w:p w:rsidR="00D23585" w:rsidRPr="00D73825" w:rsidRDefault="00D23585" w:rsidP="00D235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can</w:t>
      </w:r>
      <w:r>
        <w:rPr>
          <w:rFonts w:ascii="Arial" w:eastAsia="굴림" w:hAnsi="Arial" w:cs="Arial" w:hint="eastAsia"/>
          <w:color w:val="000000"/>
          <w:kern w:val="0"/>
          <w:sz w:val="22"/>
        </w:rPr>
        <w:t>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할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음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D23585" w:rsidRDefault="00D23585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F957E2" w:rsidRDefault="00F957E2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Mo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mol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mo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된다</w:t>
      </w:r>
    </w:p>
    <w:p w:rsidR="00F957E2" w:rsidRDefault="00F957E2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lastRenderedPageBreak/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may</w:t>
      </w:r>
      <w:r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됨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허가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미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F957E2" w:rsidRDefault="00F957E2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DB5C76" w:rsidRDefault="00DB5C76" w:rsidP="00DB5C7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owa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owa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kow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좋다</w:t>
      </w:r>
    </w:p>
    <w:p w:rsidR="00DB5C76" w:rsidRDefault="00DB5C76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had better</w:t>
      </w:r>
      <w:r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하는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것이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좋겠다고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제안하는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의미를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2D1AE8" w:rsidRDefault="002D1AE8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D1AE8" w:rsidRDefault="002D1AE8" w:rsidP="002D1AE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Gut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gut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gut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</w:p>
    <w:p w:rsidR="002D1AE8" w:rsidRPr="002D1AE8" w:rsidRDefault="002D1AE8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must</w:t>
      </w:r>
      <w:r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무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D07340" w:rsidRDefault="00D07340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D07340" w:rsidRDefault="00D07340" w:rsidP="00D0734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Vil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vil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vi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인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다</w:t>
      </w:r>
    </w:p>
    <w:p w:rsidR="00DB5C76" w:rsidRPr="00D23585" w:rsidRDefault="00D07340" w:rsidP="00F957E2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might</w:t>
      </w:r>
      <w:r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을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한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것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같다는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추측을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217404" w:rsidRPr="00807874" w:rsidRDefault="0021740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Tanoa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anoa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tɐno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기지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Arserie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arserie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ɐɹseɹ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환상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, Karanio Biter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를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레티시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제국에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부르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명칭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everanoum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veranoum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eveɹɐnoum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왕국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Foromanum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foromanum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foɹomɐnum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제국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Veranum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veranum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veɹɐnum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도시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Potaie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potaie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potɐ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흰색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흰색의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Tenotric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enotrik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tenotɹik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중앙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가운데의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everatos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veratos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eveɹɐtos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황제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everatonara/e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</w:t>
      </w:r>
      <w:r w:rsidR="00FF6BE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everatonara severatonare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eveɹɐtonɐɹɐ/seveɹɐtonɐɹ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황태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/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황태녀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Narab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narab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nɐɹɐb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다음의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everat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verat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eveɹɐt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지배하다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Noum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noum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noum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지역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Tosi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osi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tosi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첫번째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으뜸의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everatomia/e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veratomia severatomie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eveɹɐtomiɐ/seveɹɐtom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황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/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황녀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Mia/e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ia mie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miɐ/m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아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/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딸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-na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.</w:t>
      </w:r>
      <w:r w:rsidR="0095296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na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n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사람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뜻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접미사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-um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.</w:t>
      </w:r>
      <w:r w:rsidR="0095296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</w:t>
      </w:r>
      <w:r w:rsidR="007D192E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um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um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땅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뜻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접미사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Dievolia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dievolia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dievoli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검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Bestrie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estrie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bestɹ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공허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무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레퀴비에나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(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고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요정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)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orona/e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orona sorone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oɹonɐ/soɹon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태양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Garatie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garatie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gɐɹɐt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땅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대지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여신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이름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Chenova</w:t>
      </w:r>
      <w:r w:rsidR="007D192E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enova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t͡ʃenov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구체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Wirna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wirna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wirn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원인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근원</w:t>
      </w:r>
    </w:p>
    <w:p w:rsidR="00BD67DB" w:rsidRPr="00BD67DB" w:rsidRDefault="00807874" w:rsidP="00BD67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lastRenderedPageBreak/>
        <w:t xml:space="preserve">Zabeni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zabeni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zɐbeni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모든것의</w:t>
      </w:r>
    </w:p>
    <w:sectPr w:rsidR="00BD67DB" w:rsidRPr="00BD67DB" w:rsidSect="008C052E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7F16" w:rsidRDefault="00227F16" w:rsidP="00AB1418">
      <w:pPr>
        <w:spacing w:after="0" w:line="240" w:lineRule="auto"/>
      </w:pPr>
      <w:r>
        <w:separator/>
      </w:r>
    </w:p>
  </w:endnote>
  <w:endnote w:type="continuationSeparator" w:id="0">
    <w:p w:rsidR="00227F16" w:rsidRDefault="00227F16" w:rsidP="00AB1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tie Chenova Character">
    <w:panose1 w:val="020006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7F16" w:rsidRDefault="00227F16" w:rsidP="00AB1418">
      <w:pPr>
        <w:spacing w:after="0" w:line="240" w:lineRule="auto"/>
      </w:pPr>
      <w:r>
        <w:separator/>
      </w:r>
    </w:p>
  </w:footnote>
  <w:footnote w:type="continuationSeparator" w:id="0">
    <w:p w:rsidR="00227F16" w:rsidRDefault="00227F16" w:rsidP="00AB14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sgRCC3MLI2NDMyUdpeDU4uLM/DyQAuNaAILToaIsAAAA"/>
  </w:docVars>
  <w:rsids>
    <w:rsidRoot w:val="009B648B"/>
    <w:rsid w:val="00003E26"/>
    <w:rsid w:val="00005772"/>
    <w:rsid w:val="0002621C"/>
    <w:rsid w:val="00026BFC"/>
    <w:rsid w:val="00027523"/>
    <w:rsid w:val="000350FE"/>
    <w:rsid w:val="00036530"/>
    <w:rsid w:val="00040885"/>
    <w:rsid w:val="000437E2"/>
    <w:rsid w:val="00043A13"/>
    <w:rsid w:val="000539AC"/>
    <w:rsid w:val="000707E3"/>
    <w:rsid w:val="00080924"/>
    <w:rsid w:val="00081E2B"/>
    <w:rsid w:val="000A1980"/>
    <w:rsid w:val="000A5E2F"/>
    <w:rsid w:val="000B75F1"/>
    <w:rsid w:val="000E3A89"/>
    <w:rsid w:val="00103FE5"/>
    <w:rsid w:val="00106FA2"/>
    <w:rsid w:val="001102F9"/>
    <w:rsid w:val="001134E6"/>
    <w:rsid w:val="00117A9C"/>
    <w:rsid w:val="00121493"/>
    <w:rsid w:val="00127F6D"/>
    <w:rsid w:val="001308AE"/>
    <w:rsid w:val="00132478"/>
    <w:rsid w:val="001342B3"/>
    <w:rsid w:val="001453EB"/>
    <w:rsid w:val="00160ED0"/>
    <w:rsid w:val="00160FE6"/>
    <w:rsid w:val="0016215F"/>
    <w:rsid w:val="00163337"/>
    <w:rsid w:val="0016757A"/>
    <w:rsid w:val="001757D7"/>
    <w:rsid w:val="00177DDF"/>
    <w:rsid w:val="00184C79"/>
    <w:rsid w:val="00190412"/>
    <w:rsid w:val="00190D89"/>
    <w:rsid w:val="0019502C"/>
    <w:rsid w:val="001967EF"/>
    <w:rsid w:val="001A0187"/>
    <w:rsid w:val="001A0309"/>
    <w:rsid w:val="001A5353"/>
    <w:rsid w:val="001A6008"/>
    <w:rsid w:val="001E242A"/>
    <w:rsid w:val="001F5894"/>
    <w:rsid w:val="001F6918"/>
    <w:rsid w:val="00210A48"/>
    <w:rsid w:val="00213A83"/>
    <w:rsid w:val="00213F5A"/>
    <w:rsid w:val="00217404"/>
    <w:rsid w:val="002178BF"/>
    <w:rsid w:val="00223E1E"/>
    <w:rsid w:val="00224832"/>
    <w:rsid w:val="002258FD"/>
    <w:rsid w:val="00227F16"/>
    <w:rsid w:val="00240F9F"/>
    <w:rsid w:val="00241684"/>
    <w:rsid w:val="002443EC"/>
    <w:rsid w:val="00252DA6"/>
    <w:rsid w:val="00255B53"/>
    <w:rsid w:val="002700C3"/>
    <w:rsid w:val="002715A6"/>
    <w:rsid w:val="002815AD"/>
    <w:rsid w:val="00284E0B"/>
    <w:rsid w:val="00291741"/>
    <w:rsid w:val="00297F93"/>
    <w:rsid w:val="002A13C7"/>
    <w:rsid w:val="002B2700"/>
    <w:rsid w:val="002B30CA"/>
    <w:rsid w:val="002B51D0"/>
    <w:rsid w:val="002B56DE"/>
    <w:rsid w:val="002B57BF"/>
    <w:rsid w:val="002C5AB5"/>
    <w:rsid w:val="002D0C3B"/>
    <w:rsid w:val="002D1AE8"/>
    <w:rsid w:val="002D544E"/>
    <w:rsid w:val="002D7475"/>
    <w:rsid w:val="002E5045"/>
    <w:rsid w:val="00314D64"/>
    <w:rsid w:val="003326B3"/>
    <w:rsid w:val="00334434"/>
    <w:rsid w:val="00343B95"/>
    <w:rsid w:val="003575CE"/>
    <w:rsid w:val="00366CDE"/>
    <w:rsid w:val="00386A2F"/>
    <w:rsid w:val="00387543"/>
    <w:rsid w:val="003910B4"/>
    <w:rsid w:val="003937AD"/>
    <w:rsid w:val="003A429F"/>
    <w:rsid w:val="003A4D43"/>
    <w:rsid w:val="003B21E5"/>
    <w:rsid w:val="003B2C10"/>
    <w:rsid w:val="003C76DC"/>
    <w:rsid w:val="003F3683"/>
    <w:rsid w:val="004003B4"/>
    <w:rsid w:val="0040063F"/>
    <w:rsid w:val="004122C4"/>
    <w:rsid w:val="00413F48"/>
    <w:rsid w:val="00416EAA"/>
    <w:rsid w:val="00426CC4"/>
    <w:rsid w:val="004318A1"/>
    <w:rsid w:val="00432A63"/>
    <w:rsid w:val="0043742A"/>
    <w:rsid w:val="004409AC"/>
    <w:rsid w:val="00442FC6"/>
    <w:rsid w:val="00450B20"/>
    <w:rsid w:val="004657DF"/>
    <w:rsid w:val="00472B55"/>
    <w:rsid w:val="00480A58"/>
    <w:rsid w:val="004C1758"/>
    <w:rsid w:val="004F03F2"/>
    <w:rsid w:val="004F0CDB"/>
    <w:rsid w:val="00510048"/>
    <w:rsid w:val="00523E0B"/>
    <w:rsid w:val="005302A9"/>
    <w:rsid w:val="00530742"/>
    <w:rsid w:val="00532936"/>
    <w:rsid w:val="0053412E"/>
    <w:rsid w:val="00535EF9"/>
    <w:rsid w:val="0055426E"/>
    <w:rsid w:val="005565B3"/>
    <w:rsid w:val="005636F0"/>
    <w:rsid w:val="0057387E"/>
    <w:rsid w:val="00573DE0"/>
    <w:rsid w:val="005803F0"/>
    <w:rsid w:val="005826F6"/>
    <w:rsid w:val="00594F15"/>
    <w:rsid w:val="005970C6"/>
    <w:rsid w:val="005A4FBB"/>
    <w:rsid w:val="005D03DA"/>
    <w:rsid w:val="005D424D"/>
    <w:rsid w:val="005E507B"/>
    <w:rsid w:val="005F4D25"/>
    <w:rsid w:val="005F51FB"/>
    <w:rsid w:val="00613AC6"/>
    <w:rsid w:val="0061696F"/>
    <w:rsid w:val="00620721"/>
    <w:rsid w:val="00624F76"/>
    <w:rsid w:val="00625DA3"/>
    <w:rsid w:val="0062696B"/>
    <w:rsid w:val="00626FE7"/>
    <w:rsid w:val="00640FDF"/>
    <w:rsid w:val="006433CD"/>
    <w:rsid w:val="0064402C"/>
    <w:rsid w:val="0065007D"/>
    <w:rsid w:val="006541D4"/>
    <w:rsid w:val="00661F8B"/>
    <w:rsid w:val="0066283C"/>
    <w:rsid w:val="00673093"/>
    <w:rsid w:val="00680025"/>
    <w:rsid w:val="006A513B"/>
    <w:rsid w:val="006A52D7"/>
    <w:rsid w:val="006B0923"/>
    <w:rsid w:val="006C63CC"/>
    <w:rsid w:val="006E1943"/>
    <w:rsid w:val="006E1E47"/>
    <w:rsid w:val="006E72F1"/>
    <w:rsid w:val="006F0663"/>
    <w:rsid w:val="006F1120"/>
    <w:rsid w:val="006F755C"/>
    <w:rsid w:val="00705271"/>
    <w:rsid w:val="007162CB"/>
    <w:rsid w:val="00726516"/>
    <w:rsid w:val="007275B4"/>
    <w:rsid w:val="00730F8D"/>
    <w:rsid w:val="00732CCF"/>
    <w:rsid w:val="00733F8F"/>
    <w:rsid w:val="0073712E"/>
    <w:rsid w:val="007374B6"/>
    <w:rsid w:val="00742299"/>
    <w:rsid w:val="00754DC8"/>
    <w:rsid w:val="007559F9"/>
    <w:rsid w:val="007569A7"/>
    <w:rsid w:val="00756BB7"/>
    <w:rsid w:val="007577CB"/>
    <w:rsid w:val="00757E5B"/>
    <w:rsid w:val="007604D0"/>
    <w:rsid w:val="007665E7"/>
    <w:rsid w:val="00770D86"/>
    <w:rsid w:val="00773E02"/>
    <w:rsid w:val="00793814"/>
    <w:rsid w:val="0079515E"/>
    <w:rsid w:val="007A005D"/>
    <w:rsid w:val="007B2458"/>
    <w:rsid w:val="007B784B"/>
    <w:rsid w:val="007B7CFC"/>
    <w:rsid w:val="007C03D8"/>
    <w:rsid w:val="007C0B24"/>
    <w:rsid w:val="007D107D"/>
    <w:rsid w:val="007D192E"/>
    <w:rsid w:val="007D1B1D"/>
    <w:rsid w:val="007D5BAE"/>
    <w:rsid w:val="007E1209"/>
    <w:rsid w:val="007E334B"/>
    <w:rsid w:val="007E4613"/>
    <w:rsid w:val="007E6795"/>
    <w:rsid w:val="00803EEB"/>
    <w:rsid w:val="00807874"/>
    <w:rsid w:val="0081113C"/>
    <w:rsid w:val="0081151B"/>
    <w:rsid w:val="0081268A"/>
    <w:rsid w:val="0081302E"/>
    <w:rsid w:val="00827F4F"/>
    <w:rsid w:val="00840507"/>
    <w:rsid w:val="00845588"/>
    <w:rsid w:val="00845E85"/>
    <w:rsid w:val="008574B2"/>
    <w:rsid w:val="00870695"/>
    <w:rsid w:val="00875454"/>
    <w:rsid w:val="008801C6"/>
    <w:rsid w:val="00882EA5"/>
    <w:rsid w:val="008A0CBF"/>
    <w:rsid w:val="008A1BF2"/>
    <w:rsid w:val="008B13BB"/>
    <w:rsid w:val="008B4E6B"/>
    <w:rsid w:val="008C052E"/>
    <w:rsid w:val="008C108E"/>
    <w:rsid w:val="008C4003"/>
    <w:rsid w:val="008D2005"/>
    <w:rsid w:val="008F4341"/>
    <w:rsid w:val="00900B69"/>
    <w:rsid w:val="0090523A"/>
    <w:rsid w:val="009167B3"/>
    <w:rsid w:val="009167BB"/>
    <w:rsid w:val="00917361"/>
    <w:rsid w:val="00924066"/>
    <w:rsid w:val="00927786"/>
    <w:rsid w:val="00927E80"/>
    <w:rsid w:val="00930C1F"/>
    <w:rsid w:val="0093273C"/>
    <w:rsid w:val="0093479D"/>
    <w:rsid w:val="00944D5D"/>
    <w:rsid w:val="0094563A"/>
    <w:rsid w:val="00950215"/>
    <w:rsid w:val="0095221C"/>
    <w:rsid w:val="0095296B"/>
    <w:rsid w:val="009558D3"/>
    <w:rsid w:val="00955DEF"/>
    <w:rsid w:val="00957698"/>
    <w:rsid w:val="009625AA"/>
    <w:rsid w:val="00971DD4"/>
    <w:rsid w:val="00972385"/>
    <w:rsid w:val="00980064"/>
    <w:rsid w:val="009837FC"/>
    <w:rsid w:val="009841CA"/>
    <w:rsid w:val="00987772"/>
    <w:rsid w:val="009A5A67"/>
    <w:rsid w:val="009B6016"/>
    <w:rsid w:val="009B62E5"/>
    <w:rsid w:val="009B648B"/>
    <w:rsid w:val="009C5CB2"/>
    <w:rsid w:val="009D15CD"/>
    <w:rsid w:val="009E73C7"/>
    <w:rsid w:val="009F4ED5"/>
    <w:rsid w:val="00A04736"/>
    <w:rsid w:val="00A132C6"/>
    <w:rsid w:val="00A279A5"/>
    <w:rsid w:val="00A27C49"/>
    <w:rsid w:val="00A36B39"/>
    <w:rsid w:val="00A44A33"/>
    <w:rsid w:val="00A47065"/>
    <w:rsid w:val="00A47AAC"/>
    <w:rsid w:val="00A52CA0"/>
    <w:rsid w:val="00A55A17"/>
    <w:rsid w:val="00A66796"/>
    <w:rsid w:val="00A81FDE"/>
    <w:rsid w:val="00A831D3"/>
    <w:rsid w:val="00A84A67"/>
    <w:rsid w:val="00A84C03"/>
    <w:rsid w:val="00A929DF"/>
    <w:rsid w:val="00AB1418"/>
    <w:rsid w:val="00AB3C1F"/>
    <w:rsid w:val="00AC0E60"/>
    <w:rsid w:val="00AC107E"/>
    <w:rsid w:val="00AC3C1B"/>
    <w:rsid w:val="00AE14E7"/>
    <w:rsid w:val="00AE7B65"/>
    <w:rsid w:val="00AF3185"/>
    <w:rsid w:val="00AF3478"/>
    <w:rsid w:val="00AF4984"/>
    <w:rsid w:val="00AF7E6D"/>
    <w:rsid w:val="00B06C37"/>
    <w:rsid w:val="00B13FAE"/>
    <w:rsid w:val="00B21D29"/>
    <w:rsid w:val="00B23E20"/>
    <w:rsid w:val="00B31014"/>
    <w:rsid w:val="00B32E74"/>
    <w:rsid w:val="00B43614"/>
    <w:rsid w:val="00B47741"/>
    <w:rsid w:val="00B827DC"/>
    <w:rsid w:val="00B85617"/>
    <w:rsid w:val="00B86401"/>
    <w:rsid w:val="00B94956"/>
    <w:rsid w:val="00B95132"/>
    <w:rsid w:val="00BB156A"/>
    <w:rsid w:val="00BB5973"/>
    <w:rsid w:val="00BC115B"/>
    <w:rsid w:val="00BD67DB"/>
    <w:rsid w:val="00C02F63"/>
    <w:rsid w:val="00C248AA"/>
    <w:rsid w:val="00C25CC8"/>
    <w:rsid w:val="00C3103C"/>
    <w:rsid w:val="00C32388"/>
    <w:rsid w:val="00C32DE3"/>
    <w:rsid w:val="00C42734"/>
    <w:rsid w:val="00C44599"/>
    <w:rsid w:val="00C44AB2"/>
    <w:rsid w:val="00C564CE"/>
    <w:rsid w:val="00C57DA7"/>
    <w:rsid w:val="00C72515"/>
    <w:rsid w:val="00C7334F"/>
    <w:rsid w:val="00C80DDD"/>
    <w:rsid w:val="00C8112C"/>
    <w:rsid w:val="00C82A72"/>
    <w:rsid w:val="00C84F53"/>
    <w:rsid w:val="00C911A0"/>
    <w:rsid w:val="00C93248"/>
    <w:rsid w:val="00C96782"/>
    <w:rsid w:val="00CA403F"/>
    <w:rsid w:val="00CA4967"/>
    <w:rsid w:val="00CC4B1C"/>
    <w:rsid w:val="00CD3B89"/>
    <w:rsid w:val="00CF435C"/>
    <w:rsid w:val="00D00426"/>
    <w:rsid w:val="00D02443"/>
    <w:rsid w:val="00D050DC"/>
    <w:rsid w:val="00D07340"/>
    <w:rsid w:val="00D148A4"/>
    <w:rsid w:val="00D1736E"/>
    <w:rsid w:val="00D23585"/>
    <w:rsid w:val="00D260D5"/>
    <w:rsid w:val="00D32440"/>
    <w:rsid w:val="00D32C78"/>
    <w:rsid w:val="00D34146"/>
    <w:rsid w:val="00D40A90"/>
    <w:rsid w:val="00D55D26"/>
    <w:rsid w:val="00D73825"/>
    <w:rsid w:val="00D77DA6"/>
    <w:rsid w:val="00D84E5B"/>
    <w:rsid w:val="00D85F47"/>
    <w:rsid w:val="00D910E1"/>
    <w:rsid w:val="00DA0DDA"/>
    <w:rsid w:val="00DB147C"/>
    <w:rsid w:val="00DB5C76"/>
    <w:rsid w:val="00DC26D5"/>
    <w:rsid w:val="00DE0767"/>
    <w:rsid w:val="00DE13B1"/>
    <w:rsid w:val="00DE48DB"/>
    <w:rsid w:val="00DF40D2"/>
    <w:rsid w:val="00DF4107"/>
    <w:rsid w:val="00DF6D5E"/>
    <w:rsid w:val="00E14250"/>
    <w:rsid w:val="00E22190"/>
    <w:rsid w:val="00E23F9C"/>
    <w:rsid w:val="00E276FA"/>
    <w:rsid w:val="00E4394C"/>
    <w:rsid w:val="00E50314"/>
    <w:rsid w:val="00E50CE1"/>
    <w:rsid w:val="00E6377C"/>
    <w:rsid w:val="00E67AD2"/>
    <w:rsid w:val="00E760BF"/>
    <w:rsid w:val="00E80E50"/>
    <w:rsid w:val="00E84D6F"/>
    <w:rsid w:val="00E85A96"/>
    <w:rsid w:val="00E91294"/>
    <w:rsid w:val="00E97C24"/>
    <w:rsid w:val="00EA379F"/>
    <w:rsid w:val="00EB082D"/>
    <w:rsid w:val="00EB47A6"/>
    <w:rsid w:val="00ED33D2"/>
    <w:rsid w:val="00ED6EF3"/>
    <w:rsid w:val="00EF68F9"/>
    <w:rsid w:val="00F13549"/>
    <w:rsid w:val="00F14B1E"/>
    <w:rsid w:val="00F219FE"/>
    <w:rsid w:val="00F3253E"/>
    <w:rsid w:val="00F33D51"/>
    <w:rsid w:val="00F426F2"/>
    <w:rsid w:val="00F51162"/>
    <w:rsid w:val="00F57E32"/>
    <w:rsid w:val="00F62001"/>
    <w:rsid w:val="00F70E26"/>
    <w:rsid w:val="00F7751A"/>
    <w:rsid w:val="00F81A35"/>
    <w:rsid w:val="00F835C1"/>
    <w:rsid w:val="00F85CD0"/>
    <w:rsid w:val="00F87CBC"/>
    <w:rsid w:val="00F91CEB"/>
    <w:rsid w:val="00F9417E"/>
    <w:rsid w:val="00F957E2"/>
    <w:rsid w:val="00FA10A8"/>
    <w:rsid w:val="00FA126D"/>
    <w:rsid w:val="00FB1A39"/>
    <w:rsid w:val="00FB6DF0"/>
    <w:rsid w:val="00FC4082"/>
    <w:rsid w:val="00FD25D1"/>
    <w:rsid w:val="00FD58BD"/>
    <w:rsid w:val="00FD71C3"/>
    <w:rsid w:val="00FE5287"/>
    <w:rsid w:val="00FF2E07"/>
    <w:rsid w:val="00FF36D3"/>
    <w:rsid w:val="00FF374E"/>
    <w:rsid w:val="00FF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E39988"/>
  <w15:chartTrackingRefBased/>
  <w15:docId w15:val="{0ACC3725-B774-4381-A819-7A3FD24DC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807874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transcribedword">
    <w:name w:val="transcribed_word"/>
    <w:basedOn w:val="a0"/>
    <w:rsid w:val="00AB3C1F"/>
  </w:style>
  <w:style w:type="paragraph" w:styleId="a4">
    <w:name w:val="List Paragraph"/>
    <w:basedOn w:val="a"/>
    <w:uiPriority w:val="34"/>
    <w:qFormat/>
    <w:rsid w:val="001342B3"/>
    <w:pPr>
      <w:ind w:leftChars="400" w:left="800"/>
    </w:pPr>
  </w:style>
  <w:style w:type="table" w:styleId="a5">
    <w:name w:val="Table Grid"/>
    <w:basedOn w:val="a1"/>
    <w:uiPriority w:val="39"/>
    <w:rsid w:val="002B3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Placeholder Text"/>
    <w:basedOn w:val="a0"/>
    <w:uiPriority w:val="99"/>
    <w:semiHidden/>
    <w:rsid w:val="00D32C78"/>
    <w:rPr>
      <w:color w:val="808080"/>
    </w:rPr>
  </w:style>
  <w:style w:type="paragraph" w:styleId="a7">
    <w:name w:val="header"/>
    <w:basedOn w:val="a"/>
    <w:link w:val="Char"/>
    <w:uiPriority w:val="99"/>
    <w:unhideWhenUsed/>
    <w:rsid w:val="00AB14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AB1418"/>
  </w:style>
  <w:style w:type="paragraph" w:styleId="a8">
    <w:name w:val="footer"/>
    <w:basedOn w:val="a"/>
    <w:link w:val="Char0"/>
    <w:uiPriority w:val="99"/>
    <w:unhideWhenUsed/>
    <w:rsid w:val="00AB14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AB1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9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5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9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7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1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5</TotalTime>
  <Pages>14</Pages>
  <Words>2223</Words>
  <Characters>12673</Characters>
  <Application>Microsoft Office Word</Application>
  <DocSecurity>0</DocSecurity>
  <Lines>105</Lines>
  <Paragraphs>2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ubo</dc:creator>
  <cp:keywords/>
  <dc:description/>
  <cp:lastModifiedBy>Subo Lee</cp:lastModifiedBy>
  <cp:revision>391</cp:revision>
  <dcterms:created xsi:type="dcterms:W3CDTF">2020-02-01T11:14:00Z</dcterms:created>
  <dcterms:modified xsi:type="dcterms:W3CDTF">2020-11-17T10:50:00Z</dcterms:modified>
</cp:coreProperties>
</file>